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99D04" w14:textId="77777777" w:rsidR="009C765A" w:rsidRPr="005A365C" w:rsidRDefault="009C765A" w:rsidP="009C765A">
      <w:pPr>
        <w:tabs>
          <w:tab w:val="left" w:pos="1276"/>
        </w:tabs>
        <w:spacing w:line="360" w:lineRule="auto"/>
        <w:rPr>
          <w:rFonts w:ascii="Roboto" w:eastAsia="Times New Roman" w:hAnsi="Roboto" w:cs="Arial"/>
          <w:b/>
          <w:color w:val="00684B"/>
          <w:sz w:val="36"/>
          <w:szCs w:val="44"/>
        </w:rPr>
      </w:pPr>
      <w:bookmarkStart w:id="0" w:name="_Hlk168412480"/>
      <w:r>
        <w:rPr>
          <w:noProof/>
        </w:rPr>
        <w:drawing>
          <wp:anchor distT="0" distB="0" distL="114300" distR="114300" simplePos="0" relativeHeight="251659264" behindDoc="0" locked="0" layoutInCell="1" allowOverlap="1" wp14:anchorId="7AAF70D4" wp14:editId="37885DD7">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0584DF72" wp14:editId="557CBFD3">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15135F61" w14:textId="77777777" w:rsidR="009C765A" w:rsidRPr="005A365C" w:rsidRDefault="009C765A" w:rsidP="009C765A">
                            <w:pPr>
                              <w:rPr>
                                <w:rFonts w:ascii="Arial" w:hAnsi="Arial" w:cs="Arial"/>
                                <w:b/>
                                <w:color w:val="FFFFFF"/>
                                <w:sz w:val="36"/>
                                <w:szCs w:val="36"/>
                                <w:lang w:val="fr-FR"/>
                              </w:rPr>
                            </w:pPr>
                            <w:r w:rsidRPr="005A365C">
                              <w:rPr>
                                <w:rFonts w:ascii="Arial" w:hAnsi="Arial" w:cs="Arial"/>
                                <w:b/>
                                <w:color w:val="FFFFFF"/>
                                <w:sz w:val="36"/>
                                <w:szCs w:val="36"/>
                                <w:lang w:val="fr-FR"/>
                              </w:rPr>
                              <w:t>Rol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84DF72"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15135F61" w14:textId="77777777" w:rsidR="009C765A" w:rsidRPr="005A365C" w:rsidRDefault="009C765A" w:rsidP="009C765A">
                      <w:pPr>
                        <w:rPr>
                          <w:rFonts w:ascii="Arial" w:hAnsi="Arial" w:cs="Arial"/>
                          <w:b/>
                          <w:color w:val="FFFFFF"/>
                          <w:sz w:val="36"/>
                          <w:szCs w:val="36"/>
                          <w:lang w:val="fr-FR"/>
                        </w:rPr>
                      </w:pPr>
                      <w:r w:rsidRPr="005A365C">
                        <w:rPr>
                          <w:rFonts w:ascii="Arial" w:hAnsi="Arial" w:cs="Arial"/>
                          <w:b/>
                          <w:color w:val="FFFFFF"/>
                          <w:sz w:val="36"/>
                          <w:szCs w:val="36"/>
                          <w:lang w:val="fr-FR"/>
                        </w:rPr>
                        <w:t>Role Play</w:t>
                      </w:r>
                    </w:p>
                  </w:txbxContent>
                </v:textbox>
              </v:shape>
            </w:pict>
          </mc:Fallback>
        </mc:AlternateContent>
      </w:r>
    </w:p>
    <w:p w14:paraId="3AF96B0F" w14:textId="77777777" w:rsidR="009C765A" w:rsidRPr="005A365C" w:rsidRDefault="009C765A" w:rsidP="009C765A">
      <w:pPr>
        <w:spacing w:line="360" w:lineRule="auto"/>
        <w:rPr>
          <w:rFonts w:ascii="Roboto" w:eastAsia="Times New Roman" w:hAnsi="Roboto" w:cs="Arial"/>
          <w:b/>
          <w:color w:val="00684B"/>
          <w:sz w:val="36"/>
          <w:szCs w:val="44"/>
        </w:rPr>
      </w:pPr>
    </w:p>
    <w:p w14:paraId="0D8CF8AB" w14:textId="77777777" w:rsidR="009C765A" w:rsidRDefault="009C765A" w:rsidP="009C765A">
      <w:pPr>
        <w:spacing w:after="120"/>
        <w:rPr>
          <w:rFonts w:ascii="Roboto Slab" w:eastAsia="Times New Roman" w:hAnsi="Roboto Slab" w:cs="Arial"/>
          <w:b/>
          <w:color w:val="00684B"/>
          <w:sz w:val="44"/>
          <w:szCs w:val="44"/>
        </w:rPr>
      </w:pPr>
      <w:r w:rsidRPr="00101258">
        <w:rPr>
          <w:rFonts w:ascii="Roboto Slab" w:eastAsia="Times New Roman" w:hAnsi="Roboto Slab" w:cs="Arial"/>
          <w:b/>
          <w:color w:val="00684B"/>
          <w:sz w:val="44"/>
          <w:szCs w:val="44"/>
        </w:rPr>
        <w:t xml:space="preserve">The Football Transfer: </w:t>
      </w:r>
    </w:p>
    <w:p w14:paraId="742C5FE8" w14:textId="694CA486" w:rsidR="009C765A" w:rsidRPr="005A365C" w:rsidRDefault="009C765A" w:rsidP="009C765A">
      <w:pPr>
        <w:spacing w:after="120"/>
        <w:rPr>
          <w:rFonts w:ascii="Roboto Slab Light" w:eastAsia="Times New Roman" w:hAnsi="Roboto Slab Light" w:cs="Arial"/>
          <w:color w:val="00684B"/>
          <w:sz w:val="36"/>
          <w:szCs w:val="36"/>
        </w:rPr>
      </w:pPr>
      <w:r w:rsidRPr="009C765A">
        <w:rPr>
          <w:rFonts w:ascii="Roboto Slab Light" w:eastAsia="Times New Roman" w:hAnsi="Roboto Slab Light" w:cs="Arial"/>
          <w:color w:val="00684B"/>
          <w:sz w:val="36"/>
          <w:szCs w:val="36"/>
        </w:rPr>
        <w:t>Role of the CEO</w:t>
      </w:r>
    </w:p>
    <w:p w14:paraId="6568326D" w14:textId="77777777" w:rsidR="009C765A" w:rsidRPr="005A365C" w:rsidRDefault="009C765A" w:rsidP="00E74529">
      <w:pPr>
        <w:framePr w:hSpace="181" w:vSpace="181" w:wrap="notBeside" w:vAnchor="page" w:hAnchor="page" w:x="1419" w:y="10162"/>
        <w:rPr>
          <w:rFonts w:ascii="Roboto" w:eastAsia="Times New Roman" w:hAnsi="Roboto" w:cs="Arial"/>
          <w:sz w:val="20"/>
          <w:szCs w:val="24"/>
          <w:lang w:val="en-GB"/>
        </w:rPr>
      </w:pPr>
      <w:bookmarkStart w:id="1" w:name="_Hlk168412594"/>
      <w:bookmarkEnd w:id="0"/>
      <w:r>
        <w:rPr>
          <w:rFonts w:ascii="Roboto" w:eastAsia="Times New Roman" w:hAnsi="Roboto" w:cs="Arial"/>
          <w:sz w:val="20"/>
          <w:szCs w:val="24"/>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9</w:t>
      </w:r>
    </w:p>
    <w:p w14:paraId="69637635" w14:textId="7D9D45A2" w:rsidR="009C765A" w:rsidRDefault="009C765A" w:rsidP="00E74529">
      <w:pPr>
        <w:framePr w:w="9044" w:hSpace="181" w:vSpace="181" w:wrap="notBeside" w:vAnchor="page" w:hAnchor="page" w:x="1419" w:y="10519"/>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4" w:name="_Hlk168399487"/>
      <w:r w:rsidRPr="00101258">
        <w:rPr>
          <w:rFonts w:ascii="Roboto" w:eastAsia="Times New Roman" w:hAnsi="Roboto" w:cs="Arial"/>
          <w:bCs/>
          <w:sz w:val="20"/>
          <w:szCs w:val="24"/>
          <w:lang w:val="en-GB"/>
        </w:rPr>
        <w:t xml:space="preserve">Aditya Prasad, Anna </w:t>
      </w:r>
      <w:proofErr w:type="spellStart"/>
      <w:r w:rsidRPr="00101258">
        <w:rPr>
          <w:rFonts w:ascii="Roboto" w:eastAsia="Times New Roman" w:hAnsi="Roboto" w:cs="Arial"/>
          <w:bCs/>
          <w:sz w:val="20"/>
          <w:szCs w:val="24"/>
          <w:lang w:val="en-GB"/>
        </w:rPr>
        <w:t>Sarre</w:t>
      </w:r>
      <w:proofErr w:type="spellEnd"/>
      <w:r w:rsidRPr="00101258">
        <w:rPr>
          <w:rFonts w:ascii="Roboto" w:eastAsia="Times New Roman" w:hAnsi="Roboto" w:cs="Arial"/>
          <w:bCs/>
          <w:sz w:val="20"/>
          <w:szCs w:val="24"/>
          <w:lang w:val="en-GB"/>
        </w:rPr>
        <w:t xml:space="preserve">, Manuel Janisch, Jeremy Leopold-Metzger, </w:t>
      </w:r>
      <w:r>
        <w:rPr>
          <w:rFonts w:ascii="Roboto" w:eastAsia="Times New Roman" w:hAnsi="Roboto" w:cs="Arial"/>
          <w:bCs/>
          <w:sz w:val="20"/>
          <w:szCs w:val="24"/>
          <w:lang w:val="en-GB"/>
        </w:rPr>
        <w:t>and</w:t>
      </w:r>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Yerlan</w:t>
      </w:r>
      <w:proofErr w:type="spellEnd"/>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Minavar</w:t>
      </w:r>
      <w:proofErr w:type="spellEnd"/>
      <w:r w:rsidRPr="00101258">
        <w:rPr>
          <w:rFonts w:ascii="Roboto" w:eastAsia="Times New Roman" w:hAnsi="Roboto" w:cs="Arial"/>
          <w:bCs/>
          <w:sz w:val="20"/>
          <w:szCs w:val="24"/>
          <w:lang w:val="en-GB"/>
        </w:rPr>
        <w:t xml:space="preserve"> </w:t>
      </w:r>
      <w:bookmarkEnd w:id="4"/>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D</w:t>
      </w:r>
      <w:r w:rsidRPr="005A365C">
        <w:rPr>
          <w:rFonts w:ascii="Roboto" w:eastAsia="Times New Roman" w:hAnsi="Roboto" w:cs="Arial"/>
          <w:bCs/>
          <w:sz w:val="20"/>
          <w:szCs w:val="24"/>
          <w:lang w:val="en-GB"/>
        </w:rPr>
        <w:t xml:space="preserve"> </w:t>
      </w:r>
      <w:r w:rsidRPr="000C6150">
        <w:rPr>
          <w:rFonts w:ascii="Roboto" w:eastAsia="Times New Roman" w:hAnsi="Roboto" w:cs="Arial"/>
          <w:bCs/>
          <w:sz w:val="20"/>
          <w:szCs w:val="24"/>
          <w:lang w:val="en-GB"/>
        </w:rPr>
        <w:t xml:space="preserve">MBA </w:t>
      </w:r>
      <w:r w:rsidR="00A44A9B">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Pr>
          <w:rFonts w:ascii="Roboto" w:eastAsia="Times New Roman" w:hAnsi="Roboto" w:cs="Arial"/>
          <w:bCs/>
          <w:sz w:val="20"/>
          <w:szCs w:val="24"/>
          <w:lang w:val="en-GB"/>
        </w:rPr>
        <w:t xml:space="preserve">and </w:t>
      </w:r>
      <w:r w:rsidRPr="00101258">
        <w:rPr>
          <w:rFonts w:ascii="Roboto" w:eastAsia="Times New Roman" w:hAnsi="Roboto" w:cs="Arial"/>
          <w:bCs/>
          <w:sz w:val="20"/>
          <w:szCs w:val="24"/>
          <w:lang w:val="en-GB"/>
        </w:rPr>
        <w:t>Warren Tierney, Postdoctoral Research Associate at INSEAD</w:t>
      </w:r>
      <w:r>
        <w:rPr>
          <w:rFonts w:ascii="Roboto" w:eastAsia="Times New Roman" w:hAnsi="Roboto" w:cs="Arial"/>
          <w:bCs/>
          <w:sz w:val="20"/>
          <w:szCs w:val="24"/>
          <w:lang w:val="en-GB"/>
        </w:rPr>
        <w:t>,</w:t>
      </w:r>
      <w:r w:rsidRPr="00101258">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D020C1" w:rsidRPr="00D020C1">
        <w:rPr>
          <w:rFonts w:ascii="Roboto" w:eastAsia="Times New Roman" w:hAnsi="Roboto" w:cs="Arial"/>
          <w:bCs/>
          <w:sz w:val="20"/>
          <w:szCs w:val="24"/>
          <w:lang w:val="en-GB"/>
        </w:rPr>
        <w:t>Organisational Behaviour</w:t>
      </w:r>
      <w:r w:rsidRPr="000C6150">
        <w:rPr>
          <w:rFonts w:ascii="Roboto" w:eastAsia="Times New Roman" w:hAnsi="Roboto" w:cs="Arial"/>
          <w:bCs/>
          <w:sz w:val="20"/>
          <w:szCs w:val="24"/>
          <w:lang w:val="en-GB"/>
        </w:rPr>
        <w:t xml:space="preserve"> 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w:t>
      </w:r>
      <w:r>
        <w:rPr>
          <w:rFonts w:ascii="Roboto" w:eastAsia="Times New Roman" w:hAnsi="Roboto" w:cs="Arial"/>
          <w:bCs/>
          <w:sz w:val="20"/>
          <w:szCs w:val="24"/>
          <w:lang w:val="en-GB"/>
        </w:rPr>
        <w:t xml:space="preserve">Luis </w:t>
      </w:r>
      <w:r w:rsidRPr="005A365C">
        <w:rPr>
          <w:rFonts w:ascii="Roboto" w:eastAsia="Times New Roman" w:hAnsi="Roboto" w:cs="Arial"/>
          <w:bCs/>
          <w:sz w:val="20"/>
          <w:szCs w:val="24"/>
          <w:lang w:val="en-GB"/>
        </w:rPr>
        <w:t>Uhlmann</w:t>
      </w:r>
      <w:r>
        <w:rPr>
          <w:rFonts w:ascii="Roboto" w:eastAsia="Times New Roman" w:hAnsi="Roboto" w:cs="Arial"/>
          <w:bCs/>
          <w:sz w:val="20"/>
          <w:szCs w:val="24"/>
          <w:lang w:val="en-GB"/>
        </w:rPr>
        <w:t>,</w:t>
      </w:r>
      <w:r w:rsidRPr="000C6150">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2"/>
      <w:r w:rsidRPr="005A365C">
        <w:rPr>
          <w:rFonts w:ascii="Roboto" w:eastAsia="Times New Roman" w:hAnsi="Roboto" w:cs="Arial"/>
          <w:bCs/>
          <w:sz w:val="20"/>
          <w:szCs w:val="24"/>
          <w:lang w:val="en-GB"/>
        </w:rPr>
        <w:t>.</w:t>
      </w:r>
    </w:p>
    <w:p w14:paraId="67B1485F" w14:textId="5B38110D" w:rsidR="005E03F2" w:rsidRPr="005A365C" w:rsidRDefault="005E03F2" w:rsidP="00E74529">
      <w:pPr>
        <w:framePr w:w="9044" w:hSpace="181" w:vSpace="181" w:wrap="notBeside" w:vAnchor="page" w:hAnchor="page" w:x="1419" w:y="10519"/>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27BABDB3" w14:textId="77777777" w:rsidR="009C765A" w:rsidRPr="005A365C" w:rsidRDefault="009C765A" w:rsidP="00E74529">
      <w:pPr>
        <w:framePr w:w="9044" w:hSpace="181" w:vSpace="181" w:wrap="notBeside" w:vAnchor="page" w:hAnchor="page" w:x="1419" w:y="10519"/>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rPr>
        <w:t xml:space="preserve">To access INSEAD teaching materials, go to </w:t>
      </w:r>
      <w:hyperlink r:id="rId8" w:history="1">
        <w:r w:rsidRPr="005A365C">
          <w:rPr>
            <w:rFonts w:ascii="Roboto" w:eastAsia="Times New Roman" w:hAnsi="Roboto" w:cs="Times New Roman"/>
            <w:bCs/>
            <w:color w:val="0000FF"/>
            <w:sz w:val="20"/>
            <w:szCs w:val="24"/>
            <w:u w:val="single"/>
          </w:rPr>
          <w:t>https://publishing.insead.edu/</w:t>
        </w:r>
      </w:hyperlink>
      <w:r w:rsidRPr="005A365C">
        <w:rPr>
          <w:rFonts w:ascii="Roboto" w:eastAsia="Times New Roman" w:hAnsi="Roboto" w:cs="Times New Roman"/>
          <w:bCs/>
          <w:color w:val="1F497D"/>
          <w:sz w:val="20"/>
          <w:szCs w:val="24"/>
        </w:rPr>
        <w:t>.</w:t>
      </w:r>
    </w:p>
    <w:p w14:paraId="420C4BD4" w14:textId="77777777" w:rsidR="009C765A" w:rsidRPr="005A365C" w:rsidRDefault="009C765A" w:rsidP="00E74529">
      <w:pPr>
        <w:framePr w:w="9044" w:hSpace="181" w:vSpace="181" w:wrap="notBeside" w:vAnchor="page" w:hAnchor="page" w:x="1419" w:y="10519"/>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6CC5C8A6" w14:textId="77777777" w:rsidR="009C765A" w:rsidRPr="005A365C" w:rsidRDefault="009C765A" w:rsidP="00E74529">
      <w:pPr>
        <w:framePr w:w="9044" w:hSpace="181" w:vSpace="181" w:wrap="notBeside" w:vAnchor="page" w:hAnchor="page" w:x="1419" w:y="10519"/>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62D647E5" w14:textId="77777777" w:rsidR="00E02943" w:rsidRPr="009C765A" w:rsidRDefault="00E02943" w:rsidP="0044339C">
      <w:pPr>
        <w:tabs>
          <w:tab w:val="left" w:pos="2268"/>
        </w:tabs>
        <w:spacing w:after="0" w:line="240" w:lineRule="auto"/>
        <w:jc w:val="center"/>
        <w:rPr>
          <w:rFonts w:ascii="Times New Roman" w:hAnsi="Times New Roman" w:cs="Times New Roman"/>
          <w:b/>
          <w:sz w:val="24"/>
          <w:szCs w:val="24"/>
          <w:lang w:val="en-GB"/>
        </w:rPr>
        <w:sectPr w:rsidR="00E02943" w:rsidRPr="009C765A" w:rsidSect="00084453">
          <w:headerReference w:type="even" r:id="rId9"/>
          <w:headerReference w:type="default" r:id="rId10"/>
          <w:footerReference w:type="even" r:id="rId11"/>
          <w:footerReference w:type="default" r:id="rId12"/>
          <w:headerReference w:type="first" r:id="rId13"/>
          <w:footerReference w:type="first" r:id="rId14"/>
          <w:pgSz w:w="11906" w:h="16838" w:code="9"/>
          <w:pgMar w:top="2569" w:right="1418" w:bottom="1531" w:left="1418" w:header="720" w:footer="720" w:gutter="0"/>
          <w:cols w:space="720"/>
          <w:docGrid w:linePitch="360"/>
        </w:sectPr>
      </w:pPr>
    </w:p>
    <w:p w14:paraId="44A64BCF" w14:textId="3D70B5FC" w:rsidR="003348FB" w:rsidRPr="00E74529" w:rsidRDefault="00FB1701" w:rsidP="00E74529">
      <w:pPr>
        <w:pStyle w:val="Title1"/>
        <w:spacing w:before="0"/>
      </w:pPr>
      <w:r w:rsidRPr="00E74529">
        <w:lastRenderedPageBreak/>
        <w:t xml:space="preserve">General </w:t>
      </w:r>
      <w:r w:rsidR="00E74529">
        <w:t>I</w:t>
      </w:r>
      <w:r w:rsidRPr="00E74529">
        <w:t>nformation</w:t>
      </w:r>
      <w:r w:rsidR="00622D38" w:rsidRPr="00E74529">
        <w:t xml:space="preserve"> (</w:t>
      </w:r>
      <w:r w:rsidR="00E74529">
        <w:t>A</w:t>
      </w:r>
      <w:r w:rsidR="00622D38" w:rsidRPr="00E74529">
        <w:t xml:space="preserve">vailable to </w:t>
      </w:r>
      <w:r w:rsidR="00E74529">
        <w:t>A</w:t>
      </w:r>
      <w:r w:rsidR="00622D38" w:rsidRPr="00E74529">
        <w:t xml:space="preserve">ll </w:t>
      </w:r>
      <w:r w:rsidR="00E74529">
        <w:t>P</w:t>
      </w:r>
      <w:r w:rsidR="00622D38" w:rsidRPr="00E74529">
        <w:t>arties)</w:t>
      </w:r>
    </w:p>
    <w:p w14:paraId="3AB71DD0" w14:textId="76F264F3" w:rsidR="00406810" w:rsidRPr="00B07E16" w:rsidRDefault="00473219" w:rsidP="00E74529">
      <w:pPr>
        <w:pStyle w:val="Text"/>
        <w:spacing w:before="0" w:after="240"/>
        <w:jc w:val="both"/>
        <w:rPr>
          <w:rFonts w:ascii="Roboto" w:hAnsi="Roboto"/>
          <w:color w:val="auto"/>
          <w:lang w:val="en-AE"/>
        </w:rPr>
      </w:pPr>
      <w:r w:rsidRPr="00B07E16">
        <w:rPr>
          <w:rFonts w:ascii="Roboto" w:hAnsi="Roboto"/>
          <w:color w:val="auto"/>
          <w:lang w:val="en-AE"/>
        </w:rPr>
        <w:t xml:space="preserve">There are four </w:t>
      </w:r>
      <w:r w:rsidR="00406810" w:rsidRPr="00B07E16">
        <w:rPr>
          <w:rFonts w:ascii="Roboto" w:hAnsi="Roboto"/>
          <w:color w:val="auto"/>
          <w:lang w:val="en-AE"/>
        </w:rPr>
        <w:t>parties</w:t>
      </w:r>
      <w:r w:rsidRPr="00B07E16">
        <w:rPr>
          <w:rFonts w:ascii="Roboto" w:hAnsi="Roboto"/>
          <w:color w:val="auto"/>
          <w:lang w:val="en-AE"/>
        </w:rPr>
        <w:t xml:space="preserve"> </w:t>
      </w:r>
      <w:r w:rsidR="003919C3" w:rsidRPr="00B07E16">
        <w:rPr>
          <w:rFonts w:ascii="Roboto" w:hAnsi="Roboto"/>
          <w:color w:val="auto"/>
          <w:lang w:val="en-AE"/>
        </w:rPr>
        <w:t xml:space="preserve">in </w:t>
      </w:r>
      <w:r w:rsidRPr="00B07E16">
        <w:rPr>
          <w:rFonts w:ascii="Roboto" w:hAnsi="Roboto"/>
          <w:color w:val="auto"/>
          <w:lang w:val="en-AE"/>
        </w:rPr>
        <w:t>this negotiation</w:t>
      </w:r>
      <w:r w:rsidR="003C52C7" w:rsidRPr="00B07E16">
        <w:rPr>
          <w:rFonts w:ascii="Roboto" w:hAnsi="Roboto"/>
          <w:color w:val="auto"/>
          <w:lang w:val="en-AE"/>
        </w:rPr>
        <w:t>:</w:t>
      </w:r>
    </w:p>
    <w:p w14:paraId="716B470D" w14:textId="77777777" w:rsidR="00406810" w:rsidRPr="00E74529" w:rsidRDefault="00966E09" w:rsidP="00E74529">
      <w:pPr>
        <w:pStyle w:val="Indent1"/>
        <w:numPr>
          <w:ilvl w:val="0"/>
          <w:numId w:val="2"/>
        </w:numPr>
        <w:ind w:left="425" w:hanging="425"/>
      </w:pPr>
      <w:r w:rsidRPr="00E74529">
        <w:t xml:space="preserve">The </w:t>
      </w:r>
      <w:r w:rsidR="0019370F" w:rsidRPr="00E74529">
        <w:t>Footballer – David</w:t>
      </w:r>
      <w:r w:rsidR="00FE53AF" w:rsidRPr="00E74529">
        <w:t xml:space="preserve"> Sosa</w:t>
      </w:r>
    </w:p>
    <w:p w14:paraId="5F4754D4" w14:textId="77777777" w:rsidR="00406810" w:rsidRPr="00E74529" w:rsidRDefault="00473219" w:rsidP="00E74529">
      <w:pPr>
        <w:pStyle w:val="Indent1"/>
        <w:numPr>
          <w:ilvl w:val="0"/>
          <w:numId w:val="2"/>
        </w:numPr>
        <w:ind w:left="425" w:hanging="425"/>
      </w:pPr>
      <w:r w:rsidRPr="00E74529">
        <w:t xml:space="preserve">The </w:t>
      </w:r>
      <w:r w:rsidR="00622D38" w:rsidRPr="00E74529">
        <w:t>F</w:t>
      </w:r>
      <w:r w:rsidRPr="00E74529">
        <w:t xml:space="preserve">ootballer’s </w:t>
      </w:r>
      <w:r w:rsidR="0019370F" w:rsidRPr="00E74529">
        <w:t>Agent – Jeremy Manuel</w:t>
      </w:r>
    </w:p>
    <w:p w14:paraId="405740A6" w14:textId="77777777" w:rsidR="00406810" w:rsidRPr="00E74529" w:rsidRDefault="00966E09" w:rsidP="00E74529">
      <w:pPr>
        <w:pStyle w:val="Indent1"/>
        <w:numPr>
          <w:ilvl w:val="0"/>
          <w:numId w:val="2"/>
        </w:numPr>
        <w:ind w:left="425" w:hanging="425"/>
      </w:pPr>
      <w:r w:rsidRPr="00E74529">
        <w:t xml:space="preserve">The </w:t>
      </w:r>
      <w:r w:rsidR="00406810" w:rsidRPr="00E74529">
        <w:t>CEO</w:t>
      </w:r>
      <w:r w:rsidR="00473219" w:rsidRPr="00E74529">
        <w:t xml:space="preserve"> of the Greenpark football club</w:t>
      </w:r>
      <w:r w:rsidR="00406810" w:rsidRPr="00E74529">
        <w:t xml:space="preserve"> </w:t>
      </w:r>
      <w:r w:rsidR="003348FB" w:rsidRPr="00E74529">
        <w:t xml:space="preserve">– </w:t>
      </w:r>
      <w:r w:rsidR="0019370F" w:rsidRPr="00E74529">
        <w:t xml:space="preserve">Anna Smith </w:t>
      </w:r>
    </w:p>
    <w:p w14:paraId="7C1ECD1C" w14:textId="08BBA699" w:rsidR="003348FB" w:rsidRPr="00E74529" w:rsidRDefault="00966E09" w:rsidP="00E74529">
      <w:pPr>
        <w:pStyle w:val="Indent1"/>
        <w:numPr>
          <w:ilvl w:val="0"/>
          <w:numId w:val="2"/>
        </w:numPr>
        <w:ind w:left="425" w:hanging="425"/>
      </w:pPr>
      <w:r w:rsidRPr="00E74529">
        <w:t xml:space="preserve">The </w:t>
      </w:r>
      <w:r w:rsidR="00622D38" w:rsidRPr="00E74529">
        <w:t>Coach</w:t>
      </w:r>
      <w:r w:rsidR="00473219" w:rsidRPr="00E74529">
        <w:t xml:space="preserve"> </w:t>
      </w:r>
      <w:r w:rsidR="00622D38" w:rsidRPr="00E74529">
        <w:t>of</w:t>
      </w:r>
      <w:r w:rsidR="00473219" w:rsidRPr="00E74529">
        <w:t xml:space="preserve"> the Greenpark football club</w:t>
      </w:r>
      <w:r w:rsidR="003348FB" w:rsidRPr="00E74529">
        <w:t xml:space="preserve"> –</w:t>
      </w:r>
      <w:r w:rsidR="00473219" w:rsidRPr="00E74529">
        <w:t xml:space="preserve"> Adam Knight</w:t>
      </w:r>
    </w:p>
    <w:p w14:paraId="22FDABA9" w14:textId="59D70A70" w:rsidR="003348FB" w:rsidRPr="00B07E16" w:rsidRDefault="006A6B8A" w:rsidP="00E74529">
      <w:pPr>
        <w:pStyle w:val="Text"/>
        <w:spacing w:before="0" w:after="240"/>
        <w:jc w:val="both"/>
        <w:rPr>
          <w:rFonts w:ascii="Roboto" w:hAnsi="Roboto"/>
          <w:color w:val="auto"/>
          <w:lang w:val="en-AE"/>
        </w:rPr>
      </w:pPr>
      <w:r w:rsidRPr="00B07E16">
        <w:rPr>
          <w:rFonts w:ascii="Roboto" w:hAnsi="Roboto"/>
          <w:color w:val="auto"/>
          <w:lang w:val="en-AE"/>
        </w:rPr>
        <w:t xml:space="preserve">This negotiation </w:t>
      </w:r>
      <w:r w:rsidR="00607D42" w:rsidRPr="00B07E16">
        <w:rPr>
          <w:rFonts w:ascii="Roboto" w:hAnsi="Roboto"/>
          <w:color w:val="auto"/>
          <w:lang w:val="en-AE"/>
        </w:rPr>
        <w:t>concerns</w:t>
      </w:r>
      <w:r w:rsidRPr="00B07E16">
        <w:rPr>
          <w:rFonts w:ascii="Roboto" w:hAnsi="Roboto"/>
          <w:color w:val="auto"/>
          <w:lang w:val="en-AE"/>
        </w:rPr>
        <w:t xml:space="preserve"> the future of </w:t>
      </w:r>
      <w:r w:rsidR="0019370F" w:rsidRPr="00B07E16">
        <w:rPr>
          <w:rFonts w:ascii="Roboto" w:hAnsi="Roboto"/>
          <w:color w:val="auto"/>
          <w:lang w:val="en-AE"/>
        </w:rPr>
        <w:t>David</w:t>
      </w:r>
      <w:r w:rsidR="00FE53AF" w:rsidRPr="00B07E16">
        <w:rPr>
          <w:rFonts w:ascii="Roboto" w:hAnsi="Roboto"/>
          <w:color w:val="auto"/>
          <w:lang w:val="en-AE"/>
        </w:rPr>
        <w:t xml:space="preserve"> Sosa</w:t>
      </w:r>
      <w:r w:rsidRPr="00B07E16">
        <w:rPr>
          <w:rFonts w:ascii="Roboto" w:hAnsi="Roboto"/>
          <w:color w:val="auto"/>
          <w:lang w:val="en-AE"/>
        </w:rPr>
        <w:t>,</w:t>
      </w:r>
      <w:r w:rsidR="00406810" w:rsidRPr="00B07E16">
        <w:rPr>
          <w:rFonts w:ascii="Roboto" w:hAnsi="Roboto"/>
          <w:color w:val="auto"/>
          <w:lang w:val="en-AE"/>
        </w:rPr>
        <w:t xml:space="preserve"> a 26 year old Spanish football player. </w:t>
      </w:r>
      <w:r w:rsidR="00607D42" w:rsidRPr="00B07E16">
        <w:rPr>
          <w:rFonts w:ascii="Roboto" w:hAnsi="Roboto"/>
          <w:color w:val="auto"/>
          <w:lang w:val="en-AE"/>
        </w:rPr>
        <w:t>David</w:t>
      </w:r>
      <w:r w:rsidR="00406810" w:rsidRPr="00B07E16">
        <w:rPr>
          <w:rFonts w:ascii="Roboto" w:hAnsi="Roboto"/>
          <w:color w:val="auto"/>
          <w:lang w:val="en-AE"/>
        </w:rPr>
        <w:t xml:space="preserve"> has been playing</w:t>
      </w:r>
      <w:r w:rsidR="00941D3C" w:rsidRPr="00B07E16">
        <w:rPr>
          <w:rFonts w:ascii="Roboto" w:hAnsi="Roboto"/>
          <w:color w:val="auto"/>
          <w:lang w:val="en-AE"/>
        </w:rPr>
        <w:t xml:space="preserve"> for the last nine years</w:t>
      </w:r>
      <w:r w:rsidR="00406810" w:rsidRPr="00B07E16">
        <w:rPr>
          <w:rFonts w:ascii="Roboto" w:hAnsi="Roboto"/>
          <w:color w:val="auto"/>
          <w:lang w:val="en-AE"/>
        </w:rPr>
        <w:t xml:space="preserve"> </w:t>
      </w:r>
      <w:r w:rsidR="00941D3C" w:rsidRPr="00B07E16">
        <w:rPr>
          <w:rFonts w:ascii="Roboto" w:hAnsi="Roboto"/>
          <w:color w:val="auto"/>
          <w:lang w:val="en-AE"/>
        </w:rPr>
        <w:t xml:space="preserve">as </w:t>
      </w:r>
      <w:r w:rsidR="002E4F56" w:rsidRPr="00B07E16">
        <w:rPr>
          <w:rFonts w:ascii="Roboto" w:hAnsi="Roboto"/>
          <w:color w:val="auto"/>
          <w:lang w:val="en-AE"/>
        </w:rPr>
        <w:t>a</w:t>
      </w:r>
      <w:r w:rsidR="00941D3C" w:rsidRPr="00B07E16">
        <w:rPr>
          <w:rFonts w:ascii="Roboto" w:hAnsi="Roboto"/>
          <w:color w:val="auto"/>
          <w:lang w:val="en-AE"/>
        </w:rPr>
        <w:t xml:space="preserve"> </w:t>
      </w:r>
      <w:r w:rsidR="002E4F56" w:rsidRPr="00B07E16">
        <w:rPr>
          <w:rFonts w:ascii="Roboto" w:hAnsi="Roboto"/>
          <w:color w:val="auto"/>
          <w:lang w:val="en-AE"/>
        </w:rPr>
        <w:t>midfielder</w:t>
      </w:r>
      <w:r w:rsidR="00941D3C" w:rsidRPr="00B07E16">
        <w:rPr>
          <w:rFonts w:ascii="Roboto" w:hAnsi="Roboto"/>
          <w:color w:val="auto"/>
          <w:lang w:val="en-AE"/>
        </w:rPr>
        <w:t xml:space="preserve"> </w:t>
      </w:r>
      <w:r w:rsidR="00082A01" w:rsidRPr="00B07E16">
        <w:rPr>
          <w:rFonts w:ascii="Roboto" w:hAnsi="Roboto"/>
          <w:color w:val="auto"/>
          <w:lang w:val="en-AE"/>
        </w:rPr>
        <w:t xml:space="preserve">and for the last two years as the team captain </w:t>
      </w:r>
      <w:r w:rsidR="00406810" w:rsidRPr="00B07E16">
        <w:rPr>
          <w:rFonts w:ascii="Roboto" w:hAnsi="Roboto"/>
          <w:color w:val="auto"/>
          <w:lang w:val="en-AE"/>
        </w:rPr>
        <w:t xml:space="preserve">for </w:t>
      </w:r>
      <w:proofErr w:type="spellStart"/>
      <w:r w:rsidR="0019370F" w:rsidRPr="00B07E16">
        <w:rPr>
          <w:rFonts w:ascii="Roboto" w:hAnsi="Roboto"/>
          <w:color w:val="auto"/>
          <w:lang w:val="en-AE"/>
        </w:rPr>
        <w:t>Greenpark</w:t>
      </w:r>
      <w:proofErr w:type="spellEnd"/>
      <w:r w:rsidR="00406810" w:rsidRPr="00B07E16">
        <w:rPr>
          <w:rFonts w:ascii="Roboto" w:hAnsi="Roboto"/>
          <w:color w:val="auto"/>
          <w:lang w:val="en-AE"/>
        </w:rPr>
        <w:t>, the most prestigious football club in England</w:t>
      </w:r>
      <w:r w:rsidR="00C43E86" w:rsidRPr="00B07E16">
        <w:rPr>
          <w:rFonts w:ascii="Roboto" w:hAnsi="Roboto"/>
          <w:color w:val="auto"/>
          <w:lang w:val="en-AE"/>
        </w:rPr>
        <w:t>. The club’s historic training grounds and stadium is</w:t>
      </w:r>
      <w:r w:rsidR="00406810" w:rsidRPr="00B07E16">
        <w:rPr>
          <w:rFonts w:ascii="Roboto" w:hAnsi="Roboto"/>
          <w:color w:val="auto"/>
          <w:lang w:val="en-AE"/>
        </w:rPr>
        <w:t xml:space="preserve"> located in the </w:t>
      </w:r>
      <w:r w:rsidR="005C4461" w:rsidRPr="00B07E16">
        <w:rPr>
          <w:rFonts w:ascii="Roboto" w:hAnsi="Roboto"/>
          <w:color w:val="auto"/>
          <w:lang w:val="en-AE"/>
        </w:rPr>
        <w:t>n</w:t>
      </w:r>
      <w:r w:rsidR="00406810" w:rsidRPr="00B07E16">
        <w:rPr>
          <w:rFonts w:ascii="Roboto" w:hAnsi="Roboto"/>
          <w:color w:val="auto"/>
          <w:lang w:val="en-AE"/>
        </w:rPr>
        <w:t>orth</w:t>
      </w:r>
      <w:r w:rsidR="005C4461" w:rsidRPr="00B07E16">
        <w:rPr>
          <w:rFonts w:ascii="Roboto" w:hAnsi="Roboto"/>
          <w:color w:val="auto"/>
          <w:lang w:val="en-AE"/>
        </w:rPr>
        <w:t xml:space="preserve"> of the country</w:t>
      </w:r>
      <w:r w:rsidR="00406810" w:rsidRPr="00B07E16">
        <w:rPr>
          <w:rFonts w:ascii="Roboto" w:hAnsi="Roboto"/>
          <w:color w:val="auto"/>
          <w:lang w:val="en-AE"/>
        </w:rPr>
        <w:t xml:space="preserve">, </w:t>
      </w:r>
      <w:r w:rsidR="005C4461" w:rsidRPr="00B07E16">
        <w:rPr>
          <w:rFonts w:ascii="Roboto" w:hAnsi="Roboto"/>
          <w:color w:val="auto"/>
          <w:lang w:val="en-AE"/>
        </w:rPr>
        <w:t>five</w:t>
      </w:r>
      <w:r w:rsidR="00406810" w:rsidRPr="00B07E16">
        <w:rPr>
          <w:rFonts w:ascii="Roboto" w:hAnsi="Roboto"/>
          <w:color w:val="auto"/>
          <w:lang w:val="en-AE"/>
        </w:rPr>
        <w:t xml:space="preserve"> </w:t>
      </w:r>
      <w:proofErr w:type="spellStart"/>
      <w:r w:rsidR="00406810" w:rsidRPr="00B07E16">
        <w:rPr>
          <w:rFonts w:ascii="Roboto" w:hAnsi="Roboto"/>
          <w:color w:val="auto"/>
          <w:lang w:val="en-AE"/>
        </w:rPr>
        <w:t>k</w:t>
      </w:r>
      <w:r w:rsidR="005C4461" w:rsidRPr="00B07E16">
        <w:rPr>
          <w:rFonts w:ascii="Roboto" w:hAnsi="Roboto"/>
          <w:color w:val="auto"/>
          <w:lang w:val="en-AE"/>
        </w:rPr>
        <w:t>ilometers</w:t>
      </w:r>
      <w:proofErr w:type="spellEnd"/>
      <w:r w:rsidR="00406810" w:rsidRPr="00B07E16">
        <w:rPr>
          <w:rFonts w:ascii="Roboto" w:hAnsi="Roboto"/>
          <w:color w:val="auto"/>
          <w:lang w:val="en-AE"/>
        </w:rPr>
        <w:t xml:space="preserve"> from </w:t>
      </w:r>
      <w:r w:rsidR="00C43E86" w:rsidRPr="00B07E16">
        <w:rPr>
          <w:rFonts w:ascii="Roboto" w:hAnsi="Roboto"/>
          <w:color w:val="auto"/>
          <w:lang w:val="en-AE"/>
        </w:rPr>
        <w:t xml:space="preserve">the city of </w:t>
      </w:r>
      <w:r w:rsidR="00406810" w:rsidRPr="00B07E16">
        <w:rPr>
          <w:rFonts w:ascii="Roboto" w:hAnsi="Roboto"/>
          <w:color w:val="auto"/>
          <w:lang w:val="en-AE"/>
        </w:rPr>
        <w:t xml:space="preserve">Manchester. </w:t>
      </w:r>
      <w:r w:rsidR="00473219" w:rsidRPr="00B07E16">
        <w:rPr>
          <w:rFonts w:ascii="Roboto" w:hAnsi="Roboto"/>
          <w:color w:val="auto"/>
          <w:lang w:val="en-AE"/>
        </w:rPr>
        <w:t>Although historically a top-ranked team</w:t>
      </w:r>
      <w:r w:rsidR="00406810" w:rsidRPr="00B07E16">
        <w:rPr>
          <w:rFonts w:ascii="Roboto" w:hAnsi="Roboto"/>
          <w:color w:val="auto"/>
          <w:lang w:val="en-AE"/>
        </w:rPr>
        <w:t xml:space="preserve">, the club </w:t>
      </w:r>
      <w:r w:rsidR="00FE53AF" w:rsidRPr="00B07E16">
        <w:rPr>
          <w:rFonts w:ascii="Roboto" w:hAnsi="Roboto"/>
          <w:color w:val="auto"/>
          <w:lang w:val="en-AE"/>
        </w:rPr>
        <w:t>ha</w:t>
      </w:r>
      <w:r w:rsidR="006D040F" w:rsidRPr="00B07E16">
        <w:rPr>
          <w:rFonts w:ascii="Roboto" w:hAnsi="Roboto"/>
          <w:color w:val="auto"/>
          <w:lang w:val="en-AE"/>
        </w:rPr>
        <w:t>s</w:t>
      </w:r>
      <w:r w:rsidR="00FE53AF" w:rsidRPr="00B07E16">
        <w:rPr>
          <w:rFonts w:ascii="Roboto" w:hAnsi="Roboto"/>
          <w:color w:val="auto"/>
          <w:lang w:val="en-AE"/>
        </w:rPr>
        <w:t xml:space="preserve"> not </w:t>
      </w:r>
      <w:r w:rsidR="00406810" w:rsidRPr="00B07E16">
        <w:rPr>
          <w:rFonts w:ascii="Roboto" w:hAnsi="Roboto"/>
          <w:color w:val="auto"/>
          <w:lang w:val="en-AE"/>
        </w:rPr>
        <w:t xml:space="preserve">won any major trophies </w:t>
      </w:r>
      <w:r w:rsidR="005C4461" w:rsidRPr="00B07E16">
        <w:rPr>
          <w:rFonts w:ascii="Roboto" w:hAnsi="Roboto"/>
          <w:color w:val="auto"/>
          <w:lang w:val="en-AE"/>
        </w:rPr>
        <w:t>for</w:t>
      </w:r>
      <w:r w:rsidR="00406810" w:rsidRPr="00B07E16">
        <w:rPr>
          <w:rFonts w:ascii="Roboto" w:hAnsi="Roboto"/>
          <w:color w:val="auto"/>
          <w:lang w:val="en-AE"/>
        </w:rPr>
        <w:t xml:space="preserve"> the last two years</w:t>
      </w:r>
      <w:r w:rsidR="006D040F" w:rsidRPr="00B07E16">
        <w:rPr>
          <w:rFonts w:ascii="Roboto" w:hAnsi="Roboto"/>
          <w:color w:val="auto"/>
          <w:lang w:val="en-AE"/>
        </w:rPr>
        <w:t xml:space="preserve">, </w:t>
      </w:r>
      <w:r w:rsidR="00C43E86" w:rsidRPr="00B07E16">
        <w:rPr>
          <w:rFonts w:ascii="Roboto" w:hAnsi="Roboto"/>
          <w:color w:val="auto"/>
          <w:lang w:val="en-AE"/>
        </w:rPr>
        <w:t>causing</w:t>
      </w:r>
      <w:r w:rsidR="006D040F" w:rsidRPr="00B07E16">
        <w:rPr>
          <w:rFonts w:ascii="Roboto" w:hAnsi="Roboto"/>
          <w:color w:val="auto"/>
          <w:lang w:val="en-AE"/>
        </w:rPr>
        <w:t xml:space="preserve"> discontentment among the players and fans. </w:t>
      </w:r>
    </w:p>
    <w:p w14:paraId="74CDB0D7" w14:textId="52A9DED9" w:rsidR="003348FB" w:rsidRPr="00B07E16" w:rsidRDefault="006D040F" w:rsidP="00E74529">
      <w:pPr>
        <w:pStyle w:val="Text"/>
        <w:spacing w:before="0" w:after="240"/>
        <w:jc w:val="both"/>
        <w:rPr>
          <w:rFonts w:ascii="Roboto" w:hAnsi="Roboto"/>
          <w:color w:val="auto"/>
          <w:lang w:val="en-AE"/>
        </w:rPr>
      </w:pPr>
      <w:r w:rsidRPr="00B07E16">
        <w:rPr>
          <w:rFonts w:ascii="Roboto" w:hAnsi="Roboto"/>
          <w:color w:val="auto"/>
          <w:lang w:val="en-AE"/>
        </w:rPr>
        <w:t>David</w:t>
      </w:r>
      <w:r w:rsidR="00FE53AF" w:rsidRPr="00B07E16">
        <w:rPr>
          <w:rFonts w:ascii="Roboto" w:hAnsi="Roboto"/>
          <w:color w:val="auto"/>
          <w:lang w:val="en-AE"/>
        </w:rPr>
        <w:t xml:space="preserve"> </w:t>
      </w:r>
      <w:r w:rsidR="00406810" w:rsidRPr="00B07E16">
        <w:rPr>
          <w:rFonts w:ascii="Roboto" w:hAnsi="Roboto"/>
          <w:color w:val="auto"/>
          <w:lang w:val="en-AE"/>
        </w:rPr>
        <w:t xml:space="preserve">joined </w:t>
      </w:r>
      <w:proofErr w:type="spellStart"/>
      <w:r w:rsidR="00FE53AF" w:rsidRPr="00B07E16">
        <w:rPr>
          <w:rFonts w:ascii="Roboto" w:hAnsi="Roboto"/>
          <w:color w:val="auto"/>
          <w:lang w:val="en-AE"/>
        </w:rPr>
        <w:t>Greenpark</w:t>
      </w:r>
      <w:proofErr w:type="spellEnd"/>
      <w:r w:rsidR="00406810" w:rsidRPr="00B07E16">
        <w:rPr>
          <w:rFonts w:ascii="Roboto" w:hAnsi="Roboto"/>
          <w:color w:val="auto"/>
          <w:lang w:val="en-AE"/>
        </w:rPr>
        <w:t xml:space="preserve"> a</w:t>
      </w:r>
      <w:r w:rsidR="00607D42" w:rsidRPr="00B07E16">
        <w:rPr>
          <w:rFonts w:ascii="Roboto" w:hAnsi="Roboto"/>
          <w:color w:val="auto"/>
          <w:lang w:val="en-AE"/>
        </w:rPr>
        <w:t>t the</w:t>
      </w:r>
      <w:r w:rsidR="00406810" w:rsidRPr="00B07E16">
        <w:rPr>
          <w:rFonts w:ascii="Roboto" w:hAnsi="Roboto"/>
          <w:color w:val="auto"/>
          <w:lang w:val="en-AE"/>
        </w:rPr>
        <w:t xml:space="preserve"> age</w:t>
      </w:r>
      <w:r w:rsidR="00607D42" w:rsidRPr="00B07E16">
        <w:rPr>
          <w:rFonts w:ascii="Roboto" w:hAnsi="Roboto"/>
          <w:color w:val="auto"/>
          <w:lang w:val="en-AE"/>
        </w:rPr>
        <w:t xml:space="preserve"> of</w:t>
      </w:r>
      <w:r w:rsidR="00406810" w:rsidRPr="00B07E16">
        <w:rPr>
          <w:rFonts w:ascii="Roboto" w:hAnsi="Roboto"/>
          <w:color w:val="auto"/>
          <w:lang w:val="en-AE"/>
        </w:rPr>
        <w:t xml:space="preserve"> 17 and made it big in the sport relatively early. He was </w:t>
      </w:r>
      <w:r w:rsidR="0051773D" w:rsidRPr="00B07E16">
        <w:rPr>
          <w:rFonts w:ascii="Roboto" w:hAnsi="Roboto"/>
          <w:color w:val="auto"/>
          <w:lang w:val="en-AE"/>
        </w:rPr>
        <w:t>promoted from the junior team to</w:t>
      </w:r>
      <w:r w:rsidR="00CB5F5D" w:rsidRPr="00B07E16">
        <w:rPr>
          <w:rFonts w:ascii="Roboto" w:hAnsi="Roboto"/>
          <w:color w:val="auto"/>
          <w:lang w:val="en-AE"/>
        </w:rPr>
        <w:t xml:space="preserve"> the </w:t>
      </w:r>
      <w:r w:rsidR="00406810" w:rsidRPr="00B07E16">
        <w:rPr>
          <w:rFonts w:ascii="Roboto" w:hAnsi="Roboto"/>
          <w:color w:val="auto"/>
          <w:lang w:val="en-AE"/>
        </w:rPr>
        <w:t>first team</w:t>
      </w:r>
      <w:r w:rsidR="00CB5F5D" w:rsidRPr="00B07E16">
        <w:rPr>
          <w:rFonts w:ascii="Roboto" w:hAnsi="Roboto"/>
          <w:color w:val="auto"/>
          <w:lang w:val="en-AE"/>
        </w:rPr>
        <w:t xml:space="preserve"> by </w:t>
      </w:r>
      <w:r w:rsidR="00DA7FBC" w:rsidRPr="00B07E16">
        <w:rPr>
          <w:rFonts w:ascii="Roboto" w:hAnsi="Roboto"/>
          <w:color w:val="auto"/>
          <w:lang w:val="en-AE"/>
        </w:rPr>
        <w:t xml:space="preserve">legendary </w:t>
      </w:r>
      <w:r w:rsidR="00CB5F5D" w:rsidRPr="00B07E16">
        <w:rPr>
          <w:rFonts w:ascii="Roboto" w:hAnsi="Roboto"/>
          <w:color w:val="auto"/>
          <w:lang w:val="en-AE"/>
        </w:rPr>
        <w:t>Coach Adam Knight</w:t>
      </w:r>
      <w:r w:rsidR="00406810" w:rsidRPr="00B07E16">
        <w:rPr>
          <w:rFonts w:ascii="Roboto" w:hAnsi="Roboto"/>
          <w:color w:val="auto"/>
          <w:lang w:val="en-AE"/>
        </w:rPr>
        <w:t xml:space="preserve"> </w:t>
      </w:r>
      <w:r w:rsidR="00CB5F5D" w:rsidRPr="00B07E16">
        <w:rPr>
          <w:rFonts w:ascii="Roboto" w:hAnsi="Roboto"/>
          <w:color w:val="auto"/>
          <w:lang w:val="en-AE"/>
        </w:rPr>
        <w:t>at</w:t>
      </w:r>
      <w:r w:rsidR="00406810" w:rsidRPr="00B07E16">
        <w:rPr>
          <w:rFonts w:ascii="Roboto" w:hAnsi="Roboto"/>
          <w:color w:val="auto"/>
          <w:lang w:val="en-AE"/>
        </w:rPr>
        <w:t xml:space="preserve"> the age of 19</w:t>
      </w:r>
      <w:r w:rsidR="00CB5F5D" w:rsidRPr="00B07E16">
        <w:rPr>
          <w:rFonts w:ascii="Roboto" w:hAnsi="Roboto"/>
          <w:color w:val="auto"/>
          <w:lang w:val="en-AE"/>
        </w:rPr>
        <w:t xml:space="preserve"> with the support of CEO Anna Smith. N</w:t>
      </w:r>
      <w:r w:rsidR="00406810" w:rsidRPr="00B07E16">
        <w:rPr>
          <w:rFonts w:ascii="Roboto" w:hAnsi="Roboto"/>
          <w:color w:val="auto"/>
          <w:lang w:val="en-AE"/>
        </w:rPr>
        <w:t>ow</w:t>
      </w:r>
      <w:r w:rsidR="00D55729" w:rsidRPr="00B07E16">
        <w:rPr>
          <w:rFonts w:ascii="Roboto" w:hAnsi="Roboto"/>
          <w:color w:val="auto"/>
          <w:lang w:val="en-AE"/>
        </w:rPr>
        <w:t xml:space="preserve"> at the age of 2</w:t>
      </w:r>
      <w:r w:rsidR="00941D3C" w:rsidRPr="00B07E16">
        <w:rPr>
          <w:rFonts w:ascii="Roboto" w:hAnsi="Roboto"/>
          <w:color w:val="auto"/>
          <w:lang w:val="en-AE"/>
        </w:rPr>
        <w:t>6</w:t>
      </w:r>
      <w:r w:rsidR="00D55729" w:rsidRPr="00B07E16">
        <w:rPr>
          <w:rFonts w:ascii="Roboto" w:hAnsi="Roboto"/>
          <w:color w:val="auto"/>
          <w:lang w:val="en-AE"/>
        </w:rPr>
        <w:t xml:space="preserve"> </w:t>
      </w:r>
      <w:r w:rsidR="00CB5F5D" w:rsidRPr="00B07E16">
        <w:rPr>
          <w:rFonts w:ascii="Roboto" w:hAnsi="Roboto"/>
          <w:color w:val="auto"/>
          <w:lang w:val="en-AE"/>
        </w:rPr>
        <w:t>David</w:t>
      </w:r>
      <w:r w:rsidR="00D55729" w:rsidRPr="00B07E16">
        <w:rPr>
          <w:rFonts w:ascii="Roboto" w:hAnsi="Roboto"/>
          <w:color w:val="auto"/>
          <w:lang w:val="en-AE"/>
        </w:rPr>
        <w:t xml:space="preserve"> is</w:t>
      </w:r>
      <w:r w:rsidR="00406810" w:rsidRPr="00B07E16">
        <w:rPr>
          <w:rFonts w:ascii="Roboto" w:hAnsi="Roboto"/>
          <w:color w:val="auto"/>
          <w:lang w:val="en-AE"/>
        </w:rPr>
        <w:t xml:space="preserve"> the star player at the club and widely regarded as one of the </w:t>
      </w:r>
      <w:r w:rsidR="00D5371E" w:rsidRPr="00B07E16">
        <w:rPr>
          <w:rFonts w:ascii="Roboto" w:hAnsi="Roboto"/>
          <w:color w:val="auto"/>
          <w:lang w:val="en-AE"/>
        </w:rPr>
        <w:t>top</w:t>
      </w:r>
      <w:r w:rsidR="00406810" w:rsidRPr="00B07E16">
        <w:rPr>
          <w:rFonts w:ascii="Roboto" w:hAnsi="Roboto"/>
          <w:color w:val="auto"/>
          <w:lang w:val="en-AE"/>
        </w:rPr>
        <w:t xml:space="preserve"> players </w:t>
      </w:r>
      <w:r w:rsidR="00D55729" w:rsidRPr="00B07E16">
        <w:rPr>
          <w:rFonts w:ascii="Roboto" w:hAnsi="Roboto"/>
          <w:color w:val="auto"/>
          <w:lang w:val="en-AE"/>
        </w:rPr>
        <w:t xml:space="preserve">in </w:t>
      </w:r>
      <w:r w:rsidR="00406810" w:rsidRPr="00B07E16">
        <w:rPr>
          <w:rFonts w:ascii="Roboto" w:hAnsi="Roboto"/>
          <w:color w:val="auto"/>
          <w:lang w:val="en-AE"/>
        </w:rPr>
        <w:t xml:space="preserve">the </w:t>
      </w:r>
      <w:r w:rsidR="00FE53AF" w:rsidRPr="00B07E16">
        <w:rPr>
          <w:rFonts w:ascii="Roboto" w:hAnsi="Roboto"/>
          <w:color w:val="auto"/>
          <w:lang w:val="en-AE"/>
        </w:rPr>
        <w:t>world</w:t>
      </w:r>
      <w:r w:rsidR="00406810" w:rsidRPr="00B07E16">
        <w:rPr>
          <w:rFonts w:ascii="Roboto" w:hAnsi="Roboto"/>
          <w:color w:val="auto"/>
          <w:lang w:val="en-AE"/>
        </w:rPr>
        <w:t xml:space="preserve">. He </w:t>
      </w:r>
      <w:r w:rsidR="005C4461" w:rsidRPr="00B07E16">
        <w:rPr>
          <w:rFonts w:ascii="Roboto" w:hAnsi="Roboto"/>
          <w:color w:val="auto"/>
          <w:lang w:val="en-AE"/>
        </w:rPr>
        <w:t>came in fourth</w:t>
      </w:r>
      <w:r w:rsidR="00406810" w:rsidRPr="00B07E16">
        <w:rPr>
          <w:rFonts w:ascii="Roboto" w:hAnsi="Roboto"/>
          <w:color w:val="auto"/>
          <w:lang w:val="en-AE"/>
        </w:rPr>
        <w:t xml:space="preserve"> in the </w:t>
      </w:r>
      <w:r w:rsidR="007E2627" w:rsidRPr="00B07E16">
        <w:rPr>
          <w:rFonts w:ascii="Roboto" w:hAnsi="Roboto"/>
          <w:color w:val="auto"/>
          <w:lang w:val="en-AE"/>
        </w:rPr>
        <w:t>FIFA Ballon d'Or, considered the most prestigious individual award in world football</w:t>
      </w:r>
      <w:r w:rsidR="00406810" w:rsidRPr="00B07E16">
        <w:rPr>
          <w:rFonts w:ascii="Roboto" w:hAnsi="Roboto"/>
          <w:color w:val="auto"/>
          <w:lang w:val="en-AE"/>
        </w:rPr>
        <w:t xml:space="preserve">, even though he had a </w:t>
      </w:r>
      <w:r w:rsidR="0051773D" w:rsidRPr="00B07E16">
        <w:rPr>
          <w:rFonts w:ascii="Roboto" w:hAnsi="Roboto"/>
          <w:color w:val="auto"/>
          <w:lang w:val="en-AE"/>
        </w:rPr>
        <w:t xml:space="preserve">serious </w:t>
      </w:r>
      <w:r w:rsidR="00C73BE5" w:rsidRPr="00B07E16">
        <w:rPr>
          <w:rFonts w:ascii="Roboto" w:hAnsi="Roboto"/>
          <w:color w:val="auto"/>
          <w:lang w:val="en-AE"/>
        </w:rPr>
        <w:t xml:space="preserve">knee </w:t>
      </w:r>
      <w:r w:rsidR="00406810" w:rsidRPr="00B07E16">
        <w:rPr>
          <w:rFonts w:ascii="Roboto" w:hAnsi="Roboto"/>
          <w:color w:val="auto"/>
          <w:lang w:val="en-AE"/>
        </w:rPr>
        <w:t xml:space="preserve">injury that kept him out of action for nearly </w:t>
      </w:r>
      <w:r w:rsidRPr="00B07E16">
        <w:rPr>
          <w:rFonts w:ascii="Roboto" w:hAnsi="Roboto"/>
          <w:color w:val="auto"/>
          <w:lang w:val="en-AE"/>
        </w:rPr>
        <w:t>four</w:t>
      </w:r>
      <w:r w:rsidR="00406810" w:rsidRPr="00B07E16">
        <w:rPr>
          <w:rFonts w:ascii="Roboto" w:hAnsi="Roboto"/>
          <w:color w:val="auto"/>
          <w:lang w:val="en-AE"/>
        </w:rPr>
        <w:t xml:space="preserve"> months.</w:t>
      </w:r>
      <w:r w:rsidR="00CB5F5D" w:rsidRPr="00B07E16">
        <w:rPr>
          <w:rFonts w:ascii="Roboto" w:hAnsi="Roboto"/>
          <w:color w:val="auto"/>
          <w:lang w:val="en-AE"/>
        </w:rPr>
        <w:t xml:space="preserve"> During that time Smith and Knight paid regular visits to his home to check in on him</w:t>
      </w:r>
      <w:r w:rsidR="00AB7623" w:rsidRPr="00B07E16">
        <w:rPr>
          <w:rFonts w:ascii="Roboto" w:hAnsi="Roboto"/>
          <w:color w:val="auto"/>
          <w:lang w:val="en-AE"/>
        </w:rPr>
        <w:t xml:space="preserve">, reflecting their close personal relationship with </w:t>
      </w:r>
      <w:r w:rsidR="003919C3" w:rsidRPr="00B07E16">
        <w:rPr>
          <w:rFonts w:ascii="Roboto" w:hAnsi="Roboto"/>
          <w:color w:val="auto"/>
          <w:lang w:val="en-AE"/>
        </w:rPr>
        <w:t>David</w:t>
      </w:r>
      <w:r w:rsidR="00AB7623" w:rsidRPr="00B07E16">
        <w:rPr>
          <w:rFonts w:ascii="Roboto" w:hAnsi="Roboto"/>
          <w:color w:val="auto"/>
          <w:lang w:val="en-AE"/>
        </w:rPr>
        <w:t xml:space="preserve">.  </w:t>
      </w:r>
      <w:r w:rsidR="00CB5F5D" w:rsidRPr="00B07E16">
        <w:rPr>
          <w:rFonts w:ascii="Roboto" w:hAnsi="Roboto"/>
          <w:color w:val="auto"/>
          <w:lang w:val="en-AE"/>
        </w:rPr>
        <w:t xml:space="preserve"> </w:t>
      </w:r>
    </w:p>
    <w:p w14:paraId="1178EE1F" w14:textId="5FD3928C" w:rsidR="00743864" w:rsidRPr="00B07E16" w:rsidRDefault="005C4461" w:rsidP="00E74529">
      <w:pPr>
        <w:pStyle w:val="Text"/>
        <w:spacing w:before="0" w:after="240"/>
        <w:jc w:val="both"/>
        <w:rPr>
          <w:rFonts w:ascii="Roboto" w:hAnsi="Roboto"/>
          <w:color w:val="auto"/>
          <w:lang w:val="en-AE"/>
        </w:rPr>
      </w:pPr>
      <w:r w:rsidRPr="00B07E16">
        <w:rPr>
          <w:rFonts w:ascii="Roboto" w:hAnsi="Roboto"/>
          <w:color w:val="auto"/>
          <w:lang w:val="en-AE"/>
        </w:rPr>
        <w:t>Garcia</w:t>
      </w:r>
      <w:r w:rsidR="00F82232" w:rsidRPr="00B07E16">
        <w:rPr>
          <w:rFonts w:ascii="Roboto" w:hAnsi="Roboto"/>
          <w:color w:val="auto"/>
          <w:lang w:val="en-AE"/>
        </w:rPr>
        <w:t xml:space="preserve"> FC</w:t>
      </w:r>
      <w:r w:rsidRPr="00B07E16">
        <w:rPr>
          <w:rFonts w:ascii="Roboto" w:hAnsi="Roboto"/>
          <w:color w:val="auto"/>
          <w:lang w:val="en-AE"/>
        </w:rPr>
        <w:t>,</w:t>
      </w:r>
      <w:r w:rsidR="00406810" w:rsidRPr="00B07E16">
        <w:rPr>
          <w:rFonts w:ascii="Roboto" w:hAnsi="Roboto"/>
          <w:color w:val="auto"/>
          <w:lang w:val="en-AE"/>
        </w:rPr>
        <w:t xml:space="preserve"> the biggest club in Spain</w:t>
      </w:r>
      <w:r w:rsidRPr="00B07E16">
        <w:rPr>
          <w:rFonts w:ascii="Roboto" w:hAnsi="Roboto"/>
          <w:color w:val="auto"/>
          <w:lang w:val="en-AE"/>
        </w:rPr>
        <w:t xml:space="preserve">, </w:t>
      </w:r>
      <w:r w:rsidR="00406810" w:rsidRPr="00B07E16">
        <w:rPr>
          <w:rFonts w:ascii="Roboto" w:hAnsi="Roboto"/>
          <w:color w:val="auto"/>
          <w:lang w:val="en-AE"/>
        </w:rPr>
        <w:t xml:space="preserve">has approached </w:t>
      </w:r>
      <w:r w:rsidR="0019370F" w:rsidRPr="00B07E16">
        <w:rPr>
          <w:rFonts w:ascii="Roboto" w:hAnsi="Roboto"/>
          <w:color w:val="auto"/>
          <w:lang w:val="en-AE"/>
        </w:rPr>
        <w:t>David</w:t>
      </w:r>
      <w:r w:rsidR="00406810" w:rsidRPr="00B07E16">
        <w:rPr>
          <w:rFonts w:ascii="Roboto" w:hAnsi="Roboto"/>
          <w:color w:val="auto"/>
          <w:lang w:val="en-AE"/>
        </w:rPr>
        <w:t>’</w:t>
      </w:r>
      <w:r w:rsidR="003919C3" w:rsidRPr="00B07E16">
        <w:rPr>
          <w:rFonts w:ascii="Roboto" w:hAnsi="Roboto"/>
          <w:color w:val="auto"/>
          <w:lang w:val="en-AE"/>
        </w:rPr>
        <w:t>s</w:t>
      </w:r>
      <w:r w:rsidR="00406810" w:rsidRPr="00B07E16">
        <w:rPr>
          <w:rFonts w:ascii="Roboto" w:hAnsi="Roboto"/>
          <w:color w:val="auto"/>
          <w:lang w:val="en-AE"/>
        </w:rPr>
        <w:t xml:space="preserve"> </w:t>
      </w:r>
      <w:r w:rsidR="00473219" w:rsidRPr="00B07E16">
        <w:rPr>
          <w:rFonts w:ascii="Roboto" w:hAnsi="Roboto"/>
          <w:color w:val="auto"/>
          <w:lang w:val="en-AE"/>
        </w:rPr>
        <w:t xml:space="preserve">celebrity </w:t>
      </w:r>
      <w:r w:rsidR="00406810" w:rsidRPr="00B07E16">
        <w:rPr>
          <w:rFonts w:ascii="Roboto" w:hAnsi="Roboto"/>
          <w:color w:val="auto"/>
          <w:lang w:val="en-AE"/>
        </w:rPr>
        <w:t xml:space="preserve">agent Jeremy Manuel, asking whether the player would be willing to move to Spain for a fresh challenge. The offer </w:t>
      </w:r>
      <w:r w:rsidR="003021D3" w:rsidRPr="00B07E16">
        <w:rPr>
          <w:rFonts w:ascii="Roboto" w:hAnsi="Roboto"/>
          <w:color w:val="auto"/>
          <w:lang w:val="en-AE"/>
        </w:rPr>
        <w:t>to play as a midfielder for</w:t>
      </w:r>
      <w:r w:rsidR="00406810" w:rsidRPr="00B07E16">
        <w:rPr>
          <w:rFonts w:ascii="Roboto" w:hAnsi="Roboto"/>
          <w:color w:val="auto"/>
          <w:lang w:val="en-AE"/>
        </w:rPr>
        <w:t xml:space="preserve"> </w:t>
      </w:r>
      <w:r w:rsidR="0098668A" w:rsidRPr="00B07E16">
        <w:rPr>
          <w:rFonts w:ascii="Roboto" w:hAnsi="Roboto"/>
          <w:color w:val="auto"/>
          <w:lang w:val="en-AE"/>
        </w:rPr>
        <w:t xml:space="preserve">Garcia </w:t>
      </w:r>
      <w:r w:rsidR="00F82232" w:rsidRPr="00B07E16">
        <w:rPr>
          <w:rFonts w:ascii="Roboto" w:hAnsi="Roboto"/>
          <w:color w:val="auto"/>
          <w:lang w:val="en-AE"/>
        </w:rPr>
        <w:t xml:space="preserve">FC </w:t>
      </w:r>
      <w:r w:rsidR="00406810" w:rsidRPr="00B07E16">
        <w:rPr>
          <w:rFonts w:ascii="Roboto" w:hAnsi="Roboto"/>
          <w:color w:val="auto"/>
          <w:lang w:val="en-AE"/>
        </w:rPr>
        <w:t xml:space="preserve">is </w:t>
      </w:r>
      <w:r w:rsidR="00C530ED" w:rsidRPr="00B07E16">
        <w:rPr>
          <w:rFonts w:ascii="Roboto" w:hAnsi="Roboto"/>
          <w:color w:val="auto"/>
          <w:lang w:val="en-AE"/>
        </w:rPr>
        <w:t>a</w:t>
      </w:r>
      <w:r w:rsidR="00C551FE" w:rsidRPr="00B07E16">
        <w:rPr>
          <w:rFonts w:ascii="Roboto" w:hAnsi="Roboto"/>
          <w:color w:val="auto"/>
          <w:lang w:val="en-AE"/>
        </w:rPr>
        <w:t>n attractive</w:t>
      </w:r>
      <w:r w:rsidR="00C530ED" w:rsidRPr="00B07E16">
        <w:rPr>
          <w:rFonts w:ascii="Roboto" w:hAnsi="Roboto"/>
          <w:color w:val="auto"/>
          <w:lang w:val="en-AE"/>
        </w:rPr>
        <w:t xml:space="preserve"> one</w:t>
      </w:r>
      <w:r w:rsidRPr="00B07E16">
        <w:rPr>
          <w:rFonts w:ascii="Roboto" w:hAnsi="Roboto"/>
          <w:color w:val="auto"/>
          <w:lang w:val="en-AE"/>
        </w:rPr>
        <w:t xml:space="preserve"> (including </w:t>
      </w:r>
      <w:r w:rsidR="003919C3" w:rsidRPr="00B07E16">
        <w:rPr>
          <w:rFonts w:ascii="Roboto" w:hAnsi="Roboto"/>
          <w:color w:val="auto"/>
          <w:lang w:val="en-AE"/>
        </w:rPr>
        <w:t xml:space="preserve">doubling David’s salary </w:t>
      </w:r>
      <w:r w:rsidRPr="00B07E16">
        <w:rPr>
          <w:rFonts w:ascii="Roboto" w:hAnsi="Roboto"/>
          <w:color w:val="auto"/>
          <w:lang w:val="en-AE"/>
        </w:rPr>
        <w:t xml:space="preserve">from </w:t>
      </w:r>
      <w:r w:rsidR="00D25D0D" w:rsidRPr="00B07E16">
        <w:rPr>
          <w:rFonts w:ascii="Roboto" w:hAnsi="Roboto"/>
          <w:color w:val="auto"/>
          <w:lang w:val="en-AE"/>
        </w:rPr>
        <w:t>£</w:t>
      </w:r>
      <w:r w:rsidRPr="00B07E16">
        <w:rPr>
          <w:rFonts w:ascii="Roboto" w:hAnsi="Roboto"/>
          <w:color w:val="auto"/>
          <w:lang w:val="en-AE"/>
        </w:rPr>
        <w:t>1</w:t>
      </w:r>
      <w:r w:rsidR="00EE6A28" w:rsidRPr="00B07E16">
        <w:rPr>
          <w:rFonts w:ascii="Roboto" w:hAnsi="Roboto"/>
          <w:color w:val="auto"/>
          <w:lang w:val="en-AE"/>
        </w:rPr>
        <w:t>25</w:t>
      </w:r>
      <w:r w:rsidRPr="00B07E16">
        <w:rPr>
          <w:rFonts w:ascii="Roboto" w:hAnsi="Roboto"/>
          <w:color w:val="auto"/>
          <w:lang w:val="en-AE"/>
        </w:rPr>
        <w:t xml:space="preserve">,000 </w:t>
      </w:r>
      <w:r w:rsidR="004A3308" w:rsidRPr="00B07E16">
        <w:rPr>
          <w:rFonts w:ascii="Roboto" w:hAnsi="Roboto"/>
          <w:color w:val="auto"/>
          <w:lang w:val="en-AE"/>
        </w:rPr>
        <w:t>a</w:t>
      </w:r>
      <w:r w:rsidRPr="00B07E16">
        <w:rPr>
          <w:rFonts w:ascii="Roboto" w:hAnsi="Roboto"/>
          <w:color w:val="auto"/>
          <w:lang w:val="en-AE"/>
        </w:rPr>
        <w:t xml:space="preserve"> week to </w:t>
      </w:r>
      <w:r w:rsidR="00D25D0D" w:rsidRPr="00B07E16">
        <w:rPr>
          <w:rFonts w:ascii="Roboto" w:hAnsi="Roboto"/>
          <w:color w:val="auto"/>
          <w:lang w:val="en-AE"/>
        </w:rPr>
        <w:t>£</w:t>
      </w:r>
      <w:r w:rsidR="006D040F" w:rsidRPr="00B07E16">
        <w:rPr>
          <w:rFonts w:ascii="Roboto" w:hAnsi="Roboto"/>
          <w:color w:val="auto"/>
          <w:lang w:val="en-AE"/>
        </w:rPr>
        <w:t>2</w:t>
      </w:r>
      <w:r w:rsidR="00EE6A28" w:rsidRPr="00B07E16">
        <w:rPr>
          <w:rFonts w:ascii="Roboto" w:hAnsi="Roboto"/>
          <w:color w:val="auto"/>
          <w:lang w:val="en-AE"/>
        </w:rPr>
        <w:t>5</w:t>
      </w:r>
      <w:r w:rsidR="006D040F" w:rsidRPr="00B07E16">
        <w:rPr>
          <w:rFonts w:ascii="Roboto" w:hAnsi="Roboto"/>
          <w:color w:val="auto"/>
          <w:lang w:val="en-AE"/>
        </w:rPr>
        <w:t>0</w:t>
      </w:r>
      <w:r w:rsidRPr="00B07E16">
        <w:rPr>
          <w:rFonts w:ascii="Roboto" w:hAnsi="Roboto"/>
          <w:color w:val="auto"/>
          <w:lang w:val="en-AE"/>
        </w:rPr>
        <w:t xml:space="preserve">,000 </w:t>
      </w:r>
      <w:r w:rsidR="004A3308" w:rsidRPr="00B07E16">
        <w:rPr>
          <w:rFonts w:ascii="Roboto" w:hAnsi="Roboto"/>
          <w:color w:val="auto"/>
          <w:lang w:val="en-AE"/>
        </w:rPr>
        <w:t>a</w:t>
      </w:r>
      <w:r w:rsidRPr="00B07E16">
        <w:rPr>
          <w:rFonts w:ascii="Roboto" w:hAnsi="Roboto"/>
          <w:color w:val="auto"/>
          <w:lang w:val="en-AE"/>
        </w:rPr>
        <w:t xml:space="preserve"> week)</w:t>
      </w:r>
      <w:r w:rsidR="00C530ED" w:rsidRPr="00B07E16">
        <w:rPr>
          <w:rFonts w:ascii="Roboto" w:hAnsi="Roboto"/>
          <w:color w:val="auto"/>
          <w:lang w:val="en-AE"/>
        </w:rPr>
        <w:t xml:space="preserve"> and it is time to re-negotiate David’s contract with </w:t>
      </w:r>
      <w:proofErr w:type="spellStart"/>
      <w:r w:rsidR="00C530ED" w:rsidRPr="00B07E16">
        <w:rPr>
          <w:rFonts w:ascii="Roboto" w:hAnsi="Roboto"/>
          <w:color w:val="auto"/>
          <w:lang w:val="en-AE"/>
        </w:rPr>
        <w:t>Greenpark</w:t>
      </w:r>
      <w:proofErr w:type="spellEnd"/>
      <w:r w:rsidR="00C530ED" w:rsidRPr="00B07E16">
        <w:rPr>
          <w:rFonts w:ascii="Roboto" w:hAnsi="Roboto"/>
          <w:color w:val="auto"/>
          <w:lang w:val="en-AE"/>
        </w:rPr>
        <w:t xml:space="preserve">. If </w:t>
      </w:r>
      <w:r w:rsidR="00622D38" w:rsidRPr="00B07E16">
        <w:rPr>
          <w:rFonts w:ascii="Roboto" w:hAnsi="Roboto"/>
          <w:color w:val="auto"/>
          <w:lang w:val="en-AE"/>
        </w:rPr>
        <w:t>an agreement is not reached</w:t>
      </w:r>
      <w:r w:rsidR="0051773D" w:rsidRPr="00B07E16">
        <w:rPr>
          <w:rFonts w:ascii="Roboto" w:hAnsi="Roboto"/>
          <w:color w:val="auto"/>
          <w:lang w:val="en-AE"/>
        </w:rPr>
        <w:t xml:space="preserve"> in this negotiation</w:t>
      </w:r>
      <w:r w:rsidR="00C530ED" w:rsidRPr="00B07E16">
        <w:rPr>
          <w:rFonts w:ascii="Roboto" w:hAnsi="Roboto"/>
          <w:color w:val="auto"/>
          <w:lang w:val="en-AE"/>
        </w:rPr>
        <w:t xml:space="preserve">, </w:t>
      </w:r>
      <w:r w:rsidR="00A47CE7" w:rsidRPr="00B07E16">
        <w:rPr>
          <w:rFonts w:ascii="Roboto" w:hAnsi="Roboto"/>
          <w:color w:val="auto"/>
          <w:lang w:val="en-AE"/>
        </w:rPr>
        <w:t>David</w:t>
      </w:r>
      <w:r w:rsidR="00C530ED" w:rsidRPr="00B07E16">
        <w:rPr>
          <w:rFonts w:ascii="Roboto" w:hAnsi="Roboto"/>
          <w:color w:val="auto"/>
          <w:lang w:val="en-AE"/>
        </w:rPr>
        <w:t xml:space="preserve"> will leave</w:t>
      </w:r>
      <w:r w:rsidR="00C73BE5" w:rsidRPr="00B07E16">
        <w:rPr>
          <w:rFonts w:ascii="Roboto" w:hAnsi="Roboto"/>
          <w:color w:val="auto"/>
          <w:lang w:val="en-AE"/>
        </w:rPr>
        <w:t xml:space="preserve"> </w:t>
      </w:r>
      <w:proofErr w:type="spellStart"/>
      <w:r w:rsidR="00C73BE5" w:rsidRPr="00B07E16">
        <w:rPr>
          <w:rFonts w:ascii="Roboto" w:hAnsi="Roboto"/>
          <w:color w:val="auto"/>
          <w:lang w:val="en-AE"/>
        </w:rPr>
        <w:t>Greenpark</w:t>
      </w:r>
      <w:proofErr w:type="spellEnd"/>
      <w:r w:rsidR="00C530ED" w:rsidRPr="00B07E16">
        <w:rPr>
          <w:rFonts w:ascii="Roboto" w:hAnsi="Roboto"/>
          <w:color w:val="auto"/>
          <w:lang w:val="en-AE"/>
        </w:rPr>
        <w:t xml:space="preserve"> for Garcia</w:t>
      </w:r>
      <w:r w:rsidR="00F82232" w:rsidRPr="00B07E16">
        <w:rPr>
          <w:rFonts w:ascii="Roboto" w:hAnsi="Roboto"/>
          <w:color w:val="auto"/>
          <w:lang w:val="en-AE"/>
        </w:rPr>
        <w:t xml:space="preserve"> FC</w:t>
      </w:r>
      <w:r w:rsidR="00C530ED" w:rsidRPr="00B07E16">
        <w:rPr>
          <w:rFonts w:ascii="Roboto" w:hAnsi="Roboto"/>
          <w:color w:val="auto"/>
          <w:lang w:val="en-AE"/>
        </w:rPr>
        <w:t xml:space="preserve">. </w:t>
      </w:r>
    </w:p>
    <w:p w14:paraId="168ACAB0" w14:textId="3A43020A" w:rsidR="003348FB" w:rsidRPr="00E74529" w:rsidRDefault="00743864" w:rsidP="00E74529">
      <w:pPr>
        <w:pStyle w:val="Title2"/>
      </w:pPr>
      <w:r w:rsidRPr="00E74529">
        <w:t xml:space="preserve">The </w:t>
      </w:r>
      <w:r w:rsidR="00E74529">
        <w:t>N</w:t>
      </w:r>
      <w:r w:rsidRPr="00E74529">
        <w:t xml:space="preserve">egotiation </w:t>
      </w:r>
      <w:r w:rsidR="00E74529">
        <w:t>P</w:t>
      </w:r>
      <w:r w:rsidRPr="00E74529">
        <w:t>rocess</w:t>
      </w:r>
    </w:p>
    <w:p w14:paraId="66CCDED3" w14:textId="4F036318" w:rsidR="00743864" w:rsidRPr="00B07E16" w:rsidRDefault="005C4461" w:rsidP="00E74529">
      <w:pPr>
        <w:pStyle w:val="Text"/>
        <w:spacing w:before="0" w:after="240"/>
        <w:jc w:val="both"/>
        <w:rPr>
          <w:rFonts w:ascii="Roboto" w:hAnsi="Roboto"/>
          <w:color w:val="auto"/>
          <w:lang w:val="en-AE"/>
        </w:rPr>
      </w:pPr>
      <w:r w:rsidRPr="00B07E16">
        <w:rPr>
          <w:rFonts w:ascii="Roboto" w:hAnsi="Roboto"/>
          <w:color w:val="auto"/>
          <w:lang w:val="en-AE"/>
        </w:rPr>
        <w:t>This will be a team negotiation</w:t>
      </w:r>
      <w:r w:rsidR="007E2627" w:rsidRPr="00B07E16">
        <w:rPr>
          <w:rFonts w:ascii="Roboto" w:hAnsi="Roboto"/>
          <w:color w:val="auto"/>
          <w:lang w:val="en-AE"/>
        </w:rPr>
        <w:t>, with the player (David Sosa) and his agent (Jeremy Manuel)</w:t>
      </w:r>
      <w:r w:rsidRPr="00B07E16">
        <w:rPr>
          <w:rFonts w:ascii="Roboto" w:hAnsi="Roboto"/>
          <w:color w:val="auto"/>
          <w:lang w:val="en-AE"/>
        </w:rPr>
        <w:t xml:space="preserve"> </w:t>
      </w:r>
      <w:r w:rsidR="007E2627" w:rsidRPr="00B07E16">
        <w:rPr>
          <w:rFonts w:ascii="Roboto" w:hAnsi="Roboto"/>
          <w:color w:val="auto"/>
          <w:lang w:val="en-AE"/>
        </w:rPr>
        <w:t xml:space="preserve">on </w:t>
      </w:r>
      <w:r w:rsidR="003919C3" w:rsidRPr="00B07E16">
        <w:rPr>
          <w:rFonts w:ascii="Roboto" w:hAnsi="Roboto"/>
          <w:color w:val="auto"/>
          <w:lang w:val="en-AE"/>
        </w:rPr>
        <w:t>one side</w:t>
      </w:r>
      <w:r w:rsidR="00DA7FBC" w:rsidRPr="00B07E16">
        <w:rPr>
          <w:rFonts w:ascii="Roboto" w:hAnsi="Roboto"/>
          <w:color w:val="auto"/>
          <w:lang w:val="en-AE"/>
        </w:rPr>
        <w:t>,</w:t>
      </w:r>
      <w:r w:rsidR="003919C3" w:rsidRPr="00B07E16">
        <w:rPr>
          <w:rFonts w:ascii="Roboto" w:hAnsi="Roboto"/>
          <w:color w:val="auto"/>
          <w:lang w:val="en-AE"/>
        </w:rPr>
        <w:t xml:space="preserve"> </w:t>
      </w:r>
      <w:r w:rsidR="00D55729" w:rsidRPr="00B07E16">
        <w:rPr>
          <w:rFonts w:ascii="Roboto" w:hAnsi="Roboto"/>
          <w:color w:val="auto"/>
          <w:lang w:val="en-AE"/>
        </w:rPr>
        <w:t>and</w:t>
      </w:r>
      <w:r w:rsidR="003919C3" w:rsidRPr="00B07E16">
        <w:rPr>
          <w:rFonts w:ascii="Roboto" w:hAnsi="Roboto"/>
          <w:color w:val="auto"/>
          <w:lang w:val="en-AE"/>
        </w:rPr>
        <w:t xml:space="preserve"> </w:t>
      </w:r>
      <w:proofErr w:type="spellStart"/>
      <w:r w:rsidR="007E2627" w:rsidRPr="00B07E16">
        <w:rPr>
          <w:rFonts w:ascii="Roboto" w:hAnsi="Roboto"/>
          <w:color w:val="auto"/>
          <w:lang w:val="en-AE"/>
        </w:rPr>
        <w:t>Greenpark’s</w:t>
      </w:r>
      <w:proofErr w:type="spellEnd"/>
      <w:r w:rsidR="007E2627" w:rsidRPr="00B07E16">
        <w:rPr>
          <w:rFonts w:ascii="Roboto" w:hAnsi="Roboto"/>
          <w:color w:val="auto"/>
          <w:lang w:val="en-AE"/>
        </w:rPr>
        <w:t xml:space="preserve"> CEO (Anna Smith) and coach (Adam Knight) </w:t>
      </w:r>
      <w:r w:rsidR="003919C3" w:rsidRPr="00B07E16">
        <w:rPr>
          <w:rFonts w:ascii="Roboto" w:hAnsi="Roboto"/>
          <w:color w:val="auto"/>
          <w:lang w:val="en-AE"/>
        </w:rPr>
        <w:t>on the other side</w:t>
      </w:r>
      <w:r w:rsidR="00921609" w:rsidRPr="00B07E16">
        <w:rPr>
          <w:rFonts w:ascii="Roboto" w:hAnsi="Roboto"/>
          <w:color w:val="auto"/>
          <w:lang w:val="en-AE"/>
        </w:rPr>
        <w:t>.</w:t>
      </w:r>
    </w:p>
    <w:p w14:paraId="5C279B0E" w14:textId="4C64E95C" w:rsidR="008C7267" w:rsidRPr="00B07E16" w:rsidRDefault="008C7267" w:rsidP="00E74529">
      <w:pPr>
        <w:pStyle w:val="Text"/>
        <w:spacing w:before="0" w:after="240"/>
        <w:jc w:val="both"/>
        <w:rPr>
          <w:rFonts w:ascii="Roboto" w:hAnsi="Roboto"/>
          <w:i/>
          <w:iCs/>
          <w:color w:val="auto"/>
          <w:lang w:val="en-AE"/>
        </w:rPr>
      </w:pPr>
      <w:r w:rsidRPr="00B07E16">
        <w:rPr>
          <w:rFonts w:ascii="Roboto" w:hAnsi="Roboto"/>
          <w:color w:val="auto"/>
          <w:lang w:val="en-AE"/>
        </w:rPr>
        <w:t xml:space="preserve">In addition to the </w:t>
      </w:r>
      <w:r w:rsidR="00C21C53" w:rsidRPr="00B07E16">
        <w:rPr>
          <w:rFonts w:ascii="Roboto" w:hAnsi="Roboto"/>
          <w:color w:val="auto"/>
          <w:lang w:val="en-AE"/>
        </w:rPr>
        <w:t>general</w:t>
      </w:r>
      <w:r w:rsidRPr="00B07E16">
        <w:rPr>
          <w:rFonts w:ascii="Roboto" w:hAnsi="Roboto"/>
          <w:color w:val="auto"/>
          <w:lang w:val="en-AE"/>
        </w:rPr>
        <w:t xml:space="preserve"> information</w:t>
      </w:r>
      <w:r w:rsidR="00C21C53" w:rsidRPr="00B07E16">
        <w:rPr>
          <w:rFonts w:ascii="Roboto" w:hAnsi="Roboto"/>
          <w:color w:val="auto"/>
          <w:lang w:val="en-AE"/>
        </w:rPr>
        <w:t xml:space="preserve"> above</w:t>
      </w:r>
      <w:r w:rsidRPr="00B07E16">
        <w:rPr>
          <w:rFonts w:ascii="Roboto" w:hAnsi="Roboto"/>
          <w:color w:val="auto"/>
          <w:lang w:val="en-AE"/>
        </w:rPr>
        <w:t xml:space="preserve"> (which everyone has), please study your individual role materials carefully. </w:t>
      </w:r>
      <w:r w:rsidR="00072F36" w:rsidRPr="00B07E16">
        <w:rPr>
          <w:rFonts w:ascii="Roboto" w:hAnsi="Roboto"/>
          <w:i/>
          <w:iCs/>
          <w:color w:val="auto"/>
          <w:lang w:val="en-AE"/>
        </w:rPr>
        <w:t xml:space="preserve">You may </w:t>
      </w:r>
      <w:r w:rsidRPr="00B07E16">
        <w:rPr>
          <w:rFonts w:ascii="Roboto" w:hAnsi="Roboto"/>
          <w:i/>
          <w:iCs/>
          <w:color w:val="auto"/>
          <w:lang w:val="en-AE"/>
        </w:rPr>
        <w:t xml:space="preserve">not show </w:t>
      </w:r>
      <w:r w:rsidR="00C21C53" w:rsidRPr="00B07E16">
        <w:rPr>
          <w:rFonts w:ascii="Roboto" w:hAnsi="Roboto"/>
          <w:i/>
          <w:iCs/>
          <w:color w:val="auto"/>
          <w:lang w:val="en-AE"/>
        </w:rPr>
        <w:t>your role materials</w:t>
      </w:r>
      <w:r w:rsidRPr="00B07E16">
        <w:rPr>
          <w:rFonts w:ascii="Roboto" w:hAnsi="Roboto"/>
          <w:i/>
          <w:iCs/>
          <w:color w:val="auto"/>
          <w:lang w:val="en-AE"/>
        </w:rPr>
        <w:t xml:space="preserve"> </w:t>
      </w:r>
      <w:r w:rsidR="00DE5AF7" w:rsidRPr="00B07E16">
        <w:rPr>
          <w:rFonts w:ascii="Roboto" w:hAnsi="Roboto"/>
          <w:i/>
          <w:iCs/>
          <w:color w:val="auto"/>
          <w:lang w:val="en-AE"/>
        </w:rPr>
        <w:t xml:space="preserve">or disclose your specific point payoffs </w:t>
      </w:r>
      <w:r w:rsidRPr="00B07E16">
        <w:rPr>
          <w:rFonts w:ascii="Roboto" w:hAnsi="Roboto"/>
          <w:i/>
          <w:iCs/>
          <w:color w:val="auto"/>
          <w:lang w:val="en-AE"/>
        </w:rPr>
        <w:t xml:space="preserve">to any other </w:t>
      </w:r>
      <w:r w:rsidR="00C21C53" w:rsidRPr="00B07E16">
        <w:rPr>
          <w:rFonts w:ascii="Roboto" w:hAnsi="Roboto"/>
          <w:i/>
          <w:iCs/>
          <w:color w:val="auto"/>
          <w:lang w:val="en-AE"/>
        </w:rPr>
        <w:t>participants</w:t>
      </w:r>
      <w:r w:rsidRPr="00B07E16">
        <w:rPr>
          <w:rFonts w:ascii="Roboto" w:hAnsi="Roboto"/>
          <w:i/>
          <w:iCs/>
          <w:color w:val="auto"/>
          <w:lang w:val="en-AE"/>
        </w:rPr>
        <w:t xml:space="preserve"> in the negotiation</w:t>
      </w:r>
      <w:r w:rsidR="00FC3713" w:rsidRPr="00B07E16">
        <w:rPr>
          <w:rFonts w:ascii="Roboto" w:hAnsi="Roboto"/>
          <w:i/>
          <w:iCs/>
          <w:color w:val="auto"/>
          <w:lang w:val="en-AE"/>
        </w:rPr>
        <w:t>, and that includes your other team member</w:t>
      </w:r>
      <w:r w:rsidR="00C21C53" w:rsidRPr="00B07E16">
        <w:rPr>
          <w:rFonts w:ascii="Roboto" w:hAnsi="Roboto"/>
          <w:i/>
          <w:iCs/>
          <w:color w:val="auto"/>
          <w:lang w:val="en-AE"/>
        </w:rPr>
        <w:t>!</w:t>
      </w:r>
      <w:r w:rsidRPr="00B07E16">
        <w:rPr>
          <w:rFonts w:ascii="Roboto" w:hAnsi="Roboto"/>
          <w:i/>
          <w:iCs/>
          <w:color w:val="auto"/>
          <w:lang w:val="en-AE"/>
        </w:rPr>
        <w:t xml:space="preserve"> </w:t>
      </w:r>
    </w:p>
    <w:p w14:paraId="5ECEE1F0" w14:textId="77777777" w:rsidR="00E53F06" w:rsidRDefault="00E53F0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11228CA" w14:textId="77777777" w:rsidR="00C7604D" w:rsidRDefault="00C7604D" w:rsidP="00C7604D">
      <w:pPr>
        <w:pStyle w:val="Exhibitno"/>
      </w:pPr>
      <w:r>
        <w:lastRenderedPageBreak/>
        <w:t>Exhibit 1</w:t>
      </w:r>
    </w:p>
    <w:p w14:paraId="10B3AEF1" w14:textId="77777777" w:rsidR="00C7604D" w:rsidRPr="009B17A7" w:rsidRDefault="00C7604D" w:rsidP="00C7604D">
      <w:pPr>
        <w:pStyle w:val="Exhibittitle"/>
        <w:spacing w:after="120"/>
      </w:pPr>
      <w:r w:rsidRPr="009B17A7">
        <w:t xml:space="preserve">Top 15 Footballers </w:t>
      </w:r>
      <w:r>
        <w:t>w</w:t>
      </w:r>
      <w:r w:rsidRPr="009B17A7">
        <w:t xml:space="preserve">ith Highest Salary </w:t>
      </w:r>
      <w:r>
        <w:t>i</w:t>
      </w:r>
      <w:r w:rsidRPr="009B17A7">
        <w:t>n 2015-16 Season</w:t>
      </w:r>
    </w:p>
    <w:tbl>
      <w:tblPr>
        <w:tblStyle w:val="MediumShading1-Accent5"/>
        <w:tblW w:w="0" w:type="auto"/>
        <w:jc w:val="center"/>
        <w:tblLook w:val="05A0" w:firstRow="1" w:lastRow="0" w:firstColumn="1" w:lastColumn="1" w:noHBand="0" w:noVBand="1"/>
      </w:tblPr>
      <w:tblGrid>
        <w:gridCol w:w="653"/>
        <w:gridCol w:w="3814"/>
        <w:gridCol w:w="1064"/>
        <w:gridCol w:w="1849"/>
      </w:tblGrid>
      <w:tr w:rsidR="00C7604D" w:rsidRPr="009B17A7" w14:paraId="055E8C24"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4B1A0F" w14:textId="77777777" w:rsidR="00C7604D" w:rsidRPr="009B17A7" w:rsidRDefault="00C7604D" w:rsidP="0052499B">
            <w:pPr>
              <w:rPr>
                <w:rFonts w:ascii="Roboto" w:hAnsi="Roboto" w:cs="Times New Roman"/>
              </w:rPr>
            </w:pPr>
            <w:r w:rsidRPr="009B17A7">
              <w:rPr>
                <w:rFonts w:ascii="Roboto" w:hAnsi="Roboto" w:cs="Times New Roman"/>
              </w:rPr>
              <w:t>NO#</w:t>
            </w:r>
          </w:p>
        </w:tc>
        <w:tc>
          <w:tcPr>
            <w:tcW w:w="0" w:type="auto"/>
            <w:noWrap/>
            <w:hideMark/>
          </w:tcPr>
          <w:p w14:paraId="5433885D" w14:textId="77777777" w:rsidR="00C7604D" w:rsidRPr="009B17A7" w:rsidRDefault="00C7604D"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noWrap/>
            <w:hideMark/>
          </w:tcPr>
          <w:p w14:paraId="58034C99" w14:textId="77777777" w:rsidR="00C7604D" w:rsidRPr="009B17A7" w:rsidRDefault="00C7604D"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WEEKL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19E6A3E" w14:textId="77777777" w:rsidR="00C7604D" w:rsidRPr="009B17A7" w:rsidRDefault="00C7604D" w:rsidP="0052499B">
            <w:pPr>
              <w:jc w:val="center"/>
              <w:rPr>
                <w:rFonts w:ascii="Roboto" w:hAnsi="Roboto" w:cs="Times New Roman"/>
                <w:b w:val="0"/>
              </w:rPr>
            </w:pPr>
            <w:r w:rsidRPr="00211724">
              <w:rPr>
                <w:rFonts w:ascii="Roboto" w:hAnsi="Roboto" w:cs="Times New Roman"/>
                <w:bCs w:val="0"/>
              </w:rPr>
              <w:t>YEARLY</w:t>
            </w:r>
          </w:p>
        </w:tc>
      </w:tr>
      <w:tr w:rsidR="00C7604D" w:rsidRPr="001037BF" w14:paraId="0C8ECBD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32FCB9"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w:t>
            </w:r>
          </w:p>
        </w:tc>
        <w:tc>
          <w:tcPr>
            <w:tcW w:w="0" w:type="auto"/>
            <w:noWrap/>
            <w:hideMark/>
          </w:tcPr>
          <w:p w14:paraId="1A160F2A"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lex Martens (Gondor United)</w:t>
            </w:r>
          </w:p>
        </w:tc>
        <w:tc>
          <w:tcPr>
            <w:tcW w:w="0" w:type="auto"/>
            <w:noWrap/>
            <w:hideMark/>
          </w:tcPr>
          <w:p w14:paraId="5B507C72"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90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C3187A"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5.2m after tax</w:t>
            </w:r>
          </w:p>
        </w:tc>
      </w:tr>
      <w:tr w:rsidR="00C7604D" w:rsidRPr="001037BF" w14:paraId="1266FDC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2F2144"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2</w:t>
            </w:r>
          </w:p>
        </w:tc>
        <w:tc>
          <w:tcPr>
            <w:tcW w:w="0" w:type="auto"/>
            <w:noWrap/>
            <w:hideMark/>
          </w:tcPr>
          <w:p w14:paraId="741C1AF2"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Nico Novak (Rivendell FC)</w:t>
            </w:r>
          </w:p>
        </w:tc>
        <w:tc>
          <w:tcPr>
            <w:tcW w:w="0" w:type="auto"/>
            <w:noWrap/>
            <w:hideMark/>
          </w:tcPr>
          <w:p w14:paraId="7542AFAB"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7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A5A39C5"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4.7m after tax</w:t>
            </w:r>
          </w:p>
        </w:tc>
      </w:tr>
      <w:tr w:rsidR="00C7604D" w:rsidRPr="001037BF" w14:paraId="77D34B8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229283"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3</w:t>
            </w:r>
          </w:p>
        </w:tc>
        <w:tc>
          <w:tcPr>
            <w:tcW w:w="0" w:type="auto"/>
            <w:noWrap/>
            <w:hideMark/>
          </w:tcPr>
          <w:p w14:paraId="0D5B6F8E"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arter Smith (Lilliput FC)</w:t>
            </w:r>
          </w:p>
        </w:tc>
        <w:tc>
          <w:tcPr>
            <w:tcW w:w="0" w:type="auto"/>
            <w:noWrap/>
            <w:hideMark/>
          </w:tcPr>
          <w:p w14:paraId="07D3446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52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F3BE2B"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3.1m</w:t>
            </w:r>
          </w:p>
        </w:tc>
      </w:tr>
      <w:tr w:rsidR="00C7604D" w:rsidRPr="001037BF" w14:paraId="7DD959DC"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05D7C3"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4</w:t>
            </w:r>
          </w:p>
        </w:tc>
        <w:tc>
          <w:tcPr>
            <w:tcW w:w="0" w:type="auto"/>
            <w:noWrap/>
            <w:hideMark/>
          </w:tcPr>
          <w:p w14:paraId="7B32F33B"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Haruto Cheng (Narnia Athletic)</w:t>
            </w:r>
          </w:p>
        </w:tc>
        <w:tc>
          <w:tcPr>
            <w:tcW w:w="0" w:type="auto"/>
            <w:noWrap/>
            <w:hideMark/>
          </w:tcPr>
          <w:p w14:paraId="6CAA22C2"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5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044BB6"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2.9m</w:t>
            </w:r>
          </w:p>
        </w:tc>
      </w:tr>
      <w:tr w:rsidR="00C7604D" w:rsidRPr="001037BF" w14:paraId="0C4F6469"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93779"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5</w:t>
            </w:r>
          </w:p>
        </w:tc>
        <w:tc>
          <w:tcPr>
            <w:tcW w:w="0" w:type="auto"/>
            <w:noWrap/>
            <w:hideMark/>
          </w:tcPr>
          <w:p w14:paraId="77B1DBD2"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Youssef Maria (Hogsmeade FC)</w:t>
            </w:r>
          </w:p>
        </w:tc>
        <w:tc>
          <w:tcPr>
            <w:tcW w:w="0" w:type="auto"/>
            <w:noWrap/>
            <w:hideMark/>
          </w:tcPr>
          <w:p w14:paraId="7D4AF05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EF3068F"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2.7m</w:t>
            </w:r>
          </w:p>
        </w:tc>
      </w:tr>
      <w:tr w:rsidR="00C7604D" w:rsidRPr="001037BF" w14:paraId="5A0BB6B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BB60F"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6</w:t>
            </w:r>
          </w:p>
        </w:tc>
        <w:tc>
          <w:tcPr>
            <w:tcW w:w="0" w:type="auto"/>
            <w:noWrap/>
            <w:hideMark/>
          </w:tcPr>
          <w:p w14:paraId="0E1433D8"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Enrico Krishna (Hogsmeade FC)</w:t>
            </w:r>
          </w:p>
        </w:tc>
        <w:tc>
          <w:tcPr>
            <w:tcW w:w="0" w:type="auto"/>
            <w:noWrap/>
            <w:hideMark/>
          </w:tcPr>
          <w:p w14:paraId="3815A981"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4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2149102"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2.3m</w:t>
            </w:r>
          </w:p>
        </w:tc>
      </w:tr>
      <w:tr w:rsidR="00C7604D" w:rsidRPr="001037BF" w14:paraId="2570AF44"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6D8524"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7</w:t>
            </w:r>
          </w:p>
        </w:tc>
        <w:tc>
          <w:tcPr>
            <w:tcW w:w="0" w:type="auto"/>
            <w:noWrap/>
            <w:hideMark/>
          </w:tcPr>
          <w:p w14:paraId="1A9976D2"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damu Amir (Neverland United)</w:t>
            </w:r>
          </w:p>
        </w:tc>
        <w:tc>
          <w:tcPr>
            <w:tcW w:w="0" w:type="auto"/>
            <w:noWrap/>
            <w:hideMark/>
          </w:tcPr>
          <w:p w14:paraId="0C70075F"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3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0D77A03"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2.1m</w:t>
            </w:r>
          </w:p>
        </w:tc>
      </w:tr>
      <w:tr w:rsidR="00C7604D" w:rsidRPr="001037BF" w14:paraId="447559D5"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085F0"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8</w:t>
            </w:r>
          </w:p>
        </w:tc>
        <w:tc>
          <w:tcPr>
            <w:tcW w:w="0" w:type="auto"/>
            <w:noWrap/>
            <w:hideMark/>
          </w:tcPr>
          <w:p w14:paraId="021F37E9"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lang w:val="es-ES"/>
              </w:rPr>
            </w:pPr>
            <w:r w:rsidRPr="001037BF">
              <w:rPr>
                <w:rFonts w:ascii="Roboto" w:hAnsi="Roboto"/>
              </w:rPr>
              <w:t>Henry Al-Hamad (Rivendell FC)</w:t>
            </w:r>
          </w:p>
        </w:tc>
        <w:tc>
          <w:tcPr>
            <w:tcW w:w="0" w:type="auto"/>
            <w:noWrap/>
            <w:hideMark/>
          </w:tcPr>
          <w:p w14:paraId="02B09288"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AF21751"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9m</w:t>
            </w:r>
          </w:p>
        </w:tc>
      </w:tr>
      <w:tr w:rsidR="00C7604D" w:rsidRPr="001037BF" w14:paraId="37AA6C4D"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0429A7"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9</w:t>
            </w:r>
          </w:p>
        </w:tc>
        <w:tc>
          <w:tcPr>
            <w:tcW w:w="0" w:type="auto"/>
            <w:noWrap/>
            <w:hideMark/>
          </w:tcPr>
          <w:p w14:paraId="6BBECD5F"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John Johanson (Shire United)</w:t>
            </w:r>
          </w:p>
        </w:tc>
        <w:tc>
          <w:tcPr>
            <w:tcW w:w="0" w:type="auto"/>
            <w:noWrap/>
            <w:hideMark/>
          </w:tcPr>
          <w:p w14:paraId="11D9B053"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74E0889"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8m</w:t>
            </w:r>
          </w:p>
        </w:tc>
      </w:tr>
      <w:tr w:rsidR="00C7604D" w:rsidRPr="001037BF" w14:paraId="090BAC1D"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0099B78"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0</w:t>
            </w:r>
          </w:p>
        </w:tc>
        <w:tc>
          <w:tcPr>
            <w:tcW w:w="0" w:type="auto"/>
            <w:noWrap/>
            <w:hideMark/>
          </w:tcPr>
          <w:p w14:paraId="2B9E07BD"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Louis Saqr (Rivendell FC)</w:t>
            </w:r>
          </w:p>
        </w:tc>
        <w:tc>
          <w:tcPr>
            <w:tcW w:w="0" w:type="auto"/>
            <w:noWrap/>
            <w:hideMark/>
          </w:tcPr>
          <w:p w14:paraId="689B9987"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45DAEE7"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7m</w:t>
            </w:r>
          </w:p>
        </w:tc>
      </w:tr>
      <w:tr w:rsidR="00C7604D" w:rsidRPr="001037BF" w14:paraId="73D8A0AA"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D67FFF"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1</w:t>
            </w:r>
          </w:p>
        </w:tc>
        <w:tc>
          <w:tcPr>
            <w:tcW w:w="0" w:type="auto"/>
            <w:noWrap/>
            <w:hideMark/>
          </w:tcPr>
          <w:p w14:paraId="02F91A9B"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Mohamed Mendoza (Gondor United)</w:t>
            </w:r>
          </w:p>
        </w:tc>
        <w:tc>
          <w:tcPr>
            <w:tcW w:w="0" w:type="auto"/>
            <w:noWrap/>
            <w:hideMark/>
          </w:tcPr>
          <w:p w14:paraId="297E4BEE"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D33B5F6"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5m</w:t>
            </w:r>
          </w:p>
        </w:tc>
      </w:tr>
      <w:tr w:rsidR="00C7604D" w:rsidRPr="001037BF" w14:paraId="7FB832DC"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8952A"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2</w:t>
            </w:r>
          </w:p>
        </w:tc>
        <w:tc>
          <w:tcPr>
            <w:tcW w:w="0" w:type="auto"/>
            <w:noWrap/>
            <w:hideMark/>
          </w:tcPr>
          <w:p w14:paraId="709F4C63"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Samir Novak (Lilliput FC)</w:t>
            </w:r>
          </w:p>
        </w:tc>
        <w:tc>
          <w:tcPr>
            <w:tcW w:w="0" w:type="auto"/>
            <w:noWrap/>
            <w:hideMark/>
          </w:tcPr>
          <w:p w14:paraId="2A4273E4"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8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264CA78"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3m</w:t>
            </w:r>
          </w:p>
        </w:tc>
      </w:tr>
      <w:tr w:rsidR="00C7604D" w:rsidRPr="001037BF" w14:paraId="02FD29A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8416E2"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3</w:t>
            </w:r>
          </w:p>
        </w:tc>
        <w:tc>
          <w:tcPr>
            <w:tcW w:w="0" w:type="auto"/>
            <w:noWrap/>
            <w:hideMark/>
          </w:tcPr>
          <w:p w14:paraId="5E6ECAC5"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Edwin Nwosu (Shire United)</w:t>
            </w:r>
          </w:p>
        </w:tc>
        <w:tc>
          <w:tcPr>
            <w:tcW w:w="0" w:type="auto"/>
            <w:noWrap/>
            <w:hideMark/>
          </w:tcPr>
          <w:p w14:paraId="5B65CC45"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2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5A51B3"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1.1m</w:t>
            </w:r>
          </w:p>
        </w:tc>
      </w:tr>
      <w:tr w:rsidR="00C7604D" w:rsidRPr="001037BF" w14:paraId="6B8BC00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34B02F"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4</w:t>
            </w:r>
          </w:p>
        </w:tc>
        <w:tc>
          <w:tcPr>
            <w:tcW w:w="0" w:type="auto"/>
            <w:noWrap/>
            <w:hideMark/>
          </w:tcPr>
          <w:p w14:paraId="1157C8DB" w14:textId="77777777" w:rsidR="00C7604D" w:rsidRPr="001037BF" w:rsidRDefault="00C7604D"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Tariq Takahashi (Narnia Athletic)</w:t>
            </w:r>
          </w:p>
        </w:tc>
        <w:tc>
          <w:tcPr>
            <w:tcW w:w="0" w:type="auto"/>
            <w:noWrap/>
            <w:hideMark/>
          </w:tcPr>
          <w:p w14:paraId="6FC13280"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1BB5A80"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10.9m</w:t>
            </w:r>
          </w:p>
        </w:tc>
      </w:tr>
      <w:tr w:rsidR="00C7604D" w:rsidRPr="001037BF" w14:paraId="3BEC42B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52E372" w14:textId="77777777" w:rsidR="00C7604D" w:rsidRPr="001037BF" w:rsidRDefault="00C7604D" w:rsidP="0052499B">
            <w:pPr>
              <w:rPr>
                <w:rFonts w:ascii="Roboto" w:hAnsi="Roboto" w:cs="Times New Roman"/>
                <w:b w:val="0"/>
                <w:color w:val="222222"/>
              </w:rPr>
            </w:pPr>
            <w:r w:rsidRPr="001037BF">
              <w:rPr>
                <w:rFonts w:ascii="Roboto" w:hAnsi="Roboto" w:cs="Times New Roman"/>
                <w:b w:val="0"/>
                <w:color w:val="222222"/>
              </w:rPr>
              <w:t>15</w:t>
            </w:r>
          </w:p>
        </w:tc>
        <w:tc>
          <w:tcPr>
            <w:tcW w:w="0" w:type="auto"/>
            <w:noWrap/>
            <w:hideMark/>
          </w:tcPr>
          <w:p w14:paraId="65EC8605" w14:textId="77777777" w:rsidR="00C7604D" w:rsidRPr="001037BF" w:rsidRDefault="00C7604D"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hibuzo Chikere (Camelot FC)</w:t>
            </w:r>
          </w:p>
        </w:tc>
        <w:tc>
          <w:tcPr>
            <w:tcW w:w="0" w:type="auto"/>
            <w:noWrap/>
            <w:hideMark/>
          </w:tcPr>
          <w:p w14:paraId="3DDE6687"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18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810146C" w14:textId="77777777" w:rsidR="00C7604D" w:rsidRPr="001037BF" w:rsidRDefault="00C7604D" w:rsidP="0052499B">
            <w:pPr>
              <w:jc w:val="center"/>
              <w:rPr>
                <w:rFonts w:ascii="Roboto" w:hAnsi="Roboto" w:cs="Times New Roman"/>
                <w:b w:val="0"/>
                <w:bCs w:val="0"/>
                <w:color w:val="222222"/>
              </w:rPr>
            </w:pPr>
            <w:r w:rsidRPr="001037BF">
              <w:rPr>
                <w:rFonts w:ascii="Roboto" w:hAnsi="Roboto"/>
                <w:b w:val="0"/>
                <w:bCs w:val="0"/>
              </w:rPr>
              <w:t>£9.7m</w:t>
            </w:r>
          </w:p>
        </w:tc>
      </w:tr>
    </w:tbl>
    <w:p w14:paraId="71C8F56B" w14:textId="77777777" w:rsidR="00C7604D" w:rsidRPr="009B17A7" w:rsidRDefault="00C7604D" w:rsidP="00C7604D">
      <w:pPr>
        <w:spacing w:after="0" w:line="240" w:lineRule="auto"/>
        <w:ind w:left="851" w:right="848"/>
        <w:rPr>
          <w:rFonts w:ascii="Roboto" w:hAnsi="Roboto" w:cs="Times New Roman"/>
          <w:color w:val="222222"/>
          <w:sz w:val="17"/>
          <w:szCs w:val="17"/>
        </w:rPr>
      </w:pPr>
      <w:r w:rsidRPr="009B17A7">
        <w:rPr>
          <w:rFonts w:ascii="Roboto" w:hAnsi="Roboto" w:cs="Times New Roman"/>
          <w:color w:val="222222"/>
          <w:sz w:val="17"/>
          <w:szCs w:val="17"/>
        </w:rPr>
        <w:t xml:space="preserve">*Only </w:t>
      </w:r>
      <w:r>
        <w:rPr>
          <w:rFonts w:ascii="Roboto" w:hAnsi="Roboto" w:cs="Times New Roman"/>
          <w:color w:val="222222"/>
          <w:sz w:val="17"/>
          <w:szCs w:val="17"/>
        </w:rPr>
        <w:t xml:space="preserve">Alex </w:t>
      </w:r>
      <w:r w:rsidRPr="009B17A7">
        <w:rPr>
          <w:rFonts w:ascii="Roboto" w:hAnsi="Roboto" w:cs="Times New Roman"/>
          <w:color w:val="222222"/>
          <w:sz w:val="17"/>
          <w:szCs w:val="17"/>
        </w:rPr>
        <w:t xml:space="preserve">and </w:t>
      </w:r>
      <w:r>
        <w:rPr>
          <w:rFonts w:ascii="Roboto" w:hAnsi="Roboto" w:cs="Times New Roman"/>
          <w:color w:val="222222"/>
          <w:sz w:val="17"/>
          <w:szCs w:val="17"/>
        </w:rPr>
        <w:t xml:space="preserve">Nico </w:t>
      </w:r>
      <w:r w:rsidRPr="009B17A7">
        <w:rPr>
          <w:rFonts w:ascii="Roboto" w:hAnsi="Roboto" w:cs="Times New Roman"/>
          <w:color w:val="222222"/>
          <w:sz w:val="17"/>
          <w:szCs w:val="17"/>
        </w:rPr>
        <w:t xml:space="preserve">are paid “after tax” salaries, apart from them all players have normal before tax contracts. These salary numbers also include some performance clause bonuses and incentives and real salaries might be lower than what are quoted in the media. </w:t>
      </w:r>
    </w:p>
    <w:p w14:paraId="457C02E1" w14:textId="77777777" w:rsidR="00C7604D" w:rsidRPr="009B17A7" w:rsidRDefault="00C7604D" w:rsidP="00C7604D">
      <w:pPr>
        <w:spacing w:after="0" w:line="240" w:lineRule="auto"/>
        <w:rPr>
          <w:rFonts w:ascii="Roboto" w:hAnsi="Roboto" w:cs="Times New Roman"/>
          <w:color w:val="222222"/>
          <w:sz w:val="17"/>
          <w:szCs w:val="17"/>
        </w:rPr>
      </w:pPr>
    </w:p>
    <w:p w14:paraId="41875911" w14:textId="77777777" w:rsidR="00C7604D" w:rsidRDefault="00C7604D" w:rsidP="00C7604D">
      <w:pPr>
        <w:pStyle w:val="Exhibitno"/>
      </w:pPr>
      <w:r>
        <w:t>Exhibit 2</w:t>
      </w:r>
    </w:p>
    <w:p w14:paraId="0070A72A" w14:textId="77777777" w:rsidR="00C7604D" w:rsidRPr="009B17A7" w:rsidRDefault="00C7604D" w:rsidP="00C7604D">
      <w:pPr>
        <w:pStyle w:val="Exhibittitle"/>
      </w:pPr>
      <w:r w:rsidRPr="009B17A7">
        <w:t xml:space="preserve">Top </w:t>
      </w:r>
      <w:r>
        <w:t>T</w:t>
      </w:r>
      <w:r w:rsidRPr="009B17A7">
        <w:t xml:space="preserve">ransfer </w:t>
      </w:r>
      <w:r>
        <w:t>V</w:t>
      </w:r>
      <w:r w:rsidRPr="009B17A7">
        <w:t>alues in 2016</w:t>
      </w:r>
    </w:p>
    <w:tbl>
      <w:tblPr>
        <w:tblStyle w:val="MediumShading1-Accent5"/>
        <w:tblW w:w="0" w:type="auto"/>
        <w:jc w:val="center"/>
        <w:tblLook w:val="05A0" w:firstRow="1" w:lastRow="0" w:firstColumn="1" w:lastColumn="1" w:noHBand="0" w:noVBand="1"/>
      </w:tblPr>
      <w:tblGrid>
        <w:gridCol w:w="560"/>
        <w:gridCol w:w="1830"/>
        <w:gridCol w:w="1410"/>
        <w:gridCol w:w="598"/>
        <w:gridCol w:w="712"/>
        <w:gridCol w:w="1040"/>
        <w:gridCol w:w="909"/>
      </w:tblGrid>
      <w:tr w:rsidR="00C7604D" w:rsidRPr="009B17A7" w14:paraId="287A211C"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C99C65" w14:textId="77777777" w:rsidR="00C7604D" w:rsidRPr="009B17A7" w:rsidRDefault="00C7604D" w:rsidP="0052499B">
            <w:pPr>
              <w:jc w:val="center"/>
              <w:rPr>
                <w:rFonts w:ascii="Roboto" w:hAnsi="Roboto" w:cs="Times New Roman"/>
              </w:rPr>
            </w:pPr>
            <w:r w:rsidRPr="009B17A7">
              <w:rPr>
                <w:rFonts w:ascii="Roboto" w:hAnsi="Roboto" w:cs="Times New Roman"/>
              </w:rPr>
              <w:t>No.</w:t>
            </w:r>
          </w:p>
        </w:tc>
        <w:tc>
          <w:tcPr>
            <w:tcW w:w="0" w:type="auto"/>
            <w:vAlign w:val="center"/>
            <w:hideMark/>
          </w:tcPr>
          <w:p w14:paraId="5D81B9FD" w14:textId="77777777" w:rsidR="00C7604D" w:rsidRPr="009B17A7"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vAlign w:val="center"/>
            <w:hideMark/>
          </w:tcPr>
          <w:p w14:paraId="54C9087C" w14:textId="77777777" w:rsidR="00C7604D" w:rsidRPr="009B17A7"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lub</w:t>
            </w:r>
          </w:p>
        </w:tc>
        <w:tc>
          <w:tcPr>
            <w:tcW w:w="0" w:type="auto"/>
            <w:vAlign w:val="center"/>
            <w:hideMark/>
          </w:tcPr>
          <w:p w14:paraId="3F575444" w14:textId="77777777" w:rsidR="00C7604D" w:rsidRPr="009B17A7"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Age</w:t>
            </w:r>
          </w:p>
        </w:tc>
        <w:tc>
          <w:tcPr>
            <w:tcW w:w="0" w:type="auto"/>
            <w:vAlign w:val="center"/>
            <w:hideMark/>
          </w:tcPr>
          <w:p w14:paraId="144878AB" w14:textId="77777777" w:rsidR="00C7604D" w:rsidRPr="009B17A7"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tr</w:t>
            </w:r>
          </w:p>
        </w:tc>
        <w:tc>
          <w:tcPr>
            <w:tcW w:w="0" w:type="auto"/>
            <w:vAlign w:val="center"/>
            <w:hideMark/>
          </w:tcPr>
          <w:p w14:paraId="3B49E1EF" w14:textId="77777777" w:rsidR="00C7604D" w:rsidRPr="009B17A7"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osition</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1C6D4EF0" w14:textId="77777777" w:rsidR="00C7604D" w:rsidRPr="009B17A7" w:rsidRDefault="00C7604D" w:rsidP="0052499B">
            <w:pPr>
              <w:jc w:val="center"/>
              <w:rPr>
                <w:rFonts w:ascii="Roboto" w:hAnsi="Roboto" w:cs="Times New Roman"/>
              </w:rPr>
            </w:pPr>
            <w:r w:rsidRPr="009B17A7">
              <w:rPr>
                <w:rFonts w:ascii="Roboto" w:hAnsi="Roboto" w:cs="Times New Roman"/>
              </w:rPr>
              <w:t>Value</w:t>
            </w:r>
          </w:p>
        </w:tc>
      </w:tr>
      <w:tr w:rsidR="00C7604D" w:rsidRPr="001037BF" w14:paraId="6A5BD39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54F36E"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hideMark/>
          </w:tcPr>
          <w:p w14:paraId="060BAF03"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ico Novak</w:t>
            </w:r>
          </w:p>
        </w:tc>
        <w:tc>
          <w:tcPr>
            <w:tcW w:w="0" w:type="auto"/>
            <w:hideMark/>
          </w:tcPr>
          <w:p w14:paraId="0945B6DF"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52854601"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5DDB68A8"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454ADC22"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63EBDBCA"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197m</w:t>
            </w:r>
          </w:p>
        </w:tc>
      </w:tr>
      <w:tr w:rsidR="00C7604D" w:rsidRPr="001037BF" w14:paraId="10DEC54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D1F1D8"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hideMark/>
          </w:tcPr>
          <w:p w14:paraId="1437D412"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lang w:val="es-ES"/>
              </w:rPr>
              <w:t>Henry Al-</w:t>
            </w:r>
            <w:proofErr w:type="spellStart"/>
            <w:r w:rsidRPr="001037BF">
              <w:rPr>
                <w:rFonts w:ascii="Roboto" w:hAnsi="Roboto"/>
                <w:lang w:val="es-ES"/>
              </w:rPr>
              <w:t>Hamad</w:t>
            </w:r>
            <w:proofErr w:type="spellEnd"/>
          </w:p>
        </w:tc>
        <w:tc>
          <w:tcPr>
            <w:tcW w:w="0" w:type="auto"/>
            <w:hideMark/>
          </w:tcPr>
          <w:p w14:paraId="3CCF7FE5"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7F6A475C"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3</w:t>
            </w:r>
          </w:p>
        </w:tc>
        <w:tc>
          <w:tcPr>
            <w:tcW w:w="0" w:type="auto"/>
            <w:hideMark/>
          </w:tcPr>
          <w:p w14:paraId="2B408617"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6564E8F6"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6B49FF94"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120m</w:t>
            </w:r>
          </w:p>
        </w:tc>
      </w:tr>
      <w:tr w:rsidR="00C7604D" w:rsidRPr="001037BF" w14:paraId="2B2914D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D432004"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hideMark/>
          </w:tcPr>
          <w:p w14:paraId="2330108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hibuzo Chikere</w:t>
            </w:r>
          </w:p>
        </w:tc>
        <w:tc>
          <w:tcPr>
            <w:tcW w:w="0" w:type="auto"/>
            <w:hideMark/>
          </w:tcPr>
          <w:p w14:paraId="05F69AB5"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w:t>
            </w:r>
          </w:p>
        </w:tc>
        <w:tc>
          <w:tcPr>
            <w:tcW w:w="0" w:type="auto"/>
            <w:hideMark/>
          </w:tcPr>
          <w:p w14:paraId="6099C3CE"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05F99C91"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53F81B4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Am</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3B39E6"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102m</w:t>
            </w:r>
          </w:p>
        </w:tc>
      </w:tr>
      <w:tr w:rsidR="00C7604D" w:rsidRPr="001037BF" w14:paraId="026340EE"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11E967"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hideMark/>
          </w:tcPr>
          <w:p w14:paraId="6433F812"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lex Martens</w:t>
            </w:r>
          </w:p>
        </w:tc>
        <w:tc>
          <w:tcPr>
            <w:tcW w:w="0" w:type="auto"/>
            <w:hideMark/>
          </w:tcPr>
          <w:p w14:paraId="38C0BAB5"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w:t>
            </w:r>
          </w:p>
        </w:tc>
        <w:tc>
          <w:tcPr>
            <w:tcW w:w="0" w:type="auto"/>
            <w:hideMark/>
          </w:tcPr>
          <w:p w14:paraId="54C7885F"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30</w:t>
            </w:r>
          </w:p>
        </w:tc>
        <w:tc>
          <w:tcPr>
            <w:tcW w:w="0" w:type="auto"/>
            <w:hideMark/>
          </w:tcPr>
          <w:p w14:paraId="05C77D75"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512495EB"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983CDB"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89m</w:t>
            </w:r>
          </w:p>
        </w:tc>
      </w:tr>
      <w:tr w:rsidR="00C7604D" w:rsidRPr="001037BF" w14:paraId="372B64C3"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BE93BF"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hideMark/>
          </w:tcPr>
          <w:p w14:paraId="0E36E374"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Joost</w:t>
            </w:r>
          </w:p>
        </w:tc>
        <w:tc>
          <w:tcPr>
            <w:tcW w:w="0" w:type="auto"/>
            <w:hideMark/>
          </w:tcPr>
          <w:p w14:paraId="6AC0942F"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Shire</w:t>
            </w:r>
          </w:p>
        </w:tc>
        <w:tc>
          <w:tcPr>
            <w:tcW w:w="0" w:type="auto"/>
            <w:hideMark/>
          </w:tcPr>
          <w:p w14:paraId="7901AE01"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2</w:t>
            </w:r>
          </w:p>
        </w:tc>
        <w:tc>
          <w:tcPr>
            <w:tcW w:w="0" w:type="auto"/>
            <w:hideMark/>
          </w:tcPr>
          <w:p w14:paraId="507D61E3"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75210F50"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5565B4"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71m</w:t>
            </w:r>
          </w:p>
        </w:tc>
      </w:tr>
      <w:tr w:rsidR="00C7604D" w:rsidRPr="001037BF" w14:paraId="59A4661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C5536D"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hideMark/>
          </w:tcPr>
          <w:p w14:paraId="2B1E341F"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Rick Golding</w:t>
            </w:r>
          </w:p>
        </w:tc>
        <w:tc>
          <w:tcPr>
            <w:tcW w:w="0" w:type="auto"/>
            <w:hideMark/>
          </w:tcPr>
          <w:p w14:paraId="40C25397"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7A0DA8E2"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1</w:t>
            </w:r>
          </w:p>
        </w:tc>
        <w:tc>
          <w:tcPr>
            <w:tcW w:w="0" w:type="auto"/>
            <w:hideMark/>
          </w:tcPr>
          <w:p w14:paraId="7914EEEB"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331EA149"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1E475C"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70m</w:t>
            </w:r>
          </w:p>
        </w:tc>
      </w:tr>
      <w:tr w:rsidR="00C7604D" w:rsidRPr="001037BF" w14:paraId="1E39CC9A"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ED801C"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hideMark/>
          </w:tcPr>
          <w:p w14:paraId="3C58806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Gris</w:t>
            </w:r>
          </w:p>
        </w:tc>
        <w:tc>
          <w:tcPr>
            <w:tcW w:w="0" w:type="auto"/>
            <w:hideMark/>
          </w:tcPr>
          <w:p w14:paraId="2A4294CF"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Narnia</w:t>
            </w:r>
          </w:p>
        </w:tc>
        <w:tc>
          <w:tcPr>
            <w:tcW w:w="0" w:type="auto"/>
            <w:hideMark/>
          </w:tcPr>
          <w:p w14:paraId="5753952D"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3C8EC03B"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4B716BF4"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9474548"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9m</w:t>
            </w:r>
          </w:p>
        </w:tc>
      </w:tr>
      <w:tr w:rsidR="00C7604D" w:rsidRPr="001037BF" w14:paraId="6902831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6AE393"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hideMark/>
          </w:tcPr>
          <w:p w14:paraId="61A937A5"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ouis Saqr</w:t>
            </w:r>
          </w:p>
        </w:tc>
        <w:tc>
          <w:tcPr>
            <w:tcW w:w="0" w:type="auto"/>
            <w:hideMark/>
          </w:tcPr>
          <w:p w14:paraId="33C8AC74"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348CAD1E"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13DA1C9C"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318855CE"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507E1A"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7m</w:t>
            </w:r>
          </w:p>
        </w:tc>
      </w:tr>
      <w:tr w:rsidR="00C7604D" w:rsidRPr="001037BF" w14:paraId="03F12747"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6CB6F2"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hideMark/>
          </w:tcPr>
          <w:p w14:paraId="05B3195D"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Enrico Krishna</w:t>
            </w:r>
          </w:p>
        </w:tc>
        <w:tc>
          <w:tcPr>
            <w:tcW w:w="0" w:type="auto"/>
            <w:hideMark/>
          </w:tcPr>
          <w:p w14:paraId="42E0C825"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446B1898"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5B9B614C"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72F097E4"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13000CA1"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4m</w:t>
            </w:r>
          </w:p>
        </w:tc>
      </w:tr>
      <w:tr w:rsidR="00C7604D" w:rsidRPr="001037BF" w14:paraId="7845867E"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7C7767"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hideMark/>
          </w:tcPr>
          <w:p w14:paraId="22FD957E"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Araquem</w:t>
            </w:r>
            <w:proofErr w:type="spellEnd"/>
            <w:r w:rsidRPr="001037BF">
              <w:rPr>
                <w:rFonts w:ascii="Roboto" w:hAnsi="Roboto" w:cs="Times New Roman"/>
                <w:bCs/>
                <w:color w:val="000000" w:themeColor="text1"/>
              </w:rPr>
              <w:t xml:space="preserve"> </w:t>
            </w:r>
            <w:proofErr w:type="spellStart"/>
            <w:r w:rsidRPr="001037BF">
              <w:rPr>
                <w:rFonts w:ascii="Roboto" w:hAnsi="Roboto" w:cs="Times New Roman"/>
                <w:bCs/>
                <w:color w:val="000000" w:themeColor="text1"/>
              </w:rPr>
              <w:t>DeGol</w:t>
            </w:r>
            <w:proofErr w:type="spellEnd"/>
          </w:p>
        </w:tc>
        <w:tc>
          <w:tcPr>
            <w:tcW w:w="0" w:type="auto"/>
            <w:hideMark/>
          </w:tcPr>
          <w:p w14:paraId="755CCBE7"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Olympus</w:t>
            </w:r>
          </w:p>
        </w:tc>
        <w:tc>
          <w:tcPr>
            <w:tcW w:w="0" w:type="auto"/>
            <w:hideMark/>
          </w:tcPr>
          <w:p w14:paraId="0407418D"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256A6F9A"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7F483551"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1032647B"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3m</w:t>
            </w:r>
          </w:p>
        </w:tc>
      </w:tr>
    </w:tbl>
    <w:p w14:paraId="1E457860" w14:textId="77777777" w:rsidR="00C7604D" w:rsidRPr="009B17A7" w:rsidRDefault="00C7604D" w:rsidP="00C7604D">
      <w:pPr>
        <w:spacing w:after="0" w:line="240" w:lineRule="auto"/>
        <w:rPr>
          <w:rFonts w:ascii="Roboto" w:hAnsi="Roboto" w:cs="Times New Roman"/>
          <w:bCs/>
          <w:color w:val="000000" w:themeColor="text1"/>
          <w:sz w:val="17"/>
          <w:szCs w:val="17"/>
          <w:lang w:val="en"/>
        </w:rPr>
      </w:pPr>
    </w:p>
    <w:p w14:paraId="6A27C43A" w14:textId="77777777" w:rsidR="00C7604D" w:rsidRDefault="00C7604D" w:rsidP="00C7604D">
      <w:pPr>
        <w:rPr>
          <w:rFonts w:ascii="Roboto" w:eastAsiaTheme="minorEastAsia" w:hAnsi="Roboto" w:cs="Arial"/>
          <w:b/>
          <w:color w:val="00684B"/>
          <w:sz w:val="24"/>
          <w:szCs w:val="32"/>
        </w:rPr>
      </w:pPr>
      <w:r>
        <w:br w:type="page"/>
      </w:r>
    </w:p>
    <w:p w14:paraId="129FDE9B" w14:textId="77777777" w:rsidR="00C7604D" w:rsidRDefault="00C7604D" w:rsidP="00C7604D">
      <w:pPr>
        <w:pStyle w:val="Exhibitno"/>
      </w:pPr>
      <w:r>
        <w:lastRenderedPageBreak/>
        <w:t>Exhibit 3</w:t>
      </w:r>
    </w:p>
    <w:p w14:paraId="1A2BAB9D" w14:textId="77777777" w:rsidR="00C7604D" w:rsidRPr="009B17A7" w:rsidRDefault="00C7604D" w:rsidP="00C7604D">
      <w:pPr>
        <w:pStyle w:val="Exhibittitle"/>
        <w:spacing w:after="120"/>
      </w:pPr>
      <w:r w:rsidRPr="009B17A7">
        <w:t>Top 10 Spending Clubs in 2015 Transfer Window</w:t>
      </w:r>
    </w:p>
    <w:tbl>
      <w:tblPr>
        <w:tblStyle w:val="MediumShading1-Accent5"/>
        <w:tblW w:w="0" w:type="auto"/>
        <w:jc w:val="center"/>
        <w:tblLook w:val="05A0" w:firstRow="1" w:lastRow="0" w:firstColumn="1" w:lastColumn="1" w:noHBand="0" w:noVBand="1"/>
      </w:tblPr>
      <w:tblGrid>
        <w:gridCol w:w="653"/>
        <w:gridCol w:w="1791"/>
        <w:gridCol w:w="1384"/>
      </w:tblGrid>
      <w:tr w:rsidR="00C7604D" w:rsidRPr="00E74529" w14:paraId="77C95C22"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8636E92" w14:textId="77777777" w:rsidR="00C7604D" w:rsidRPr="00E74529" w:rsidRDefault="00C7604D" w:rsidP="0052499B">
            <w:pPr>
              <w:jc w:val="center"/>
              <w:rPr>
                <w:rFonts w:ascii="Roboto" w:hAnsi="Roboto" w:cs="Times New Roman"/>
              </w:rPr>
            </w:pPr>
            <w:r w:rsidRPr="00E74529">
              <w:rPr>
                <w:rFonts w:ascii="Roboto" w:hAnsi="Roboto" w:cs="Times New Roman"/>
              </w:rPr>
              <w:t>NO#</w:t>
            </w:r>
          </w:p>
        </w:tc>
        <w:tc>
          <w:tcPr>
            <w:tcW w:w="0" w:type="auto"/>
            <w:noWrap/>
            <w:vAlign w:val="center"/>
            <w:hideMark/>
          </w:tcPr>
          <w:p w14:paraId="399583EC" w14:textId="77777777" w:rsidR="00C7604D" w:rsidRPr="00E74529" w:rsidRDefault="00C7604D"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E74529">
              <w:rPr>
                <w:rFonts w:ascii="Roboto" w:hAnsi="Roboto" w:cs="Times New Roman"/>
              </w:rPr>
              <w:t>Club</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37F2C702" w14:textId="77777777" w:rsidR="00C7604D" w:rsidRPr="00E74529" w:rsidRDefault="00C7604D" w:rsidP="0052499B">
            <w:pPr>
              <w:jc w:val="center"/>
              <w:rPr>
                <w:rFonts w:ascii="Roboto" w:hAnsi="Roboto" w:cs="Times New Roman"/>
              </w:rPr>
            </w:pPr>
            <w:r w:rsidRPr="00E74529">
              <w:rPr>
                <w:rFonts w:ascii="Roboto" w:hAnsi="Roboto" w:cs="Times New Roman"/>
              </w:rPr>
              <w:t>Value spent</w:t>
            </w:r>
          </w:p>
        </w:tc>
      </w:tr>
      <w:tr w:rsidR="00C7604D" w:rsidRPr="001037BF" w14:paraId="236AD8A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2E07E57"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noWrap/>
            <w:hideMark/>
          </w:tcPr>
          <w:p w14:paraId="795B77FD"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5172171"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140m</w:t>
            </w:r>
          </w:p>
        </w:tc>
      </w:tr>
      <w:tr w:rsidR="00C7604D" w:rsidRPr="001037BF" w14:paraId="07B0EC17"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5052D2B"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noWrap/>
            <w:hideMark/>
          </w:tcPr>
          <w:p w14:paraId="42A2A98E"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illipu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54F8BBE"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98m</w:t>
            </w:r>
          </w:p>
        </w:tc>
      </w:tr>
      <w:tr w:rsidR="00C7604D" w:rsidRPr="001037BF" w14:paraId="0172527B"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95DEFC5"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noWrap/>
            <w:hideMark/>
          </w:tcPr>
          <w:p w14:paraId="13C42200"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arnia Athleti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6590DC6"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96m</w:t>
            </w:r>
          </w:p>
        </w:tc>
      </w:tr>
      <w:tr w:rsidR="00C7604D" w:rsidRPr="001037BF" w14:paraId="49F14EC3"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9D2DB3A"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noWrap/>
            <w:hideMark/>
          </w:tcPr>
          <w:p w14:paraId="49310FCC"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A37CE46"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95m</w:t>
            </w:r>
          </w:p>
        </w:tc>
      </w:tr>
      <w:tr w:rsidR="00C7604D" w:rsidRPr="001037BF" w14:paraId="6401B560"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9676814"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noWrap/>
            <w:hideMark/>
          </w:tcPr>
          <w:p w14:paraId="1F10ADEB"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Atlantis Rovers</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DECE45D"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88m</w:t>
            </w:r>
          </w:p>
        </w:tc>
      </w:tr>
      <w:tr w:rsidR="00C7604D" w:rsidRPr="001037BF" w14:paraId="253C0E4C"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0980BCD"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noWrap/>
            <w:hideMark/>
          </w:tcPr>
          <w:p w14:paraId="54098ED7"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El Dorado Cit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DB9A001"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80m</w:t>
            </w:r>
          </w:p>
        </w:tc>
      </w:tr>
      <w:tr w:rsidR="00C7604D" w:rsidRPr="001037BF" w14:paraId="07B673F7"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BFD3B7A"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noWrap/>
            <w:hideMark/>
          </w:tcPr>
          <w:p w14:paraId="0CDF5DD6"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1F9C27"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77m</w:t>
            </w:r>
          </w:p>
        </w:tc>
      </w:tr>
      <w:tr w:rsidR="00C7604D" w:rsidRPr="001037BF" w14:paraId="53661B43"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8B7E81"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noWrap/>
            <w:hideMark/>
          </w:tcPr>
          <w:p w14:paraId="6B810868"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valon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2C6D33"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2m</w:t>
            </w:r>
          </w:p>
        </w:tc>
      </w:tr>
      <w:tr w:rsidR="00C7604D" w:rsidRPr="001037BF" w14:paraId="0D7FF3A2"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30BC19"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noWrap/>
            <w:hideMark/>
          </w:tcPr>
          <w:p w14:paraId="5BACCDFE" w14:textId="77777777" w:rsidR="00C7604D" w:rsidRPr="001037BF" w:rsidRDefault="00C7604D"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F676AFC"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61m</w:t>
            </w:r>
          </w:p>
        </w:tc>
      </w:tr>
      <w:tr w:rsidR="00C7604D" w:rsidRPr="001037BF" w14:paraId="79837F7D"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0B2362B" w14:textId="77777777" w:rsidR="00C7604D" w:rsidRPr="001037BF" w:rsidRDefault="00C7604D"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noWrap/>
            <w:hideMark/>
          </w:tcPr>
          <w:p w14:paraId="4FD4B875" w14:textId="77777777" w:rsidR="00C7604D" w:rsidRPr="001037BF" w:rsidRDefault="00C7604D"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Olympus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EB53A1F" w14:textId="77777777" w:rsidR="00C7604D" w:rsidRPr="001037BF" w:rsidRDefault="00C7604D" w:rsidP="0052499B">
            <w:pPr>
              <w:jc w:val="center"/>
              <w:rPr>
                <w:rFonts w:ascii="Roboto" w:hAnsi="Roboto" w:cs="Times New Roman"/>
                <w:b w:val="0"/>
                <w:bCs w:val="0"/>
                <w:color w:val="000000" w:themeColor="text1"/>
              </w:rPr>
            </w:pPr>
            <w:r w:rsidRPr="001037BF">
              <w:rPr>
                <w:rFonts w:ascii="Roboto" w:hAnsi="Roboto"/>
                <w:b w:val="0"/>
                <w:bCs w:val="0"/>
              </w:rPr>
              <w:t>£59m</w:t>
            </w:r>
          </w:p>
        </w:tc>
      </w:tr>
    </w:tbl>
    <w:p w14:paraId="2255AFF2" w14:textId="7E16AF25" w:rsidR="00070A48" w:rsidRPr="00E74529" w:rsidRDefault="00070A48">
      <w:pPr>
        <w:rPr>
          <w:rFonts w:ascii="Roboto" w:hAnsi="Roboto" w:cs="Times New Roman"/>
          <w:b/>
          <w:sz w:val="17"/>
          <w:szCs w:val="17"/>
          <w:u w:val="single"/>
        </w:rPr>
      </w:pPr>
      <w:r w:rsidRPr="00E74529">
        <w:rPr>
          <w:rFonts w:ascii="Roboto" w:hAnsi="Roboto" w:cs="Times New Roman"/>
          <w:b/>
          <w:sz w:val="17"/>
          <w:szCs w:val="17"/>
          <w:u w:val="single"/>
        </w:rPr>
        <w:br w:type="page"/>
      </w:r>
    </w:p>
    <w:p w14:paraId="1392D0B0" w14:textId="2668E365" w:rsidR="00391B7B" w:rsidRPr="00E74529" w:rsidRDefault="00391B7B" w:rsidP="00E74529">
      <w:pPr>
        <w:pStyle w:val="Title1"/>
      </w:pPr>
      <w:r w:rsidRPr="00E74529">
        <w:lastRenderedPageBreak/>
        <w:t>Role of the Greenpark CEO (Anna Smith)</w:t>
      </w:r>
    </w:p>
    <w:p w14:paraId="28D0DB5E" w14:textId="7F21948D" w:rsidR="00391B7B" w:rsidRPr="00E74529" w:rsidRDefault="00391B7B" w:rsidP="00E74529">
      <w:pPr>
        <w:pStyle w:val="StandardParagraph"/>
      </w:pPr>
      <w:r w:rsidRPr="00E74529">
        <w:t xml:space="preserve">You are </w:t>
      </w:r>
      <w:proofErr w:type="spellStart"/>
      <w:r w:rsidRPr="00E74529">
        <w:t>Greenpark’</w:t>
      </w:r>
      <w:r w:rsidR="00800903" w:rsidRPr="00E74529">
        <w:t>s</w:t>
      </w:r>
      <w:proofErr w:type="spellEnd"/>
      <w:r w:rsidRPr="00E74529">
        <w:t xml:space="preserve"> CEO, Anna Smith. You were shocked and angry to receive a call from Jeremy Manuel, the agent of your star player David Sosa, informing you that the player is considering a move away from </w:t>
      </w:r>
      <w:proofErr w:type="spellStart"/>
      <w:r w:rsidRPr="00E74529">
        <w:t>Greenpark</w:t>
      </w:r>
      <w:proofErr w:type="spellEnd"/>
      <w:r w:rsidRPr="00E74529">
        <w:t xml:space="preserve"> to join European rivals Garcia FC. Neither you nor team coach Adam Knight expected this</w:t>
      </w:r>
      <w:r w:rsidR="0024226F" w:rsidRPr="00E74529">
        <w:t xml:space="preserve"> from David, who has spent his entire career at </w:t>
      </w:r>
      <w:proofErr w:type="spellStart"/>
      <w:r w:rsidR="0024226F" w:rsidRPr="00E74529">
        <w:t>Greenpark</w:t>
      </w:r>
      <w:proofErr w:type="spellEnd"/>
      <w:r w:rsidR="0024226F" w:rsidRPr="00E74529">
        <w:t xml:space="preserve"> and showed no signs of dissatisfaction.</w:t>
      </w:r>
    </w:p>
    <w:p w14:paraId="56C5CEF9" w14:textId="5AD4BAFF" w:rsidR="008C7400" w:rsidRPr="00E74529" w:rsidRDefault="00391B7B" w:rsidP="00E74529">
      <w:pPr>
        <w:pStyle w:val="StandardParagraph"/>
      </w:pPr>
      <w:r w:rsidRPr="00E74529">
        <w:t xml:space="preserve">Jeremy Manuel has requested a meeting between himself, </w:t>
      </w:r>
      <w:proofErr w:type="spellStart"/>
      <w:r w:rsidRPr="00E74529">
        <w:t>Greenpark</w:t>
      </w:r>
      <w:proofErr w:type="spellEnd"/>
      <w:r w:rsidRPr="00E74529">
        <w:t xml:space="preserve"> </w:t>
      </w:r>
      <w:r w:rsidR="006647B9" w:rsidRPr="00E74529">
        <w:t>coach</w:t>
      </w:r>
      <w:r w:rsidRPr="00E74529">
        <w:t xml:space="preserve"> </w:t>
      </w:r>
      <w:r w:rsidR="006647B9" w:rsidRPr="00E74529">
        <w:t>Adam Knight</w:t>
      </w:r>
      <w:r w:rsidRPr="00E74529">
        <w:t xml:space="preserve">, and yourself to negotiate the terms under which David is willing to stay at </w:t>
      </w:r>
      <w:proofErr w:type="spellStart"/>
      <w:r w:rsidRPr="00E74529">
        <w:t>Greenpark</w:t>
      </w:r>
      <w:proofErr w:type="spellEnd"/>
      <w:r w:rsidRPr="00E74529">
        <w:t xml:space="preserve">. You note of some of the issues that are important to you in this negotiation. </w:t>
      </w:r>
    </w:p>
    <w:p w14:paraId="572AA5D7" w14:textId="24FEB78F" w:rsidR="00D017D4" w:rsidRPr="00E74529" w:rsidRDefault="00391B7B" w:rsidP="00E74529">
      <w:pPr>
        <w:pStyle w:val="Indent1"/>
        <w:numPr>
          <w:ilvl w:val="0"/>
          <w:numId w:val="14"/>
        </w:numPr>
        <w:ind w:left="425" w:hanging="425"/>
      </w:pPr>
      <w:r w:rsidRPr="00E74529">
        <w:t xml:space="preserve">You would like to keep your star player. David is 26, and reaching his career peak. He should be able to play at the top level for another </w:t>
      </w:r>
      <w:r w:rsidR="0024226F" w:rsidRPr="00E74529">
        <w:t>seven</w:t>
      </w:r>
      <w:r w:rsidRPr="00E74529">
        <w:t xml:space="preserve"> years</w:t>
      </w:r>
      <w:r w:rsidR="0024226F" w:rsidRPr="00E74529">
        <w:t xml:space="preserve"> or more co</w:t>
      </w:r>
      <w:r w:rsidR="00F27392" w:rsidRPr="00E74529">
        <w:t>nsidering his strong work ethic</w:t>
      </w:r>
      <w:r w:rsidR="0024226F" w:rsidRPr="00E74529">
        <w:t xml:space="preserve"> in and out of the field</w:t>
      </w:r>
      <w:r w:rsidRPr="00E74529">
        <w:t xml:space="preserve">. You have not won a major trophy for the last two years and keeping </w:t>
      </w:r>
      <w:r w:rsidR="0024226F" w:rsidRPr="00E74529">
        <w:t xml:space="preserve">a player like David </w:t>
      </w:r>
      <w:r w:rsidRPr="00E74529">
        <w:t xml:space="preserve">is </w:t>
      </w:r>
      <w:r w:rsidR="006647B9" w:rsidRPr="00E74529">
        <w:t>important</w:t>
      </w:r>
      <w:r w:rsidRPr="00E74529">
        <w:t xml:space="preserve"> to the team’s</w:t>
      </w:r>
      <w:r w:rsidR="001D2790" w:rsidRPr="00E74529">
        <w:t xml:space="preserve"> brand and</w:t>
      </w:r>
      <w:r w:rsidRPr="00E74529">
        <w:t xml:space="preserve"> aspirations. </w:t>
      </w:r>
      <w:r w:rsidR="00D017D4" w:rsidRPr="00E74529">
        <w:t>At the same time, as a businessperson you ultimately want good value for money. S</w:t>
      </w:r>
      <w:r w:rsidRPr="00E74529">
        <w:t xml:space="preserve">ince </w:t>
      </w:r>
      <w:r w:rsidR="00D017D4" w:rsidRPr="00E74529">
        <w:t>David</w:t>
      </w:r>
      <w:r w:rsidRPr="00E74529">
        <w:t xml:space="preserve"> was brought </w:t>
      </w:r>
      <w:r w:rsidR="00D017D4" w:rsidRPr="00E74529">
        <w:t xml:space="preserve">in </w:t>
      </w:r>
      <w:r w:rsidRPr="00E74529">
        <w:t>from the club</w:t>
      </w:r>
      <w:r w:rsidR="00D017D4" w:rsidRPr="00E74529">
        <w:t>’s junior</w:t>
      </w:r>
      <w:r w:rsidRPr="00E74529">
        <w:t xml:space="preserve"> team, his cost was practically </w:t>
      </w:r>
      <w:r w:rsidR="00D017D4" w:rsidRPr="00E74529">
        <w:t>zero. An</w:t>
      </w:r>
      <w:r w:rsidRPr="00E74529">
        <w:t xml:space="preserve"> opportunity to sell him for £65 </w:t>
      </w:r>
      <w:r w:rsidR="001D2790" w:rsidRPr="00E74529">
        <w:t>m</w:t>
      </w:r>
      <w:r w:rsidRPr="00E74529">
        <w:t>illion</w:t>
      </w:r>
      <w:r w:rsidR="00D017D4" w:rsidRPr="00E74529">
        <w:t xml:space="preserve">, the transfer fee </w:t>
      </w:r>
      <w:r w:rsidRPr="00E74529">
        <w:t xml:space="preserve">Garcia FC </w:t>
      </w:r>
      <w:r w:rsidR="00D017D4" w:rsidRPr="00E74529">
        <w:t>i</w:t>
      </w:r>
      <w:r w:rsidR="0024226F" w:rsidRPr="00E74529">
        <w:t>s</w:t>
      </w:r>
      <w:r w:rsidR="00D017D4" w:rsidRPr="00E74529">
        <w:t xml:space="preserve"> </w:t>
      </w:r>
      <w:r w:rsidR="0024226F" w:rsidRPr="00E74529">
        <w:t xml:space="preserve">confidentially </w:t>
      </w:r>
      <w:r w:rsidR="00D017D4" w:rsidRPr="00E74529">
        <w:t>offering to pay</w:t>
      </w:r>
      <w:r w:rsidRPr="00E74529">
        <w:t xml:space="preserve"> Greenpark for David</w:t>
      </w:r>
      <w:r w:rsidR="00D017D4" w:rsidRPr="00E74529">
        <w:t xml:space="preserve">, would help you claim an excellent financial return. </w:t>
      </w:r>
      <w:r w:rsidR="00370B8C" w:rsidRPr="00E74529">
        <w:t>A transfer fee is paid by the club a player is joining (</w:t>
      </w:r>
      <w:r w:rsidR="00B5433C" w:rsidRPr="00E74529">
        <w:t xml:space="preserve">potentially </w:t>
      </w:r>
      <w:r w:rsidR="00370B8C" w:rsidRPr="00E74529">
        <w:t>Garcia FC) to the old club (</w:t>
      </w:r>
      <w:r w:rsidR="00B5433C" w:rsidRPr="00E74529">
        <w:t xml:space="preserve">your own </w:t>
      </w:r>
      <w:r w:rsidR="00370B8C" w:rsidRPr="00E74529">
        <w:t xml:space="preserve">Greenpark FC) to let him out of his previous contract. </w:t>
      </w:r>
      <w:r w:rsidR="00AC6098" w:rsidRPr="00E74529">
        <w:t xml:space="preserve">Although </w:t>
      </w:r>
      <w:r w:rsidR="0024226F" w:rsidRPr="00E74529">
        <w:t xml:space="preserve">confidential, you can </w:t>
      </w:r>
      <w:r w:rsidR="00D017D4" w:rsidRPr="00E74529">
        <w:t xml:space="preserve">disclose </w:t>
      </w:r>
      <w:r w:rsidR="00F27392" w:rsidRPr="00E74529">
        <w:t xml:space="preserve">the </w:t>
      </w:r>
      <w:r w:rsidR="0024226F" w:rsidRPr="00E74529">
        <w:t xml:space="preserve">Garcia FC </w:t>
      </w:r>
      <w:r w:rsidR="00D017D4" w:rsidRPr="00E74529">
        <w:t xml:space="preserve">transfer fee to </w:t>
      </w:r>
      <w:r w:rsidR="0024226F" w:rsidRPr="00E74529">
        <w:t xml:space="preserve">the </w:t>
      </w:r>
      <w:r w:rsidR="00D017D4" w:rsidRPr="00E74529">
        <w:t>team coach Adam Knight</w:t>
      </w:r>
      <w:r w:rsidR="0024226F" w:rsidRPr="00E74529">
        <w:t xml:space="preserve"> if you choose to.</w:t>
      </w:r>
      <w:r w:rsidR="00D017D4" w:rsidRPr="00E74529">
        <w:t xml:space="preserve"> </w:t>
      </w:r>
    </w:p>
    <w:p w14:paraId="7D817615" w14:textId="3ABD323A" w:rsidR="00391B7B" w:rsidRPr="00E74529" w:rsidRDefault="00391B7B" w:rsidP="00E74529">
      <w:pPr>
        <w:pStyle w:val="Indent1"/>
        <w:numPr>
          <w:ilvl w:val="0"/>
          <w:numId w:val="14"/>
        </w:numPr>
        <w:ind w:left="425" w:hanging="425"/>
      </w:pPr>
      <w:r w:rsidRPr="00E74529">
        <w:t xml:space="preserve">Preventing David Sosa’s salary from ballooning out of control. Due to the English Premier League’s policies on the distribution of television revenues, you do not have the same budget for player salaries the top Spanish teams enjoy. David knows this full well, and should be more grateful for everything Greenpark has done for him! Luckily, you do not have to compete on the tax breaks given to foreign players in Spain, since David is Spanish and thus not entitled to that tax break. You have no doubt his low-life cretin of an agent will try to squeeze you for as much money as possible as he has done during the first negotiation nine years ago when he got David Sosa the best rookie salary and contract duration in the world. Jeremy Manuel has a reputation of being the most selfish and cut-throat player’s agent in the industry – not an easy feat to achieve and you know what to expect from him in this negotiation. While David Sosa is a great player and person </w:t>
      </w:r>
      <w:r w:rsidR="005A406D" w:rsidRPr="00E74529">
        <w:t>in</w:t>
      </w:r>
      <w:r w:rsidRPr="00E74529">
        <w:t xml:space="preserve"> daily life, you wonder if he uses Jeremy to do his dirty work </w:t>
      </w:r>
      <w:r w:rsidR="0024226F" w:rsidRPr="00E74529">
        <w:t>for him</w:t>
      </w:r>
      <w:r w:rsidRPr="00E74529">
        <w:t>.</w:t>
      </w:r>
      <w:r w:rsidR="0024226F" w:rsidRPr="00E74529">
        <w:t xml:space="preserve"> </w:t>
      </w:r>
    </w:p>
    <w:p w14:paraId="62BC3511" w14:textId="243F2B90" w:rsidR="00CE7052" w:rsidRPr="00E74529" w:rsidRDefault="0024226F" w:rsidP="00E74529">
      <w:pPr>
        <w:pStyle w:val="Indent1"/>
        <w:numPr>
          <w:ilvl w:val="0"/>
          <w:numId w:val="14"/>
        </w:numPr>
        <w:ind w:left="425" w:hanging="425"/>
      </w:pPr>
      <w:r w:rsidRPr="00E74529">
        <w:t>That said, keeping a player like David also means not having to pay the transfer fees to hire another player at his caliber, which would eat into your transfer budget. You are pretty confident that your coach is going to ask for more money to hire a new striker among other reinforcements for the team, something you agree has to be done, but fear Greenpark may not have the budget for</w:t>
      </w:r>
      <w:r w:rsidR="00F27392" w:rsidRPr="00E74529">
        <w:t xml:space="preserve"> this</w:t>
      </w:r>
      <w:r w:rsidRPr="00E74529">
        <w:t xml:space="preserve">. As a result, you </w:t>
      </w:r>
      <w:r w:rsidR="00391B7B" w:rsidRPr="00E74529">
        <w:t xml:space="preserve">want David to be more flexible about the position that he plays in. David prefers to play midfield but the fans love him for his goals, and you want him in the striking position </w:t>
      </w:r>
      <w:r w:rsidRPr="00E74529">
        <w:t>so that if you keep him you can not only maximize your investment in him, you can also save the transfer money on a new striker</w:t>
      </w:r>
      <w:r w:rsidR="00391B7B" w:rsidRPr="00E74529">
        <w:t>.</w:t>
      </w:r>
    </w:p>
    <w:p w14:paraId="0578C8DF" w14:textId="6124F4B3" w:rsidR="00070A48" w:rsidRPr="00E74529" w:rsidRDefault="00391B7B" w:rsidP="00E74529">
      <w:pPr>
        <w:pStyle w:val="Indent1"/>
        <w:numPr>
          <w:ilvl w:val="0"/>
          <w:numId w:val="14"/>
        </w:numPr>
        <w:ind w:left="425" w:hanging="425"/>
      </w:pPr>
      <w:r w:rsidRPr="00E74529">
        <w:lastRenderedPageBreak/>
        <w:t>You are under pressure to bring forward a winning team after two seasons with no trophies whatsoever. You are already cleared with the board to spend</w:t>
      </w:r>
      <w:r w:rsidR="006647B9" w:rsidRPr="00E74529">
        <w:t xml:space="preserve"> a larger-than-usual</w:t>
      </w:r>
      <w:r w:rsidRPr="00E74529">
        <w:t xml:space="preserve"> £75 million over the summer to acquire new talent. If David wants to play for a team that can deliver trophies, you believe you can deliver. Spending beyond your current budget of £75 million would put a major strain on the team’s finances. </w:t>
      </w:r>
      <w:r w:rsidR="00CE7052" w:rsidRPr="00E74529">
        <w:t xml:space="preserve">Your </w:t>
      </w:r>
      <w:r w:rsidRPr="00E74529">
        <w:t xml:space="preserve">performance </w:t>
      </w:r>
      <w:r w:rsidR="00CE7052" w:rsidRPr="00E74529">
        <w:t xml:space="preserve">as CEO </w:t>
      </w:r>
      <w:r w:rsidRPr="00E74529">
        <w:t xml:space="preserve">is measured </w:t>
      </w:r>
      <w:r w:rsidR="00CE7052" w:rsidRPr="00E74529">
        <w:t>not only</w:t>
      </w:r>
      <w:r w:rsidRPr="00E74529">
        <w:t xml:space="preserve"> by winning games and trophies, but also by doing so while delivering a profit. </w:t>
      </w:r>
    </w:p>
    <w:p w14:paraId="3BB76FF6" w14:textId="5B9D6577" w:rsidR="00391B7B" w:rsidRPr="00E74529" w:rsidRDefault="00391B7B" w:rsidP="00E74529">
      <w:pPr>
        <w:pStyle w:val="Indent1"/>
        <w:numPr>
          <w:ilvl w:val="0"/>
          <w:numId w:val="14"/>
        </w:numPr>
        <w:ind w:left="425" w:hanging="425"/>
      </w:pPr>
      <w:r w:rsidRPr="00E74529">
        <w:t xml:space="preserve">You happened to have come across David’s girlfriend Marina at a vernissage and, out of courtesy, agreed to </w:t>
      </w:r>
      <w:r w:rsidR="0064665D" w:rsidRPr="00E74529">
        <w:t>look at</w:t>
      </w:r>
      <w:r w:rsidRPr="00E74529">
        <w:t xml:space="preserve"> her portfolio. You were </w:t>
      </w:r>
      <w:r w:rsidR="0064665D" w:rsidRPr="00E74529">
        <w:t>surpris</w:t>
      </w:r>
      <w:r w:rsidR="00247035" w:rsidRPr="00E74529">
        <w:t>ed and</w:t>
      </w:r>
      <w:r w:rsidR="0064665D" w:rsidRPr="00E74529">
        <w:t xml:space="preserve"> </w:t>
      </w:r>
      <w:r w:rsidR="006647B9" w:rsidRPr="00E74529">
        <w:t>delighted</w:t>
      </w:r>
      <w:r w:rsidRPr="00E74529">
        <w:t xml:space="preserve"> to see that Marina is a phenomenally talented fashion designer who would be the perfect person to help re-design the team’s apparel. It would take only a phone call to obtain her a position at your apparel sponsor’s London offi</w:t>
      </w:r>
      <w:r w:rsidR="00732F02" w:rsidRPr="00E74529">
        <w:t>ce. And while you do not like trading</w:t>
      </w:r>
      <w:r w:rsidRPr="00E74529">
        <w:t xml:space="preserve"> on favors, you truly believe that she will be an asset to the apparel company. Adding Marina to Greenpark’s extended family may be a cost-effective way to keep David in Manchester and greatly improve the club’s </w:t>
      </w:r>
      <w:r w:rsidR="0066585A" w:rsidRPr="00E74529">
        <w:t xml:space="preserve">lackluster </w:t>
      </w:r>
      <w:r w:rsidRPr="00E74529">
        <w:t>apparel designs</w:t>
      </w:r>
      <w:r w:rsidR="0066585A" w:rsidRPr="00E74529">
        <w:t xml:space="preserve"> which you are convinced hurt merchandising sales</w:t>
      </w:r>
      <w:r w:rsidRPr="00E74529">
        <w:t xml:space="preserve">. </w:t>
      </w:r>
    </w:p>
    <w:p w14:paraId="3B5C4E55" w14:textId="7B17F967" w:rsidR="00082A01" w:rsidRPr="00E74529" w:rsidRDefault="00391B7B" w:rsidP="00E74529">
      <w:pPr>
        <w:pStyle w:val="Indent1"/>
        <w:numPr>
          <w:ilvl w:val="0"/>
          <w:numId w:val="14"/>
        </w:numPr>
        <w:ind w:left="425" w:hanging="425"/>
      </w:pPr>
      <w:r w:rsidRPr="00E74529">
        <w:t xml:space="preserve">You have had enough of that disgusting parasite Jeremy Manuel!  If you can convince David to fire Jeremy, you can finally avenge yourself for his years of dirty negotiation tricks. </w:t>
      </w:r>
      <w:r w:rsidR="00331D9C" w:rsidRPr="00E74529">
        <w:t xml:space="preserve">If David were to come to the meeting, you </w:t>
      </w:r>
      <w:r w:rsidRPr="00E74529">
        <w:t xml:space="preserve">are willing to </w:t>
      </w:r>
      <w:r w:rsidR="00331D9C" w:rsidRPr="00E74529">
        <w:t xml:space="preserve">go as far as offering David a sweeter deal if he were to fire Jeremy, </w:t>
      </w:r>
      <w:r w:rsidRPr="00E74529">
        <w:t>just to teach Jeremy a lesson and to prevent him from claiming any role in David’s potential successful contract renewal. Making Jeremy lose, have him not bother you anymore</w:t>
      </w:r>
      <w:r w:rsidR="0064665D" w:rsidRPr="00E74529">
        <w:t>,</w:t>
      </w:r>
      <w:r w:rsidRPr="00E74529">
        <w:t xml:space="preserve"> and send a message to other sport agents in the market that they cannot behave like Jeremy with Greenpark is worth quite a bit to you</w:t>
      </w:r>
      <w:r w:rsidR="0064665D" w:rsidRPr="00E74529">
        <w:t>.</w:t>
      </w:r>
      <w:r w:rsidR="00331D9C" w:rsidRPr="00E74529">
        <w:t xml:space="preserve"> While Jeremy may seek revenge as you look for new players that he may represent in the transfer market, you need to show the market that no individual in football is bigger than its clubs.</w:t>
      </w:r>
      <w:r w:rsidR="008859E6" w:rsidRPr="00E74529">
        <w:t xml:space="preserve"> </w:t>
      </w:r>
      <w:r w:rsidR="00892391" w:rsidRPr="00E74529">
        <w:t xml:space="preserve">In the event that Jeremy is fired, the deal does </w:t>
      </w:r>
      <w:r w:rsidR="00D85885" w:rsidRPr="00E74529">
        <w:t>not</w:t>
      </w:r>
      <w:r w:rsidR="00892391" w:rsidRPr="00E74529">
        <w:t xml:space="preserve"> require his consent.</w:t>
      </w:r>
    </w:p>
    <w:p w14:paraId="130389EB" w14:textId="2CC9C8A8" w:rsidR="00913F25" w:rsidRPr="00E74529" w:rsidRDefault="006647B9" w:rsidP="00E74529">
      <w:pPr>
        <w:pStyle w:val="StandardParagraph"/>
      </w:pPr>
      <w:r w:rsidRPr="00E74529">
        <w:t xml:space="preserve">Before negotiating with Jeremy, you will first have a preparation meeting with Adam Knight. </w:t>
      </w:r>
      <w:r w:rsidR="00391B7B" w:rsidRPr="00E74529">
        <w:t xml:space="preserve">As the CEO and coach of </w:t>
      </w:r>
      <w:proofErr w:type="spellStart"/>
      <w:r w:rsidR="00391B7B" w:rsidRPr="00E74529">
        <w:t>Greenpark</w:t>
      </w:r>
      <w:proofErr w:type="spellEnd"/>
      <w:r w:rsidR="00391B7B" w:rsidRPr="00E74529">
        <w:t xml:space="preserve">, respectively, you </w:t>
      </w:r>
      <w:r w:rsidRPr="00E74529">
        <w:t xml:space="preserve">and Adam </w:t>
      </w:r>
      <w:r w:rsidR="00391B7B" w:rsidRPr="00E74529">
        <w:t xml:space="preserve">must </w:t>
      </w:r>
      <w:r w:rsidR="00391B7B" w:rsidRPr="00E74529">
        <w:rPr>
          <w:b/>
          <w:bCs/>
        </w:rPr>
        <w:t>both</w:t>
      </w:r>
      <w:r w:rsidR="00391B7B" w:rsidRPr="00E74529">
        <w:t xml:space="preserve"> endorse the final agreement regarding David Sosa’s contract, otherwise no deal is possible.</w:t>
      </w:r>
      <w:r w:rsidR="00391518" w:rsidRPr="00E74529">
        <w:t xml:space="preserve"> Although at most clubs the CEO </w:t>
      </w:r>
      <w:r w:rsidR="00CB7567" w:rsidRPr="00E74529">
        <w:t xml:space="preserve">alone </w:t>
      </w:r>
      <w:r w:rsidR="00391518" w:rsidRPr="00E74529">
        <w:t xml:space="preserve">has the final say regarding player contracts and transfer agreements, as a </w:t>
      </w:r>
      <w:proofErr w:type="spellStart"/>
      <w:r w:rsidR="00391518" w:rsidRPr="00E74529">
        <w:t>Greenpark</w:t>
      </w:r>
      <w:proofErr w:type="spellEnd"/>
      <w:r w:rsidR="00391518" w:rsidRPr="00E74529">
        <w:t xml:space="preserve"> legend and one of the top coaches in the world, Adam Knight’s arrangement with you and the club gives him the right to personally approve all such deals.</w:t>
      </w:r>
      <w:r w:rsidR="00C12BD5" w:rsidRPr="00E74529">
        <w:t xml:space="preserve"> In the past Knight has made calls you disagreed with that turned out to be the right thing to do for the team, and you have learned to trust his judgment. </w:t>
      </w:r>
      <w:r w:rsidR="00391518" w:rsidRPr="00E74529">
        <w:t xml:space="preserve"> </w:t>
      </w:r>
      <w:r w:rsidR="00391B7B" w:rsidRPr="00E74529">
        <w:t xml:space="preserve"> </w:t>
      </w:r>
    </w:p>
    <w:p w14:paraId="389CF1C0" w14:textId="77777777" w:rsidR="006647B9" w:rsidRDefault="006647B9">
      <w:pPr>
        <w:rPr>
          <w:rFonts w:ascii="Times New Roman" w:hAnsi="Times New Roman" w:cs="Times New Roman"/>
          <w:b/>
          <w:sz w:val="24"/>
          <w:szCs w:val="24"/>
        </w:rPr>
      </w:pPr>
      <w:r>
        <w:rPr>
          <w:rFonts w:ascii="Times New Roman" w:hAnsi="Times New Roman" w:cs="Times New Roman"/>
          <w:b/>
          <w:sz w:val="24"/>
          <w:szCs w:val="24"/>
        </w:rPr>
        <w:br w:type="page"/>
      </w:r>
    </w:p>
    <w:p w14:paraId="03689075" w14:textId="6D466342" w:rsidR="00455D25" w:rsidRPr="00E74529" w:rsidRDefault="00455D25" w:rsidP="00E74529">
      <w:pPr>
        <w:pStyle w:val="Title2"/>
      </w:pPr>
      <w:r w:rsidRPr="00E74529">
        <w:lastRenderedPageBreak/>
        <w:t>Greenpark</w:t>
      </w:r>
      <w:r w:rsidR="003E1760" w:rsidRPr="00E74529">
        <w:t xml:space="preserve"> CEO</w:t>
      </w:r>
      <w:r w:rsidRPr="00E74529">
        <w:t>’s Point Payoff Structure</w:t>
      </w:r>
    </w:p>
    <w:p w14:paraId="5D7A932C" w14:textId="418D0EC2" w:rsidR="00455D25" w:rsidRPr="00E74529" w:rsidRDefault="00455D25" w:rsidP="00E74529">
      <w:pPr>
        <w:pStyle w:val="StandardParagraph"/>
        <w:spacing w:after="0"/>
        <w:rPr>
          <w:sz w:val="20"/>
          <w:szCs w:val="20"/>
        </w:rPr>
      </w:pPr>
      <w:r w:rsidRPr="00E74529">
        <w:rPr>
          <w:sz w:val="20"/>
          <w:szCs w:val="20"/>
        </w:rPr>
        <w:t xml:space="preserve">Below is your point system, which is not to be shown to </w:t>
      </w:r>
      <w:r w:rsidRPr="00E74529">
        <w:rPr>
          <w:b/>
          <w:bCs/>
          <w:sz w:val="20"/>
          <w:szCs w:val="20"/>
        </w:rPr>
        <w:t>anyone</w:t>
      </w:r>
      <w:r w:rsidR="00800903" w:rsidRPr="00E74529">
        <w:rPr>
          <w:b/>
          <w:bCs/>
          <w:sz w:val="20"/>
          <w:szCs w:val="20"/>
        </w:rPr>
        <w:t xml:space="preserve"> </w:t>
      </w:r>
      <w:r w:rsidR="00800903" w:rsidRPr="00E74529">
        <w:rPr>
          <w:sz w:val="20"/>
          <w:szCs w:val="20"/>
        </w:rPr>
        <w:t>(including the coach)</w:t>
      </w:r>
      <w:r w:rsidRPr="00E74529">
        <w:rPr>
          <w:sz w:val="20"/>
          <w:szCs w:val="20"/>
        </w:rPr>
        <w:t xml:space="preserve">. </w:t>
      </w:r>
    </w:p>
    <w:tbl>
      <w:tblPr>
        <w:tblW w:w="9576" w:type="dxa"/>
        <w:tblLook w:val="04A0" w:firstRow="1" w:lastRow="0" w:firstColumn="1" w:lastColumn="0" w:noHBand="0" w:noVBand="1"/>
      </w:tblPr>
      <w:tblGrid>
        <w:gridCol w:w="4310"/>
        <w:gridCol w:w="3510"/>
        <w:gridCol w:w="1756"/>
      </w:tblGrid>
      <w:tr w:rsidR="00455D25" w:rsidRPr="00E52C57" w14:paraId="6C8EF764" w14:textId="77777777" w:rsidTr="00280A03">
        <w:trPr>
          <w:trHeight w:val="290"/>
        </w:trPr>
        <w:tc>
          <w:tcPr>
            <w:tcW w:w="431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6117973" w14:textId="77777777" w:rsidR="00455D25" w:rsidRPr="00E52C57" w:rsidRDefault="00455D25" w:rsidP="00312B95">
            <w:pPr>
              <w:spacing w:after="0" w:line="240" w:lineRule="auto"/>
              <w:rPr>
                <w:rFonts w:ascii="Roboto" w:eastAsia="Times New Roman" w:hAnsi="Roboto" w:cs="Times New Roman"/>
                <w:b/>
                <w:bCs/>
                <w:color w:val="000000"/>
                <w:sz w:val="20"/>
                <w:szCs w:val="20"/>
              </w:rPr>
            </w:pPr>
            <w:r w:rsidRPr="00E52C57">
              <w:rPr>
                <w:rFonts w:ascii="Roboto" w:eastAsia="Times New Roman" w:hAnsi="Roboto" w:cs="Times New Roman"/>
                <w:b/>
                <w:bCs/>
                <w:color w:val="000000"/>
                <w:sz w:val="20"/>
                <w:szCs w:val="20"/>
              </w:rPr>
              <w:t>NEGOTIATION ISSUE</w:t>
            </w:r>
          </w:p>
        </w:tc>
        <w:tc>
          <w:tcPr>
            <w:tcW w:w="3510" w:type="dxa"/>
            <w:tcBorders>
              <w:top w:val="single" w:sz="8" w:space="0" w:color="auto"/>
              <w:left w:val="nil"/>
              <w:bottom w:val="single" w:sz="4" w:space="0" w:color="auto"/>
              <w:right w:val="single" w:sz="4" w:space="0" w:color="auto"/>
            </w:tcBorders>
            <w:shd w:val="clear" w:color="auto" w:fill="auto"/>
            <w:noWrap/>
            <w:vAlign w:val="bottom"/>
            <w:hideMark/>
          </w:tcPr>
          <w:p w14:paraId="476D22F8" w14:textId="77777777" w:rsidR="00455D25" w:rsidRPr="00E52C57" w:rsidRDefault="00455D25" w:rsidP="00312B95">
            <w:pPr>
              <w:spacing w:after="0" w:line="240" w:lineRule="auto"/>
              <w:rPr>
                <w:rFonts w:ascii="Roboto" w:eastAsia="Times New Roman" w:hAnsi="Roboto" w:cs="Times New Roman"/>
                <w:b/>
                <w:color w:val="000000"/>
                <w:sz w:val="20"/>
                <w:szCs w:val="20"/>
              </w:rPr>
            </w:pPr>
            <w:r w:rsidRPr="00E52C57">
              <w:rPr>
                <w:rFonts w:ascii="Roboto" w:eastAsia="Times New Roman" w:hAnsi="Roboto" w:cs="Times New Roman"/>
                <w:color w:val="000000"/>
                <w:sz w:val="20"/>
                <w:szCs w:val="20"/>
              </w:rPr>
              <w:t> </w:t>
            </w:r>
            <w:r w:rsidRPr="00E52C57">
              <w:rPr>
                <w:rFonts w:ascii="Roboto" w:eastAsia="Times New Roman" w:hAnsi="Roboto" w:cs="Times New Roman"/>
                <w:b/>
                <w:color w:val="000000"/>
                <w:sz w:val="20"/>
                <w:szCs w:val="20"/>
              </w:rPr>
              <w:t>OPTION</w:t>
            </w:r>
          </w:p>
        </w:tc>
        <w:tc>
          <w:tcPr>
            <w:tcW w:w="1756" w:type="dxa"/>
            <w:tcBorders>
              <w:top w:val="single" w:sz="8" w:space="0" w:color="auto"/>
              <w:left w:val="nil"/>
              <w:bottom w:val="single" w:sz="4" w:space="0" w:color="auto"/>
              <w:right w:val="single" w:sz="8" w:space="0" w:color="auto"/>
            </w:tcBorders>
            <w:shd w:val="clear" w:color="auto" w:fill="auto"/>
            <w:noWrap/>
            <w:vAlign w:val="bottom"/>
            <w:hideMark/>
          </w:tcPr>
          <w:p w14:paraId="40E3570A" w14:textId="702FFB43" w:rsidR="00455D25" w:rsidRPr="00E52C57" w:rsidRDefault="00455D25" w:rsidP="00735AAD">
            <w:pPr>
              <w:spacing w:after="0" w:line="240" w:lineRule="auto"/>
              <w:jc w:val="center"/>
              <w:rPr>
                <w:rFonts w:ascii="Roboto" w:eastAsia="Times New Roman" w:hAnsi="Roboto" w:cs="Times New Roman"/>
                <w:b/>
                <w:bCs/>
                <w:color w:val="000000"/>
                <w:sz w:val="20"/>
                <w:szCs w:val="20"/>
              </w:rPr>
            </w:pPr>
            <w:r w:rsidRPr="00E52C57">
              <w:rPr>
                <w:rFonts w:ascii="Roboto" w:eastAsia="Times New Roman" w:hAnsi="Roboto" w:cs="Times New Roman"/>
                <w:b/>
                <w:bCs/>
                <w:color w:val="000000"/>
                <w:sz w:val="20"/>
                <w:szCs w:val="20"/>
              </w:rPr>
              <w:t xml:space="preserve">POINTS FOR </w:t>
            </w:r>
            <w:r w:rsidR="00800903" w:rsidRPr="00E52C57">
              <w:rPr>
                <w:rFonts w:ascii="Roboto" w:eastAsia="Times New Roman" w:hAnsi="Roboto" w:cs="Times New Roman"/>
                <w:b/>
                <w:bCs/>
                <w:color w:val="000000"/>
                <w:sz w:val="20"/>
                <w:szCs w:val="20"/>
              </w:rPr>
              <w:t>YOU</w:t>
            </w:r>
          </w:p>
        </w:tc>
      </w:tr>
      <w:tr w:rsidR="00455D25" w:rsidRPr="00E52C57" w14:paraId="59CDCDC3"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43B5B296"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hideMark/>
          </w:tcPr>
          <w:p w14:paraId="2C90F6B1"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1756" w:type="dxa"/>
            <w:tcBorders>
              <w:top w:val="nil"/>
              <w:left w:val="nil"/>
              <w:bottom w:val="single" w:sz="4" w:space="0" w:color="auto"/>
              <w:right w:val="single" w:sz="8" w:space="0" w:color="auto"/>
            </w:tcBorders>
            <w:shd w:val="clear" w:color="auto" w:fill="auto"/>
            <w:noWrap/>
            <w:vAlign w:val="bottom"/>
            <w:hideMark/>
          </w:tcPr>
          <w:p w14:paraId="5054A1BE"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r>
      <w:tr w:rsidR="007C5013" w:rsidRPr="00E52C57" w14:paraId="28855ECB"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475BA694" w14:textId="6937AD16" w:rsidR="007C5013" w:rsidRPr="00E52C57" w:rsidRDefault="007C5013"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Club choice</w:t>
            </w:r>
          </w:p>
        </w:tc>
        <w:tc>
          <w:tcPr>
            <w:tcW w:w="3510" w:type="dxa"/>
            <w:tcBorders>
              <w:top w:val="nil"/>
              <w:left w:val="nil"/>
              <w:bottom w:val="single" w:sz="4" w:space="0" w:color="auto"/>
              <w:right w:val="single" w:sz="4" w:space="0" w:color="auto"/>
            </w:tcBorders>
            <w:shd w:val="clear" w:color="auto" w:fill="auto"/>
            <w:noWrap/>
            <w:vAlign w:val="bottom"/>
            <w:hideMark/>
          </w:tcPr>
          <w:p w14:paraId="22125575" w14:textId="17F822BA" w:rsidR="007C5013" w:rsidRPr="00E52C57" w:rsidRDefault="007C5013"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Stays at </w:t>
            </w:r>
            <w:proofErr w:type="spellStart"/>
            <w:r w:rsidRPr="00E52C57">
              <w:rPr>
                <w:rFonts w:ascii="Roboto" w:eastAsia="Times New Roman" w:hAnsi="Roboto" w:cs="Times New Roman"/>
                <w:color w:val="000000"/>
                <w:sz w:val="20"/>
                <w:szCs w:val="20"/>
              </w:rPr>
              <w:t>Greenpark</w:t>
            </w:r>
            <w:proofErr w:type="spellEnd"/>
          </w:p>
        </w:tc>
        <w:tc>
          <w:tcPr>
            <w:tcW w:w="1756" w:type="dxa"/>
            <w:tcBorders>
              <w:top w:val="nil"/>
              <w:left w:val="nil"/>
              <w:bottom w:val="single" w:sz="4" w:space="0" w:color="auto"/>
              <w:right w:val="single" w:sz="8" w:space="0" w:color="auto"/>
            </w:tcBorders>
            <w:shd w:val="clear" w:color="auto" w:fill="auto"/>
            <w:noWrap/>
            <w:vAlign w:val="bottom"/>
            <w:hideMark/>
          </w:tcPr>
          <w:p w14:paraId="34652D3D" w14:textId="708B3901" w:rsidR="007C5013" w:rsidRPr="00E52C57" w:rsidRDefault="007C5013"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6</w:t>
            </w:r>
          </w:p>
        </w:tc>
      </w:tr>
      <w:tr w:rsidR="007C5013" w:rsidRPr="00E52C57" w14:paraId="6C88D41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hideMark/>
          </w:tcPr>
          <w:p w14:paraId="1F925F39" w14:textId="77777777" w:rsidR="007C5013" w:rsidRPr="00E52C57" w:rsidRDefault="007C5013"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hideMark/>
          </w:tcPr>
          <w:p w14:paraId="4D5BE081" w14:textId="4971E914" w:rsidR="007C5013" w:rsidRPr="00B07E16" w:rsidRDefault="007C5013" w:rsidP="00DE390E">
            <w:pPr>
              <w:spacing w:after="0" w:line="240" w:lineRule="auto"/>
              <w:rPr>
                <w:rFonts w:ascii="Roboto" w:eastAsia="Times New Roman" w:hAnsi="Roboto" w:cs="Times New Roman"/>
                <w:color w:val="000000"/>
                <w:sz w:val="20"/>
                <w:szCs w:val="20"/>
                <w:lang w:val="en-AE"/>
              </w:rPr>
            </w:pPr>
            <w:r w:rsidRPr="00E52C57">
              <w:rPr>
                <w:rFonts w:ascii="Roboto" w:eastAsia="Times New Roman" w:hAnsi="Roboto" w:cs="Times New Roman"/>
                <w:color w:val="000000"/>
                <w:sz w:val="20"/>
                <w:szCs w:val="20"/>
              </w:rPr>
              <w:t>Moves to Garcia FC</w:t>
            </w:r>
            <w:r w:rsidR="00280A03" w:rsidRPr="00E52C57">
              <w:rPr>
                <w:rFonts w:ascii="Roboto" w:eastAsia="Times New Roman" w:hAnsi="Roboto" w:cs="Times New Roman"/>
                <w:color w:val="000000"/>
                <w:sz w:val="20"/>
                <w:szCs w:val="20"/>
              </w:rPr>
              <w:t xml:space="preserve"> (your total points if there is no deal)</w:t>
            </w:r>
          </w:p>
        </w:tc>
        <w:tc>
          <w:tcPr>
            <w:tcW w:w="1756" w:type="dxa"/>
            <w:tcBorders>
              <w:top w:val="nil"/>
              <w:left w:val="nil"/>
              <w:bottom w:val="single" w:sz="4" w:space="0" w:color="auto"/>
              <w:right w:val="single" w:sz="8" w:space="0" w:color="auto"/>
            </w:tcBorders>
            <w:shd w:val="clear" w:color="auto" w:fill="auto"/>
            <w:noWrap/>
            <w:vAlign w:val="bottom"/>
            <w:hideMark/>
          </w:tcPr>
          <w:p w14:paraId="58C083B0" w14:textId="0E03C147" w:rsidR="007C5013" w:rsidRPr="00E52C57" w:rsidRDefault="007C5013"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2</w:t>
            </w:r>
          </w:p>
        </w:tc>
      </w:tr>
      <w:tr w:rsidR="00455D25" w:rsidRPr="00E52C57" w14:paraId="6C98AA2D"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83CAE46"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AF69776"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511D5026"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p>
        </w:tc>
      </w:tr>
      <w:tr w:rsidR="00E06B42" w:rsidRPr="00E52C57" w14:paraId="748DF8FD"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37C58186" w14:textId="5E5A04BD" w:rsidR="00E06B42" w:rsidRPr="00E52C57" w:rsidRDefault="007C5013" w:rsidP="007C5013">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Weekly s</w:t>
            </w:r>
            <w:r w:rsidR="00E06B42" w:rsidRPr="00E52C57">
              <w:rPr>
                <w:rFonts w:ascii="Roboto" w:eastAsia="Times New Roman" w:hAnsi="Roboto" w:cs="Times New Roman"/>
                <w:color w:val="000000"/>
                <w:sz w:val="20"/>
                <w:szCs w:val="20"/>
              </w:rPr>
              <w:t xml:space="preserve">alary </w:t>
            </w:r>
          </w:p>
        </w:tc>
        <w:tc>
          <w:tcPr>
            <w:tcW w:w="3510" w:type="dxa"/>
            <w:tcBorders>
              <w:top w:val="nil"/>
              <w:left w:val="nil"/>
              <w:bottom w:val="single" w:sz="4" w:space="0" w:color="auto"/>
              <w:right w:val="single" w:sz="4" w:space="0" w:color="auto"/>
            </w:tcBorders>
            <w:shd w:val="clear" w:color="auto" w:fill="auto"/>
            <w:noWrap/>
            <w:vAlign w:val="bottom"/>
          </w:tcPr>
          <w:p w14:paraId="2F06D137" w14:textId="66104DA2" w:rsidR="00E06B42" w:rsidRPr="00E52C57" w:rsidRDefault="00E06B42" w:rsidP="00312B95">
            <w:pPr>
              <w:spacing w:after="0" w:line="240" w:lineRule="auto"/>
              <w:rPr>
                <w:rFonts w:ascii="Roboto" w:eastAsia="Times New Roman" w:hAnsi="Roboto" w:cs="Times New Roman"/>
                <w:color w:val="000000"/>
                <w:sz w:val="20"/>
                <w:szCs w:val="20"/>
                <w:highlight w:val="red"/>
              </w:rPr>
            </w:pPr>
            <w:r w:rsidRPr="00E52C57">
              <w:rPr>
                <w:rFonts w:ascii="Roboto" w:eastAsia="Times New Roman" w:hAnsi="Roboto" w:cs="Times New Roman"/>
                <w:color w:val="000000"/>
                <w:sz w:val="20"/>
                <w:szCs w:val="20"/>
              </w:rPr>
              <w:t>£125,000</w:t>
            </w:r>
          </w:p>
        </w:tc>
        <w:tc>
          <w:tcPr>
            <w:tcW w:w="1756" w:type="dxa"/>
            <w:tcBorders>
              <w:top w:val="nil"/>
              <w:left w:val="nil"/>
              <w:bottom w:val="single" w:sz="4" w:space="0" w:color="auto"/>
              <w:right w:val="single" w:sz="8" w:space="0" w:color="auto"/>
            </w:tcBorders>
            <w:shd w:val="clear" w:color="auto" w:fill="auto"/>
            <w:noWrap/>
            <w:vAlign w:val="bottom"/>
          </w:tcPr>
          <w:p w14:paraId="3394F529" w14:textId="69547B28" w:rsidR="00E06B42" w:rsidRPr="00E52C57" w:rsidRDefault="00E06B4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E06B42" w:rsidRPr="00E52C57" w14:paraId="0B1B03FA"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595EC9D" w14:textId="77777777" w:rsidR="00E06B42" w:rsidRPr="00E52C57" w:rsidRDefault="00E06B42"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63A2E952" w14:textId="1E7E6E1F" w:rsidR="00E06B42" w:rsidRPr="00E52C57" w:rsidRDefault="00E06B42" w:rsidP="00312B95">
            <w:pPr>
              <w:spacing w:after="0" w:line="240" w:lineRule="auto"/>
              <w:rPr>
                <w:rFonts w:ascii="Roboto" w:eastAsia="Times New Roman" w:hAnsi="Roboto" w:cs="Times New Roman"/>
                <w:color w:val="000000"/>
                <w:sz w:val="20"/>
                <w:szCs w:val="20"/>
                <w:highlight w:val="red"/>
              </w:rPr>
            </w:pPr>
            <w:r w:rsidRPr="00E52C57">
              <w:rPr>
                <w:rFonts w:ascii="Roboto" w:eastAsia="Times New Roman" w:hAnsi="Roboto" w:cs="Times New Roman"/>
                <w:color w:val="000000"/>
                <w:sz w:val="20"/>
                <w:szCs w:val="20"/>
              </w:rPr>
              <w:t>£200,000</w:t>
            </w:r>
          </w:p>
        </w:tc>
        <w:tc>
          <w:tcPr>
            <w:tcW w:w="1756" w:type="dxa"/>
            <w:tcBorders>
              <w:top w:val="nil"/>
              <w:left w:val="nil"/>
              <w:bottom w:val="single" w:sz="4" w:space="0" w:color="auto"/>
              <w:right w:val="single" w:sz="8" w:space="0" w:color="auto"/>
            </w:tcBorders>
            <w:shd w:val="clear" w:color="auto" w:fill="auto"/>
            <w:noWrap/>
            <w:vAlign w:val="bottom"/>
          </w:tcPr>
          <w:p w14:paraId="7BDDE805" w14:textId="19515DB2" w:rsidR="00E06B42" w:rsidRPr="00E52C57" w:rsidRDefault="00E06B4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0</w:t>
            </w:r>
          </w:p>
        </w:tc>
      </w:tr>
      <w:tr w:rsidR="00E06B42" w:rsidRPr="00E52C57" w14:paraId="2A1EC00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674408C" w14:textId="77777777" w:rsidR="00E06B42" w:rsidRPr="00E52C57" w:rsidRDefault="00E06B42"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54DD1393" w14:textId="627E469A" w:rsidR="00E06B42" w:rsidRPr="00E52C57" w:rsidRDefault="00E06B42" w:rsidP="00312B95">
            <w:pPr>
              <w:spacing w:after="0" w:line="240" w:lineRule="auto"/>
              <w:rPr>
                <w:rFonts w:ascii="Roboto" w:eastAsia="Times New Roman" w:hAnsi="Roboto" w:cs="Times New Roman"/>
                <w:color w:val="000000"/>
                <w:sz w:val="20"/>
                <w:szCs w:val="20"/>
                <w:highlight w:val="red"/>
              </w:rPr>
            </w:pPr>
            <w:r w:rsidRPr="00E52C57">
              <w:rPr>
                <w:rFonts w:ascii="Roboto" w:eastAsia="Times New Roman" w:hAnsi="Roboto" w:cs="Times New Roman"/>
                <w:color w:val="000000"/>
                <w:sz w:val="20"/>
                <w:szCs w:val="20"/>
              </w:rPr>
              <w:t>£250,000</w:t>
            </w:r>
          </w:p>
        </w:tc>
        <w:tc>
          <w:tcPr>
            <w:tcW w:w="1756" w:type="dxa"/>
            <w:tcBorders>
              <w:top w:val="nil"/>
              <w:left w:val="nil"/>
              <w:bottom w:val="single" w:sz="4" w:space="0" w:color="auto"/>
              <w:right w:val="single" w:sz="8" w:space="0" w:color="auto"/>
            </w:tcBorders>
            <w:shd w:val="clear" w:color="auto" w:fill="auto"/>
            <w:noWrap/>
            <w:vAlign w:val="bottom"/>
          </w:tcPr>
          <w:p w14:paraId="4044CAA4" w14:textId="03B20A00" w:rsidR="00E06B42" w:rsidRPr="00E52C57" w:rsidRDefault="00E06B4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E06B42" w:rsidRPr="00E52C57" w14:paraId="45033B69"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8BAC80D" w14:textId="77777777" w:rsidR="00E06B42" w:rsidRPr="00E52C57" w:rsidRDefault="00E06B42"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30999B4D" w14:textId="1555BE67" w:rsidR="00E06B42" w:rsidRPr="00E52C57" w:rsidRDefault="00E06B42" w:rsidP="00312B95">
            <w:pPr>
              <w:spacing w:after="0" w:line="240" w:lineRule="auto"/>
              <w:rPr>
                <w:rFonts w:ascii="Roboto" w:eastAsia="Times New Roman" w:hAnsi="Roboto" w:cs="Times New Roman"/>
                <w:color w:val="000000"/>
                <w:sz w:val="20"/>
                <w:szCs w:val="20"/>
                <w:highlight w:val="red"/>
              </w:rPr>
            </w:pPr>
            <w:r w:rsidRPr="00E52C57">
              <w:rPr>
                <w:rFonts w:ascii="Roboto" w:eastAsia="Times New Roman" w:hAnsi="Roboto" w:cs="Times New Roman"/>
                <w:color w:val="000000"/>
                <w:sz w:val="20"/>
                <w:szCs w:val="20"/>
              </w:rPr>
              <w:t>£275,000</w:t>
            </w:r>
          </w:p>
        </w:tc>
        <w:tc>
          <w:tcPr>
            <w:tcW w:w="1756" w:type="dxa"/>
            <w:tcBorders>
              <w:top w:val="nil"/>
              <w:left w:val="nil"/>
              <w:bottom w:val="single" w:sz="4" w:space="0" w:color="auto"/>
              <w:right w:val="single" w:sz="8" w:space="0" w:color="auto"/>
            </w:tcBorders>
            <w:shd w:val="clear" w:color="auto" w:fill="auto"/>
            <w:noWrap/>
            <w:vAlign w:val="bottom"/>
          </w:tcPr>
          <w:p w14:paraId="0FE7A720" w14:textId="72D551D3" w:rsidR="00E06B42" w:rsidRPr="00E52C57" w:rsidRDefault="00E06B4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2</w:t>
            </w:r>
          </w:p>
        </w:tc>
      </w:tr>
      <w:tr w:rsidR="00E06B42" w:rsidRPr="00E52C57" w14:paraId="793C7A29"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80AFB3F" w14:textId="77777777" w:rsidR="00E06B42" w:rsidRPr="00E52C57" w:rsidRDefault="00E06B42"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48555A08" w14:textId="738C867C" w:rsidR="00E06B42" w:rsidRPr="00E52C57" w:rsidRDefault="00E06B42" w:rsidP="00312B95">
            <w:pPr>
              <w:spacing w:after="0" w:line="240" w:lineRule="auto"/>
              <w:rPr>
                <w:rFonts w:ascii="Roboto" w:eastAsia="Times New Roman" w:hAnsi="Roboto" w:cs="Times New Roman"/>
                <w:color w:val="000000"/>
                <w:sz w:val="20"/>
                <w:szCs w:val="20"/>
                <w:highlight w:val="red"/>
              </w:rPr>
            </w:pPr>
            <w:r w:rsidRPr="00E52C57">
              <w:rPr>
                <w:rFonts w:ascii="Roboto" w:eastAsia="Times New Roman" w:hAnsi="Roboto" w:cs="Times New Roman"/>
                <w:color w:val="000000"/>
                <w:sz w:val="20"/>
                <w:szCs w:val="20"/>
              </w:rPr>
              <w:t>£300,000</w:t>
            </w:r>
          </w:p>
        </w:tc>
        <w:tc>
          <w:tcPr>
            <w:tcW w:w="1756" w:type="dxa"/>
            <w:tcBorders>
              <w:top w:val="nil"/>
              <w:left w:val="nil"/>
              <w:bottom w:val="single" w:sz="4" w:space="0" w:color="auto"/>
              <w:right w:val="single" w:sz="8" w:space="0" w:color="auto"/>
            </w:tcBorders>
            <w:shd w:val="clear" w:color="auto" w:fill="auto"/>
            <w:noWrap/>
            <w:vAlign w:val="bottom"/>
          </w:tcPr>
          <w:p w14:paraId="0D6BBCF3" w14:textId="6915CC92" w:rsidR="00E06B42" w:rsidRPr="00E52C57" w:rsidRDefault="00E06B4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3</w:t>
            </w:r>
          </w:p>
        </w:tc>
      </w:tr>
      <w:tr w:rsidR="00455D25" w:rsidRPr="00E52C57" w14:paraId="33B1F3F7"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0276677"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292A88B"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6F5890A5"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p>
        </w:tc>
      </w:tr>
      <w:tr w:rsidR="00455D25" w:rsidRPr="00E52C57" w14:paraId="1F36C4E3"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4CE92578" w14:textId="3E74AEE3" w:rsidR="00455D25" w:rsidRPr="00E52C57" w:rsidRDefault="00455D25" w:rsidP="007C5013">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Playing </w:t>
            </w:r>
            <w:r w:rsidR="007C5013" w:rsidRPr="00E52C57">
              <w:rPr>
                <w:rFonts w:ascii="Roboto" w:eastAsia="Times New Roman" w:hAnsi="Roboto" w:cs="Times New Roman"/>
                <w:color w:val="000000"/>
                <w:sz w:val="20"/>
                <w:szCs w:val="20"/>
              </w:rPr>
              <w:t>position</w:t>
            </w:r>
          </w:p>
        </w:tc>
        <w:tc>
          <w:tcPr>
            <w:tcW w:w="3510" w:type="dxa"/>
            <w:tcBorders>
              <w:top w:val="nil"/>
              <w:left w:val="nil"/>
              <w:bottom w:val="single" w:sz="4" w:space="0" w:color="auto"/>
              <w:right w:val="single" w:sz="4" w:space="0" w:color="auto"/>
            </w:tcBorders>
            <w:shd w:val="clear" w:color="auto" w:fill="auto"/>
            <w:noWrap/>
            <w:vAlign w:val="bottom"/>
          </w:tcPr>
          <w:p w14:paraId="274F4529"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Plays as striker in all games</w:t>
            </w:r>
          </w:p>
        </w:tc>
        <w:tc>
          <w:tcPr>
            <w:tcW w:w="1756" w:type="dxa"/>
            <w:tcBorders>
              <w:top w:val="nil"/>
              <w:left w:val="nil"/>
              <w:bottom w:val="single" w:sz="4" w:space="0" w:color="auto"/>
              <w:right w:val="single" w:sz="8" w:space="0" w:color="auto"/>
            </w:tcBorders>
            <w:shd w:val="clear" w:color="auto" w:fill="auto"/>
            <w:noWrap/>
            <w:vAlign w:val="bottom"/>
          </w:tcPr>
          <w:p w14:paraId="271D0432" w14:textId="52C05E0B" w:rsidR="00455D25" w:rsidRPr="00E52C57" w:rsidRDefault="002B3193"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2</w:t>
            </w:r>
          </w:p>
        </w:tc>
      </w:tr>
      <w:tr w:rsidR="00455D25" w:rsidRPr="00E52C57" w14:paraId="4B155676"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32C0053"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1A152B0C" w14:textId="3E810F48" w:rsidR="00455D25" w:rsidRPr="00E52C57" w:rsidRDefault="00455D25" w:rsidP="0060773F">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Plays as striker </w:t>
            </w:r>
            <w:r w:rsidR="0060773F" w:rsidRPr="00E52C57">
              <w:rPr>
                <w:rFonts w:ascii="Roboto" w:eastAsia="Times New Roman" w:hAnsi="Roboto" w:cs="Times New Roman"/>
                <w:color w:val="000000"/>
                <w:sz w:val="20"/>
                <w:szCs w:val="20"/>
              </w:rPr>
              <w:t>75</w:t>
            </w:r>
            <w:r w:rsidRPr="00E52C57">
              <w:rPr>
                <w:rFonts w:ascii="Roboto" w:eastAsia="Times New Roman" w:hAnsi="Roboto" w:cs="Times New Roman"/>
                <w:color w:val="000000"/>
                <w:sz w:val="20"/>
                <w:szCs w:val="20"/>
              </w:rPr>
              <w:t xml:space="preserve">% of the time, and midfielder </w:t>
            </w:r>
            <w:r w:rsidR="0060773F" w:rsidRPr="00E52C57">
              <w:rPr>
                <w:rFonts w:ascii="Roboto" w:eastAsia="Times New Roman" w:hAnsi="Roboto" w:cs="Times New Roman"/>
                <w:color w:val="000000"/>
                <w:sz w:val="20"/>
                <w:szCs w:val="20"/>
              </w:rPr>
              <w:t>25</w:t>
            </w:r>
            <w:r w:rsidRPr="00E52C57">
              <w:rPr>
                <w:rFonts w:ascii="Roboto" w:eastAsia="Times New Roman" w:hAnsi="Roboto" w:cs="Times New Roman"/>
                <w:color w:val="000000"/>
                <w:sz w:val="20"/>
                <w:szCs w:val="20"/>
              </w:rPr>
              <w:t>%</w:t>
            </w:r>
          </w:p>
        </w:tc>
        <w:tc>
          <w:tcPr>
            <w:tcW w:w="1756" w:type="dxa"/>
            <w:tcBorders>
              <w:top w:val="nil"/>
              <w:left w:val="nil"/>
              <w:bottom w:val="single" w:sz="4" w:space="0" w:color="auto"/>
              <w:right w:val="single" w:sz="8" w:space="0" w:color="auto"/>
            </w:tcBorders>
            <w:shd w:val="clear" w:color="auto" w:fill="auto"/>
            <w:noWrap/>
            <w:vAlign w:val="bottom"/>
          </w:tcPr>
          <w:p w14:paraId="39213C5C" w14:textId="70EC287B" w:rsidR="00455D25" w:rsidRPr="00E52C57" w:rsidRDefault="00550FC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455D25" w:rsidRPr="00E52C57" w14:paraId="4C81A24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CA2B9D2"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59BF75AB" w14:textId="0085B045" w:rsidR="00455D25" w:rsidRPr="00E52C57" w:rsidRDefault="00455D25" w:rsidP="0060773F">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Plays as striker </w:t>
            </w:r>
            <w:r w:rsidR="0060773F" w:rsidRPr="00E52C57">
              <w:rPr>
                <w:rFonts w:ascii="Roboto" w:eastAsia="Times New Roman" w:hAnsi="Roboto" w:cs="Times New Roman"/>
                <w:color w:val="000000"/>
                <w:sz w:val="20"/>
                <w:szCs w:val="20"/>
              </w:rPr>
              <w:t>50</w:t>
            </w:r>
            <w:r w:rsidRPr="00E52C57">
              <w:rPr>
                <w:rFonts w:ascii="Roboto" w:eastAsia="Times New Roman" w:hAnsi="Roboto" w:cs="Times New Roman"/>
                <w:color w:val="000000"/>
                <w:sz w:val="20"/>
                <w:szCs w:val="20"/>
              </w:rPr>
              <w:t xml:space="preserve">% of the time, and midfielder </w:t>
            </w:r>
            <w:r w:rsidR="0060773F" w:rsidRPr="00E52C57">
              <w:rPr>
                <w:rFonts w:ascii="Roboto" w:eastAsia="Times New Roman" w:hAnsi="Roboto" w:cs="Times New Roman"/>
                <w:color w:val="000000"/>
                <w:sz w:val="20"/>
                <w:szCs w:val="20"/>
              </w:rPr>
              <w:t>50</w:t>
            </w:r>
            <w:r w:rsidRPr="00E52C57">
              <w:rPr>
                <w:rFonts w:ascii="Roboto" w:eastAsia="Times New Roman" w:hAnsi="Roboto" w:cs="Times New Roman"/>
                <w:color w:val="000000"/>
                <w:sz w:val="20"/>
                <w:szCs w:val="20"/>
              </w:rPr>
              <w:t>%</w:t>
            </w:r>
          </w:p>
        </w:tc>
        <w:tc>
          <w:tcPr>
            <w:tcW w:w="1756" w:type="dxa"/>
            <w:tcBorders>
              <w:top w:val="nil"/>
              <w:left w:val="nil"/>
              <w:bottom w:val="single" w:sz="4" w:space="0" w:color="auto"/>
              <w:right w:val="single" w:sz="8" w:space="0" w:color="auto"/>
            </w:tcBorders>
            <w:shd w:val="clear" w:color="auto" w:fill="auto"/>
            <w:noWrap/>
            <w:vAlign w:val="bottom"/>
          </w:tcPr>
          <w:p w14:paraId="21120CCC" w14:textId="6610F854" w:rsidR="00455D25" w:rsidRPr="00E52C57" w:rsidRDefault="00550FC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0</w:t>
            </w:r>
          </w:p>
        </w:tc>
      </w:tr>
      <w:tr w:rsidR="009F06A6" w:rsidRPr="00E52C57" w14:paraId="3926DA5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D039AE1" w14:textId="77777777" w:rsidR="009F06A6" w:rsidRPr="00E52C57" w:rsidRDefault="009F06A6"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2E59611D" w14:textId="3FA27325" w:rsidR="009F06A6" w:rsidRPr="00E52C57" w:rsidRDefault="009F06A6" w:rsidP="009F06A6">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Plays as striker 25% of the time, and midfielder 75%</w:t>
            </w:r>
          </w:p>
        </w:tc>
        <w:tc>
          <w:tcPr>
            <w:tcW w:w="1756" w:type="dxa"/>
            <w:tcBorders>
              <w:top w:val="nil"/>
              <w:left w:val="nil"/>
              <w:bottom w:val="single" w:sz="4" w:space="0" w:color="auto"/>
              <w:right w:val="single" w:sz="8" w:space="0" w:color="auto"/>
            </w:tcBorders>
            <w:shd w:val="clear" w:color="auto" w:fill="auto"/>
            <w:noWrap/>
            <w:vAlign w:val="bottom"/>
          </w:tcPr>
          <w:p w14:paraId="35EF51EE" w14:textId="36C79F02" w:rsidR="009F06A6" w:rsidRPr="00E52C57" w:rsidRDefault="00550FC2"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455D25" w:rsidRPr="00E52C57" w14:paraId="0794268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43AA801"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794BE2A9"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Stays as midfielder 100% of the time</w:t>
            </w:r>
          </w:p>
        </w:tc>
        <w:tc>
          <w:tcPr>
            <w:tcW w:w="1756" w:type="dxa"/>
            <w:tcBorders>
              <w:top w:val="nil"/>
              <w:left w:val="nil"/>
              <w:bottom w:val="single" w:sz="4" w:space="0" w:color="auto"/>
              <w:right w:val="single" w:sz="8" w:space="0" w:color="auto"/>
            </w:tcBorders>
            <w:shd w:val="clear" w:color="auto" w:fill="auto"/>
            <w:noWrap/>
            <w:vAlign w:val="bottom"/>
          </w:tcPr>
          <w:p w14:paraId="6F43655A" w14:textId="62B42FB2" w:rsidR="00455D25" w:rsidRPr="00E52C57" w:rsidRDefault="00D516A7"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2</w:t>
            </w:r>
          </w:p>
        </w:tc>
      </w:tr>
      <w:tr w:rsidR="00455D25" w:rsidRPr="00E52C57" w14:paraId="283F2F84"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997EEF9"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34B7BB0C"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1756" w:type="dxa"/>
            <w:tcBorders>
              <w:top w:val="nil"/>
              <w:left w:val="nil"/>
              <w:bottom w:val="single" w:sz="4" w:space="0" w:color="auto"/>
              <w:right w:val="single" w:sz="8" w:space="0" w:color="auto"/>
            </w:tcBorders>
            <w:shd w:val="clear" w:color="auto" w:fill="auto"/>
            <w:noWrap/>
            <w:vAlign w:val="bottom"/>
          </w:tcPr>
          <w:p w14:paraId="078F871E"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r>
      <w:tr w:rsidR="00455D25" w:rsidRPr="00E52C57" w14:paraId="7F6B66CE"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1B0E957A" w14:textId="39B1B246" w:rsidR="00455D25" w:rsidRPr="00E52C57" w:rsidRDefault="007C5013" w:rsidP="007C5013">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Club </w:t>
            </w:r>
            <w:r w:rsidR="00455D25" w:rsidRPr="00E52C57">
              <w:rPr>
                <w:rFonts w:ascii="Roboto" w:eastAsia="Times New Roman" w:hAnsi="Roboto" w:cs="Times New Roman"/>
                <w:color w:val="000000"/>
                <w:sz w:val="20"/>
                <w:szCs w:val="20"/>
              </w:rPr>
              <w:t>invest</w:t>
            </w:r>
            <w:r w:rsidRPr="00E52C57">
              <w:rPr>
                <w:rFonts w:ascii="Roboto" w:eastAsia="Times New Roman" w:hAnsi="Roboto" w:cs="Times New Roman"/>
                <w:color w:val="000000"/>
                <w:sz w:val="20"/>
                <w:szCs w:val="20"/>
              </w:rPr>
              <w:t>ment</w:t>
            </w:r>
            <w:r w:rsidR="00455D25" w:rsidRPr="00E52C57">
              <w:rPr>
                <w:rFonts w:ascii="Roboto" w:eastAsia="Times New Roman" w:hAnsi="Roboto" w:cs="Times New Roman"/>
                <w:color w:val="000000"/>
                <w:sz w:val="20"/>
                <w:szCs w:val="20"/>
              </w:rPr>
              <w:t xml:space="preserve"> in </w:t>
            </w:r>
            <w:r w:rsidRPr="00E52C57">
              <w:rPr>
                <w:rFonts w:ascii="Roboto" w:eastAsia="Times New Roman" w:hAnsi="Roboto" w:cs="Times New Roman"/>
                <w:color w:val="000000"/>
                <w:sz w:val="20"/>
                <w:szCs w:val="20"/>
              </w:rPr>
              <w:t xml:space="preserve">new </w:t>
            </w:r>
            <w:r w:rsidR="00455D25" w:rsidRPr="00E52C57">
              <w:rPr>
                <w:rFonts w:ascii="Roboto" w:eastAsia="Times New Roman" w:hAnsi="Roboto" w:cs="Times New Roman"/>
                <w:color w:val="000000"/>
                <w:sz w:val="20"/>
                <w:szCs w:val="20"/>
              </w:rPr>
              <w:t>players</w:t>
            </w:r>
          </w:p>
        </w:tc>
        <w:tc>
          <w:tcPr>
            <w:tcW w:w="3510" w:type="dxa"/>
            <w:tcBorders>
              <w:top w:val="nil"/>
              <w:left w:val="nil"/>
              <w:bottom w:val="single" w:sz="4" w:space="0" w:color="auto"/>
              <w:right w:val="single" w:sz="4" w:space="0" w:color="auto"/>
            </w:tcBorders>
            <w:shd w:val="clear" w:color="auto" w:fill="auto"/>
            <w:noWrap/>
            <w:vAlign w:val="bottom"/>
          </w:tcPr>
          <w:p w14:paraId="1989177B" w14:textId="32593AF7" w:rsidR="00455D25" w:rsidRPr="00E52C57" w:rsidRDefault="007C5013"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w:t>
            </w:r>
            <w:r w:rsidR="00455D25" w:rsidRPr="00E52C57">
              <w:rPr>
                <w:rFonts w:ascii="Roboto" w:eastAsia="Times New Roman" w:hAnsi="Roboto" w:cs="Times New Roman"/>
                <w:color w:val="000000"/>
                <w:sz w:val="20"/>
                <w:szCs w:val="20"/>
              </w:rPr>
              <w:t>100 million</w:t>
            </w:r>
          </w:p>
        </w:tc>
        <w:tc>
          <w:tcPr>
            <w:tcW w:w="1756" w:type="dxa"/>
            <w:tcBorders>
              <w:top w:val="nil"/>
              <w:left w:val="nil"/>
              <w:bottom w:val="single" w:sz="4" w:space="0" w:color="auto"/>
              <w:right w:val="single" w:sz="8" w:space="0" w:color="auto"/>
            </w:tcBorders>
            <w:shd w:val="clear" w:color="auto" w:fill="auto"/>
            <w:noWrap/>
            <w:vAlign w:val="bottom"/>
          </w:tcPr>
          <w:p w14:paraId="3B5678F7" w14:textId="7A87B29B" w:rsidR="00455D25" w:rsidRPr="00E52C57" w:rsidRDefault="00347899" w:rsidP="00D516A7">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w:t>
            </w:r>
            <w:r w:rsidR="00D516A7" w:rsidRPr="00E52C57">
              <w:rPr>
                <w:rFonts w:ascii="Roboto" w:eastAsia="Times New Roman" w:hAnsi="Roboto" w:cs="Times New Roman"/>
                <w:color w:val="000000"/>
                <w:sz w:val="20"/>
                <w:szCs w:val="20"/>
              </w:rPr>
              <w:t>2</w:t>
            </w:r>
          </w:p>
        </w:tc>
      </w:tr>
      <w:tr w:rsidR="00455D25" w:rsidRPr="00E52C57" w14:paraId="631DB717"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653ED30"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6CBF2A1E" w14:textId="2437E60F" w:rsidR="00455D25" w:rsidRPr="00E52C57" w:rsidRDefault="007C5013" w:rsidP="004B35DB">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w:t>
            </w:r>
            <w:r w:rsidR="00EF6420" w:rsidRPr="00E52C57">
              <w:rPr>
                <w:rFonts w:ascii="Roboto" w:eastAsia="Times New Roman" w:hAnsi="Roboto" w:cs="Times New Roman"/>
                <w:color w:val="000000"/>
                <w:sz w:val="20"/>
                <w:szCs w:val="20"/>
              </w:rPr>
              <w:t>75</w:t>
            </w:r>
            <w:r w:rsidR="00455D25" w:rsidRPr="00E52C57">
              <w:rPr>
                <w:rFonts w:ascii="Roboto" w:eastAsia="Times New Roman" w:hAnsi="Roboto" w:cs="Times New Roman"/>
                <w:color w:val="000000"/>
                <w:sz w:val="20"/>
                <w:szCs w:val="20"/>
              </w:rPr>
              <w:t xml:space="preserve"> million</w:t>
            </w:r>
          </w:p>
        </w:tc>
        <w:tc>
          <w:tcPr>
            <w:tcW w:w="1756" w:type="dxa"/>
            <w:tcBorders>
              <w:top w:val="nil"/>
              <w:left w:val="nil"/>
              <w:bottom w:val="single" w:sz="4" w:space="0" w:color="auto"/>
              <w:right w:val="single" w:sz="8" w:space="0" w:color="auto"/>
            </w:tcBorders>
            <w:shd w:val="clear" w:color="auto" w:fill="auto"/>
            <w:noWrap/>
            <w:vAlign w:val="bottom"/>
          </w:tcPr>
          <w:p w14:paraId="7CBFBF60" w14:textId="7032096D" w:rsidR="00455D25" w:rsidRPr="00E52C57" w:rsidRDefault="00C27508" w:rsidP="000E068C">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0</w:t>
            </w:r>
          </w:p>
        </w:tc>
      </w:tr>
      <w:tr w:rsidR="00455D25" w:rsidRPr="00E52C57" w14:paraId="08791F6F"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605D8E2"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295DFC51" w14:textId="0F818486" w:rsidR="00455D25" w:rsidRPr="00E52C57" w:rsidRDefault="007C5013" w:rsidP="00EF6420">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w:t>
            </w:r>
            <w:r w:rsidR="00EF6420" w:rsidRPr="00E52C57">
              <w:rPr>
                <w:rFonts w:ascii="Roboto" w:eastAsia="Times New Roman" w:hAnsi="Roboto" w:cs="Times New Roman"/>
                <w:color w:val="000000"/>
                <w:sz w:val="20"/>
                <w:szCs w:val="20"/>
              </w:rPr>
              <w:t>5</w:t>
            </w:r>
            <w:r w:rsidR="00455D25" w:rsidRPr="00E52C57">
              <w:rPr>
                <w:rFonts w:ascii="Roboto" w:eastAsia="Times New Roman" w:hAnsi="Roboto" w:cs="Times New Roman"/>
                <w:color w:val="000000"/>
                <w:sz w:val="20"/>
                <w:szCs w:val="20"/>
              </w:rPr>
              <w:t xml:space="preserve">0 million </w:t>
            </w:r>
          </w:p>
        </w:tc>
        <w:tc>
          <w:tcPr>
            <w:tcW w:w="1756" w:type="dxa"/>
            <w:tcBorders>
              <w:top w:val="nil"/>
              <w:left w:val="nil"/>
              <w:bottom w:val="single" w:sz="4" w:space="0" w:color="auto"/>
              <w:right w:val="single" w:sz="8" w:space="0" w:color="auto"/>
            </w:tcBorders>
            <w:shd w:val="clear" w:color="auto" w:fill="auto"/>
            <w:noWrap/>
            <w:vAlign w:val="bottom"/>
          </w:tcPr>
          <w:p w14:paraId="15A57B55" w14:textId="0B296136" w:rsidR="00455D25" w:rsidRPr="00E52C57" w:rsidRDefault="00C27508" w:rsidP="000E068C">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455D25" w:rsidRPr="00E52C57" w14:paraId="6E555C5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29B7979A"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033FC438"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1756" w:type="dxa"/>
            <w:tcBorders>
              <w:top w:val="nil"/>
              <w:left w:val="nil"/>
              <w:bottom w:val="single" w:sz="4" w:space="0" w:color="auto"/>
              <w:right w:val="single" w:sz="8" w:space="0" w:color="auto"/>
            </w:tcBorders>
            <w:shd w:val="clear" w:color="auto" w:fill="auto"/>
            <w:noWrap/>
            <w:vAlign w:val="bottom"/>
          </w:tcPr>
          <w:p w14:paraId="40574095"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r>
      <w:tr w:rsidR="00455D25" w:rsidRPr="00E52C57" w14:paraId="49BD2C7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5BC52A29" w14:textId="77777777" w:rsidR="00455D25" w:rsidRPr="00E52C57" w:rsidRDefault="00455D25" w:rsidP="000047AD">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xml:space="preserve">Getting David’s girlfriend </w:t>
            </w:r>
            <w:r w:rsidR="000047AD" w:rsidRPr="00E52C57">
              <w:rPr>
                <w:rFonts w:ascii="Roboto" w:eastAsia="Times New Roman" w:hAnsi="Roboto" w:cs="Times New Roman"/>
                <w:color w:val="000000"/>
                <w:sz w:val="20"/>
                <w:szCs w:val="20"/>
              </w:rPr>
              <w:t xml:space="preserve">a job in London </w:t>
            </w:r>
          </w:p>
        </w:tc>
        <w:tc>
          <w:tcPr>
            <w:tcW w:w="3510" w:type="dxa"/>
            <w:tcBorders>
              <w:top w:val="nil"/>
              <w:left w:val="nil"/>
              <w:bottom w:val="single" w:sz="4" w:space="0" w:color="auto"/>
              <w:right w:val="single" w:sz="4" w:space="0" w:color="auto"/>
            </w:tcBorders>
            <w:shd w:val="clear" w:color="auto" w:fill="auto"/>
            <w:noWrap/>
            <w:vAlign w:val="bottom"/>
          </w:tcPr>
          <w:p w14:paraId="35EF40BC"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Yes</w:t>
            </w:r>
          </w:p>
        </w:tc>
        <w:tc>
          <w:tcPr>
            <w:tcW w:w="1756" w:type="dxa"/>
            <w:tcBorders>
              <w:top w:val="nil"/>
              <w:left w:val="nil"/>
              <w:bottom w:val="single" w:sz="4" w:space="0" w:color="auto"/>
              <w:right w:val="single" w:sz="8" w:space="0" w:color="auto"/>
            </w:tcBorders>
            <w:shd w:val="clear" w:color="auto" w:fill="auto"/>
            <w:noWrap/>
            <w:vAlign w:val="bottom"/>
          </w:tcPr>
          <w:p w14:paraId="36933DF8" w14:textId="05DDA9BE" w:rsidR="00455D25" w:rsidRPr="00E52C57" w:rsidRDefault="00D516A7"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1</w:t>
            </w:r>
          </w:p>
        </w:tc>
      </w:tr>
      <w:tr w:rsidR="00455D25" w:rsidRPr="00E52C57" w14:paraId="4677FA7A"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9605F45"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0133CC30"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No</w:t>
            </w:r>
          </w:p>
        </w:tc>
        <w:tc>
          <w:tcPr>
            <w:tcW w:w="1756" w:type="dxa"/>
            <w:tcBorders>
              <w:top w:val="nil"/>
              <w:left w:val="nil"/>
              <w:bottom w:val="single" w:sz="4" w:space="0" w:color="auto"/>
              <w:right w:val="single" w:sz="8" w:space="0" w:color="auto"/>
            </w:tcBorders>
            <w:shd w:val="clear" w:color="auto" w:fill="auto"/>
            <w:noWrap/>
            <w:vAlign w:val="bottom"/>
          </w:tcPr>
          <w:p w14:paraId="3B2CF321"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0</w:t>
            </w:r>
          </w:p>
        </w:tc>
      </w:tr>
      <w:tr w:rsidR="00455D25" w:rsidRPr="00E52C57" w14:paraId="2AD97DE1"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3D0F630"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3510" w:type="dxa"/>
            <w:tcBorders>
              <w:top w:val="nil"/>
              <w:left w:val="nil"/>
              <w:bottom w:val="single" w:sz="4" w:space="0" w:color="auto"/>
              <w:right w:val="single" w:sz="4" w:space="0" w:color="auto"/>
            </w:tcBorders>
            <w:shd w:val="clear" w:color="auto" w:fill="auto"/>
            <w:noWrap/>
            <w:vAlign w:val="bottom"/>
          </w:tcPr>
          <w:p w14:paraId="02813714" w14:textId="77777777" w:rsidR="00455D25" w:rsidRPr="00E52C57" w:rsidRDefault="00455D25" w:rsidP="00312B95">
            <w:pPr>
              <w:spacing w:after="0" w:line="240" w:lineRule="auto"/>
              <w:rPr>
                <w:rFonts w:ascii="Roboto" w:eastAsia="Times New Roman" w:hAnsi="Roboto" w:cs="Times New Roman"/>
                <w:color w:val="000000"/>
                <w:sz w:val="20"/>
                <w:szCs w:val="20"/>
              </w:rPr>
            </w:pPr>
          </w:p>
        </w:tc>
        <w:tc>
          <w:tcPr>
            <w:tcW w:w="1756" w:type="dxa"/>
            <w:tcBorders>
              <w:top w:val="nil"/>
              <w:left w:val="nil"/>
              <w:bottom w:val="single" w:sz="4" w:space="0" w:color="auto"/>
              <w:right w:val="single" w:sz="8" w:space="0" w:color="auto"/>
            </w:tcBorders>
            <w:shd w:val="clear" w:color="auto" w:fill="auto"/>
            <w:noWrap/>
            <w:vAlign w:val="bottom"/>
          </w:tcPr>
          <w:p w14:paraId="322AB11D" w14:textId="77777777" w:rsidR="00455D25" w:rsidRPr="00E52C57" w:rsidRDefault="00455D25" w:rsidP="00312B95">
            <w:pPr>
              <w:spacing w:after="0" w:line="240" w:lineRule="auto"/>
              <w:rPr>
                <w:rFonts w:ascii="Roboto" w:eastAsia="Times New Roman" w:hAnsi="Roboto" w:cs="Times New Roman"/>
                <w:color w:val="000000"/>
                <w:sz w:val="20"/>
                <w:szCs w:val="20"/>
              </w:rPr>
            </w:pPr>
          </w:p>
        </w:tc>
      </w:tr>
      <w:tr w:rsidR="00455D25" w:rsidRPr="00E52C57" w14:paraId="2A1846F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74BEF122" w14:textId="77777777" w:rsidR="00455D25" w:rsidRPr="00E52C57" w:rsidRDefault="00455D25" w:rsidP="00045C9D">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Getting Jeremy</w:t>
            </w:r>
            <w:r w:rsidR="00045C9D" w:rsidRPr="00E52C57">
              <w:rPr>
                <w:rFonts w:ascii="Roboto" w:eastAsia="Times New Roman" w:hAnsi="Roboto" w:cs="Times New Roman"/>
                <w:color w:val="000000"/>
                <w:sz w:val="20"/>
                <w:szCs w:val="20"/>
              </w:rPr>
              <w:t xml:space="preserve"> Manuel</w:t>
            </w:r>
            <w:r w:rsidRPr="00E52C57">
              <w:rPr>
                <w:rFonts w:ascii="Roboto" w:eastAsia="Times New Roman" w:hAnsi="Roboto" w:cs="Times New Roman"/>
                <w:color w:val="000000"/>
                <w:sz w:val="20"/>
                <w:szCs w:val="20"/>
              </w:rPr>
              <w:t xml:space="preserve"> fired</w:t>
            </w:r>
          </w:p>
        </w:tc>
        <w:tc>
          <w:tcPr>
            <w:tcW w:w="3510" w:type="dxa"/>
            <w:tcBorders>
              <w:top w:val="nil"/>
              <w:left w:val="nil"/>
              <w:bottom w:val="single" w:sz="4" w:space="0" w:color="auto"/>
              <w:right w:val="single" w:sz="4" w:space="0" w:color="auto"/>
            </w:tcBorders>
            <w:shd w:val="clear" w:color="auto" w:fill="auto"/>
            <w:noWrap/>
            <w:vAlign w:val="bottom"/>
          </w:tcPr>
          <w:p w14:paraId="5C35A1BB"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Yes</w:t>
            </w:r>
          </w:p>
        </w:tc>
        <w:tc>
          <w:tcPr>
            <w:tcW w:w="1756" w:type="dxa"/>
            <w:tcBorders>
              <w:top w:val="nil"/>
              <w:left w:val="nil"/>
              <w:bottom w:val="single" w:sz="4" w:space="0" w:color="auto"/>
              <w:right w:val="single" w:sz="8" w:space="0" w:color="auto"/>
            </w:tcBorders>
            <w:shd w:val="clear" w:color="auto" w:fill="auto"/>
            <w:noWrap/>
            <w:vAlign w:val="bottom"/>
          </w:tcPr>
          <w:p w14:paraId="108A70DB" w14:textId="684F1998" w:rsidR="00455D25" w:rsidRPr="00E52C57" w:rsidRDefault="00C557B7"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4</w:t>
            </w:r>
          </w:p>
        </w:tc>
      </w:tr>
      <w:tr w:rsidR="00455D25" w:rsidRPr="00E52C57" w14:paraId="693759B2"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0666D09"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7471B1CE"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No</w:t>
            </w:r>
          </w:p>
        </w:tc>
        <w:tc>
          <w:tcPr>
            <w:tcW w:w="1756" w:type="dxa"/>
            <w:tcBorders>
              <w:top w:val="nil"/>
              <w:left w:val="nil"/>
              <w:bottom w:val="single" w:sz="4" w:space="0" w:color="auto"/>
              <w:right w:val="single" w:sz="8" w:space="0" w:color="auto"/>
            </w:tcBorders>
            <w:shd w:val="clear" w:color="auto" w:fill="auto"/>
            <w:noWrap/>
            <w:vAlign w:val="bottom"/>
          </w:tcPr>
          <w:p w14:paraId="48BF2D3D" w14:textId="77777777" w:rsidR="00455D25" w:rsidRPr="00E52C57" w:rsidRDefault="00455D25" w:rsidP="00312B95">
            <w:pPr>
              <w:spacing w:after="0" w:line="240" w:lineRule="auto"/>
              <w:jc w:val="right"/>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0</w:t>
            </w:r>
          </w:p>
        </w:tc>
      </w:tr>
      <w:tr w:rsidR="00455D25" w:rsidRPr="00E52C57" w14:paraId="19219EFC"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0B78E805"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3510" w:type="dxa"/>
            <w:tcBorders>
              <w:top w:val="nil"/>
              <w:left w:val="nil"/>
              <w:bottom w:val="single" w:sz="4" w:space="0" w:color="auto"/>
              <w:right w:val="single" w:sz="4" w:space="0" w:color="auto"/>
            </w:tcBorders>
            <w:shd w:val="clear" w:color="auto" w:fill="auto"/>
            <w:noWrap/>
            <w:vAlign w:val="bottom"/>
          </w:tcPr>
          <w:p w14:paraId="3869BFF0"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1756" w:type="dxa"/>
            <w:tcBorders>
              <w:top w:val="nil"/>
              <w:left w:val="nil"/>
              <w:bottom w:val="single" w:sz="4" w:space="0" w:color="auto"/>
              <w:right w:val="single" w:sz="8" w:space="0" w:color="auto"/>
            </w:tcBorders>
            <w:shd w:val="clear" w:color="auto" w:fill="auto"/>
            <w:noWrap/>
            <w:vAlign w:val="bottom"/>
          </w:tcPr>
          <w:p w14:paraId="4BF535E6"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r>
      <w:tr w:rsidR="00455D25" w:rsidRPr="00E52C57" w14:paraId="7750CC25" w14:textId="77777777" w:rsidTr="00280A03">
        <w:trPr>
          <w:trHeight w:val="290"/>
        </w:trPr>
        <w:tc>
          <w:tcPr>
            <w:tcW w:w="4310" w:type="dxa"/>
            <w:tcBorders>
              <w:top w:val="nil"/>
              <w:left w:val="single" w:sz="8" w:space="0" w:color="auto"/>
              <w:bottom w:val="single" w:sz="4" w:space="0" w:color="auto"/>
              <w:right w:val="single" w:sz="4" w:space="0" w:color="auto"/>
            </w:tcBorders>
            <w:shd w:val="clear" w:color="auto" w:fill="auto"/>
            <w:noWrap/>
            <w:vAlign w:val="bottom"/>
          </w:tcPr>
          <w:p w14:paraId="39DCE8A3" w14:textId="280BC29A" w:rsidR="00455D25" w:rsidRPr="00E52C57" w:rsidRDefault="00391B7B" w:rsidP="00312B95">
            <w:pPr>
              <w:spacing w:after="0" w:line="240" w:lineRule="auto"/>
              <w:rPr>
                <w:rFonts w:ascii="Roboto" w:eastAsia="Times New Roman" w:hAnsi="Roboto" w:cs="Times New Roman"/>
                <w:b/>
                <w:color w:val="000000"/>
                <w:sz w:val="20"/>
                <w:szCs w:val="20"/>
              </w:rPr>
            </w:pPr>
            <w:r w:rsidRPr="00E52C57">
              <w:rPr>
                <w:rFonts w:ascii="Roboto" w:eastAsia="Times New Roman" w:hAnsi="Roboto" w:cs="Times New Roman"/>
                <w:b/>
                <w:color w:val="000000"/>
                <w:sz w:val="20"/>
                <w:szCs w:val="20"/>
              </w:rPr>
              <w:t>GREENPARK CEO</w:t>
            </w:r>
            <w:r w:rsidR="00455D25" w:rsidRPr="00E52C57">
              <w:rPr>
                <w:rFonts w:ascii="Roboto" w:eastAsia="Times New Roman" w:hAnsi="Roboto" w:cs="Times New Roman"/>
                <w:b/>
                <w:color w:val="000000"/>
                <w:sz w:val="20"/>
                <w:szCs w:val="20"/>
              </w:rPr>
              <w:t xml:space="preserve"> TOTAL POINTS</w:t>
            </w:r>
          </w:p>
        </w:tc>
        <w:tc>
          <w:tcPr>
            <w:tcW w:w="3510" w:type="dxa"/>
            <w:tcBorders>
              <w:top w:val="nil"/>
              <w:left w:val="nil"/>
              <w:bottom w:val="single" w:sz="4" w:space="0" w:color="auto"/>
              <w:right w:val="single" w:sz="4" w:space="0" w:color="auto"/>
            </w:tcBorders>
            <w:shd w:val="clear" w:color="auto" w:fill="auto"/>
            <w:noWrap/>
            <w:vAlign w:val="bottom"/>
          </w:tcPr>
          <w:p w14:paraId="6AD58CCE"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c>
          <w:tcPr>
            <w:tcW w:w="1756" w:type="dxa"/>
            <w:tcBorders>
              <w:top w:val="nil"/>
              <w:left w:val="nil"/>
              <w:bottom w:val="single" w:sz="4" w:space="0" w:color="auto"/>
              <w:right w:val="single" w:sz="8" w:space="0" w:color="auto"/>
            </w:tcBorders>
            <w:shd w:val="clear" w:color="auto" w:fill="auto"/>
            <w:noWrap/>
            <w:vAlign w:val="bottom"/>
          </w:tcPr>
          <w:p w14:paraId="1D87A1A4" w14:textId="77777777" w:rsidR="00455D25" w:rsidRPr="00E52C57" w:rsidRDefault="00455D25" w:rsidP="00312B95">
            <w:pPr>
              <w:spacing w:after="0" w:line="240" w:lineRule="auto"/>
              <w:rPr>
                <w:rFonts w:ascii="Roboto" w:eastAsia="Times New Roman" w:hAnsi="Roboto" w:cs="Times New Roman"/>
                <w:color w:val="000000"/>
                <w:sz w:val="20"/>
                <w:szCs w:val="20"/>
              </w:rPr>
            </w:pPr>
            <w:r w:rsidRPr="00E52C57">
              <w:rPr>
                <w:rFonts w:ascii="Roboto" w:eastAsia="Times New Roman" w:hAnsi="Roboto" w:cs="Times New Roman"/>
                <w:color w:val="000000"/>
                <w:sz w:val="20"/>
                <w:szCs w:val="20"/>
              </w:rPr>
              <w:t> </w:t>
            </w:r>
          </w:p>
        </w:tc>
      </w:tr>
    </w:tbl>
    <w:p w14:paraId="71B490CA" w14:textId="77777777" w:rsidR="00455D25" w:rsidRPr="00582B34" w:rsidRDefault="00455D25" w:rsidP="00455D25">
      <w:pPr>
        <w:spacing w:after="0" w:line="240" w:lineRule="auto"/>
        <w:rPr>
          <w:rFonts w:ascii="Times New Roman" w:hAnsi="Times New Roman" w:cs="Times New Roman"/>
          <w:sz w:val="16"/>
          <w:szCs w:val="16"/>
        </w:rPr>
      </w:pPr>
    </w:p>
    <w:p w14:paraId="7CA0C18C" w14:textId="4E18CD18" w:rsidR="00EE2151" w:rsidRPr="00E74529" w:rsidRDefault="00582B34" w:rsidP="00E74529">
      <w:pPr>
        <w:spacing w:after="0" w:line="240" w:lineRule="auto"/>
        <w:jc w:val="both"/>
        <w:rPr>
          <w:rFonts w:ascii="Roboto" w:hAnsi="Roboto" w:cs="Times New Roman"/>
          <w:b/>
          <w:color w:val="FF0000"/>
          <w:sz w:val="20"/>
          <w:szCs w:val="20"/>
        </w:rPr>
      </w:pPr>
      <w:r w:rsidRPr="00E74529">
        <w:rPr>
          <w:rFonts w:ascii="Roboto" w:hAnsi="Roboto" w:cs="Times New Roman"/>
          <w:b/>
          <w:color w:val="FF0000"/>
          <w:sz w:val="20"/>
          <w:szCs w:val="20"/>
        </w:rPr>
        <w:t>After you have finished the negotiation, add up the total points that you have scored in the table above, based on the options you decided on in the final agreement with your counterparts. If you failed to reach a deal, you receive 2 points based on David’s sale to FC Garcia as noted above. Then,</w:t>
      </w:r>
      <w:r w:rsidR="00365C88" w:rsidRPr="00E74529">
        <w:rPr>
          <w:rFonts w:ascii="Roboto" w:hAnsi="Roboto" w:cs="Times New Roman"/>
          <w:b/>
          <w:color w:val="FF0000"/>
          <w:sz w:val="20"/>
          <w:szCs w:val="20"/>
        </w:rPr>
        <w:t xml:space="preserve"> please collect the individual </w:t>
      </w:r>
      <w:r w:rsidRPr="00E74529">
        <w:rPr>
          <w:rFonts w:ascii="Roboto" w:hAnsi="Roboto" w:cs="Times New Roman"/>
          <w:b/>
          <w:color w:val="FF0000"/>
          <w:sz w:val="20"/>
          <w:szCs w:val="20"/>
        </w:rPr>
        <w:t xml:space="preserve">total </w:t>
      </w:r>
      <w:r w:rsidR="00365C88" w:rsidRPr="00E74529">
        <w:rPr>
          <w:rFonts w:ascii="Roboto" w:hAnsi="Roboto" w:cs="Times New Roman"/>
          <w:b/>
          <w:color w:val="FF0000"/>
          <w:sz w:val="20"/>
          <w:szCs w:val="20"/>
        </w:rPr>
        <w:t xml:space="preserve">points of all four counterparts (CEO, Coach, Player, Agent), complete the outcome form on the next page, and </w:t>
      </w:r>
      <w:r w:rsidR="00E91365" w:rsidRPr="00E74529">
        <w:rPr>
          <w:rFonts w:ascii="Roboto" w:hAnsi="Roboto" w:cs="Times New Roman"/>
          <w:b/>
          <w:color w:val="FF0000"/>
          <w:sz w:val="20"/>
          <w:szCs w:val="20"/>
        </w:rPr>
        <w:t xml:space="preserve">provide this to the course instructor. </w:t>
      </w:r>
    </w:p>
    <w:p w14:paraId="01B28FCB" w14:textId="5F688135" w:rsidR="00E52C57" w:rsidRDefault="00E52C57">
      <w:pPr>
        <w:rPr>
          <w:rFonts w:ascii="Times New Roman Bold" w:hAnsi="Times New Roman Bold" w:cs="Times New Roman"/>
          <w:b/>
          <w:caps/>
          <w:sz w:val="24"/>
          <w:szCs w:val="24"/>
        </w:rPr>
      </w:pPr>
    </w:p>
    <w:sectPr w:rsidR="00E52C57" w:rsidSect="00084453">
      <w:headerReference w:type="default" r:id="rId15"/>
      <w:footerReference w:type="default" r:id="rId16"/>
      <w:pgSz w:w="11906" w:h="16838" w:code="9"/>
      <w:pgMar w:top="2041"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77B956" w14:textId="77777777" w:rsidR="002E6F5C" w:rsidRDefault="002E6F5C" w:rsidP="00622D38">
      <w:pPr>
        <w:spacing w:after="0" w:line="240" w:lineRule="auto"/>
      </w:pPr>
      <w:r>
        <w:separator/>
      </w:r>
    </w:p>
  </w:endnote>
  <w:endnote w:type="continuationSeparator" w:id="0">
    <w:p w14:paraId="24717CC7" w14:textId="77777777" w:rsidR="002E6F5C" w:rsidRDefault="002E6F5C" w:rsidP="00622D38">
      <w:pPr>
        <w:spacing w:after="0" w:line="240" w:lineRule="auto"/>
      </w:pPr>
      <w:r>
        <w:continuationSeparator/>
      </w:r>
    </w:p>
  </w:endnote>
  <w:endnote w:type="continuationNotice" w:id="1">
    <w:p w14:paraId="3451551C" w14:textId="77777777" w:rsidR="002E6F5C" w:rsidRDefault="002E6F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A6760" w14:textId="77777777" w:rsidR="00D020C1" w:rsidRDefault="00D02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098B9" w14:textId="7AC8D76B" w:rsidR="0044339C" w:rsidRPr="009C765A" w:rsidRDefault="0044339C" w:rsidP="0044339C">
    <w:pPr>
      <w:pStyle w:val="Footer"/>
      <w:tabs>
        <w:tab w:val="clear" w:pos="4680"/>
        <w:tab w:val="clear" w:pos="9360"/>
        <w:tab w:val="center" w:pos="9356"/>
      </w:tabs>
      <w:rPr>
        <w:rFonts w:ascii="Roboto" w:eastAsia="Times New Roman" w:hAnsi="Roboto" w:cs="Arial"/>
        <w:sz w:val="20"/>
        <w:szCs w:val="20"/>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D2F3D" w14:textId="77777777" w:rsidR="00D020C1" w:rsidRDefault="00D020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F7181" w14:textId="77777777" w:rsidR="009C765A" w:rsidRPr="0044339C" w:rsidRDefault="009C765A" w:rsidP="0044339C">
    <w:pPr>
      <w:pStyle w:val="Footer"/>
      <w:tabs>
        <w:tab w:val="clear" w:pos="4680"/>
        <w:tab w:val="clear" w:pos="9360"/>
        <w:tab w:val="center" w:pos="9356"/>
      </w:tabs>
      <w:rPr>
        <w:rFonts w:ascii="Roboto" w:eastAsia="Times New Roman" w:hAnsi="Roboto" w:cs="Arial"/>
        <w:sz w:val="20"/>
        <w:szCs w:val="20"/>
      </w:rPr>
    </w:pPr>
    <w:r w:rsidRPr="0098119E">
      <w:rPr>
        <w:rFonts w:ascii="Roboto" w:eastAsia="Times New Roman" w:hAnsi="Roboto" w:cs="Arial"/>
        <w:sz w:val="20"/>
        <w:szCs w:val="20"/>
      </w:rPr>
      <w:t>Copyright © INSEAD</w:t>
    </w:r>
    <w:r w:rsidRPr="0098119E">
      <w:rPr>
        <w:rFonts w:ascii="Roboto" w:eastAsia="Times New Roman" w:hAnsi="Roboto" w:cs="Arial"/>
        <w:sz w:val="20"/>
        <w:szCs w:val="20"/>
      </w:rPr>
      <w:tab/>
    </w:r>
    <w:r w:rsidRPr="0098119E">
      <w:rPr>
        <w:rFonts w:ascii="Roboto" w:eastAsia="Times New Roman" w:hAnsi="Roboto" w:cs="Arial"/>
        <w:sz w:val="20"/>
        <w:szCs w:val="20"/>
      </w:rPr>
      <w:fldChar w:fldCharType="begin"/>
    </w:r>
    <w:r w:rsidRPr="0098119E">
      <w:rPr>
        <w:rFonts w:ascii="Roboto" w:eastAsia="Times New Roman" w:hAnsi="Roboto" w:cs="Arial"/>
        <w:sz w:val="20"/>
        <w:szCs w:val="20"/>
      </w:rPr>
      <w:instrText xml:space="preserve"> PAGE   \* MERGEFORMAT </w:instrText>
    </w:r>
    <w:r w:rsidRPr="0098119E">
      <w:rPr>
        <w:rFonts w:ascii="Roboto" w:eastAsia="Times New Roman" w:hAnsi="Roboto" w:cs="Arial"/>
        <w:sz w:val="20"/>
        <w:szCs w:val="20"/>
      </w:rPr>
      <w:fldChar w:fldCharType="separate"/>
    </w:r>
    <w:r>
      <w:rPr>
        <w:rFonts w:ascii="Roboto" w:eastAsia="Times New Roman" w:hAnsi="Roboto" w:cs="Arial"/>
        <w:sz w:val="20"/>
        <w:szCs w:val="20"/>
      </w:rPr>
      <w:t>1</w:t>
    </w:r>
    <w:r w:rsidRPr="0098119E">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AD0C4" w14:textId="77777777" w:rsidR="002E6F5C" w:rsidRDefault="002E6F5C" w:rsidP="00622D38">
      <w:pPr>
        <w:spacing w:after="0" w:line="240" w:lineRule="auto"/>
      </w:pPr>
      <w:r>
        <w:separator/>
      </w:r>
    </w:p>
  </w:footnote>
  <w:footnote w:type="continuationSeparator" w:id="0">
    <w:p w14:paraId="42DD6916" w14:textId="77777777" w:rsidR="002E6F5C" w:rsidRDefault="002E6F5C" w:rsidP="00622D38">
      <w:pPr>
        <w:spacing w:after="0" w:line="240" w:lineRule="auto"/>
      </w:pPr>
      <w:r>
        <w:continuationSeparator/>
      </w:r>
    </w:p>
  </w:footnote>
  <w:footnote w:type="continuationNotice" w:id="1">
    <w:p w14:paraId="21FBC987" w14:textId="77777777" w:rsidR="002E6F5C" w:rsidRDefault="002E6F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0ABE8" w14:textId="77777777" w:rsidR="00D020C1" w:rsidRDefault="00D02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07232" w14:textId="7B2291BF" w:rsidR="0044339C" w:rsidRDefault="0044339C" w:rsidP="00D020C1">
    <w:pPr>
      <w:pStyle w:val="Header"/>
      <w:ind w:left="-851"/>
    </w:pPr>
    <w:r w:rsidRPr="00BD5C80">
      <w:rPr>
        <w:rFonts w:ascii="Times New Roman" w:eastAsia="Times New Roman" w:hAnsi="Times New Roman" w:cs="Times New Roman"/>
        <w:noProof/>
        <w:sz w:val="24"/>
        <w:szCs w:val="24"/>
        <w:lang w:val="fr-FR" w:eastAsia="fr-FR"/>
      </w:rPr>
      <w:drawing>
        <wp:inline distT="0" distB="0" distL="0" distR="0" wp14:anchorId="783E4DEF" wp14:editId="0940CC47">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D975E" w14:textId="77777777" w:rsidR="00D020C1" w:rsidRDefault="00D020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58789" w14:textId="409600A2" w:rsidR="00E02943" w:rsidRDefault="0044339C">
    <w:pPr>
      <w:pStyle w:val="Header"/>
    </w:pPr>
    <w:r w:rsidRPr="00BD5C80">
      <w:rPr>
        <w:rFonts w:ascii="Times New Roman" w:eastAsia="Times New Roman" w:hAnsi="Times New Roman" w:cs="Times New Roman"/>
        <w:noProof/>
        <w:sz w:val="24"/>
        <w:szCs w:val="24"/>
        <w:lang w:val="fr-FR" w:eastAsia="fr-FR"/>
      </w:rPr>
      <w:drawing>
        <wp:inline distT="0" distB="0" distL="0" distR="0" wp14:anchorId="55A31DB1" wp14:editId="6DB6FD25">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24A33A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58154">
    <w:abstractNumId w:val="14"/>
  </w:num>
  <w:num w:numId="2" w16cid:durableId="1317996074">
    <w:abstractNumId w:val="12"/>
  </w:num>
  <w:num w:numId="3" w16cid:durableId="8488298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4291156">
    <w:abstractNumId w:val="6"/>
  </w:num>
  <w:num w:numId="5" w16cid:durableId="1460369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6227747">
    <w:abstractNumId w:val="11"/>
  </w:num>
  <w:num w:numId="7" w16cid:durableId="467163149">
    <w:abstractNumId w:val="7"/>
  </w:num>
  <w:num w:numId="8" w16cid:durableId="1205874697">
    <w:abstractNumId w:val="10"/>
  </w:num>
  <w:num w:numId="9" w16cid:durableId="1501502441">
    <w:abstractNumId w:val="13"/>
  </w:num>
  <w:num w:numId="10" w16cid:durableId="1513569899">
    <w:abstractNumId w:val="5"/>
  </w:num>
  <w:num w:numId="11" w16cid:durableId="2097745815">
    <w:abstractNumId w:val="9"/>
  </w:num>
  <w:num w:numId="12" w16cid:durableId="1710564917">
    <w:abstractNumId w:val="3"/>
  </w:num>
  <w:num w:numId="13" w16cid:durableId="1944990513">
    <w:abstractNumId w:val="1"/>
  </w:num>
  <w:num w:numId="14" w16cid:durableId="1270356757">
    <w:abstractNumId w:val="4"/>
  </w:num>
  <w:num w:numId="15" w16cid:durableId="1153182664">
    <w:abstractNumId w:val="8"/>
  </w:num>
  <w:num w:numId="16" w16cid:durableId="1295989197">
    <w:abstractNumId w:val="2"/>
  </w:num>
  <w:num w:numId="17" w16cid:durableId="19816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7569"/>
    <w:rsid w:val="00020702"/>
    <w:rsid w:val="00026417"/>
    <w:rsid w:val="00032CC3"/>
    <w:rsid w:val="00035E5E"/>
    <w:rsid w:val="000370BD"/>
    <w:rsid w:val="0004231A"/>
    <w:rsid w:val="00045C9D"/>
    <w:rsid w:val="000509C9"/>
    <w:rsid w:val="00053717"/>
    <w:rsid w:val="0005554D"/>
    <w:rsid w:val="000613CE"/>
    <w:rsid w:val="00067869"/>
    <w:rsid w:val="00070A48"/>
    <w:rsid w:val="00071E30"/>
    <w:rsid w:val="00072F36"/>
    <w:rsid w:val="00074325"/>
    <w:rsid w:val="0007619C"/>
    <w:rsid w:val="00082A01"/>
    <w:rsid w:val="00084453"/>
    <w:rsid w:val="00086BB7"/>
    <w:rsid w:val="000924ED"/>
    <w:rsid w:val="000A7FB3"/>
    <w:rsid w:val="000B0FDD"/>
    <w:rsid w:val="000B2ABA"/>
    <w:rsid w:val="000B63DF"/>
    <w:rsid w:val="000C1C3C"/>
    <w:rsid w:val="000C2F03"/>
    <w:rsid w:val="000D4505"/>
    <w:rsid w:val="000E068C"/>
    <w:rsid w:val="000E1B57"/>
    <w:rsid w:val="000F6877"/>
    <w:rsid w:val="00100FC4"/>
    <w:rsid w:val="00107137"/>
    <w:rsid w:val="001275B6"/>
    <w:rsid w:val="001331ED"/>
    <w:rsid w:val="0013605A"/>
    <w:rsid w:val="00150563"/>
    <w:rsid w:val="00150F42"/>
    <w:rsid w:val="00153F67"/>
    <w:rsid w:val="00166262"/>
    <w:rsid w:val="00174498"/>
    <w:rsid w:val="00175215"/>
    <w:rsid w:val="00191271"/>
    <w:rsid w:val="0019370F"/>
    <w:rsid w:val="001A2D5A"/>
    <w:rsid w:val="001A2D81"/>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3052C"/>
    <w:rsid w:val="0024226F"/>
    <w:rsid w:val="0024326C"/>
    <w:rsid w:val="00247035"/>
    <w:rsid w:val="00251B1C"/>
    <w:rsid w:val="00256F65"/>
    <w:rsid w:val="00260878"/>
    <w:rsid w:val="00262882"/>
    <w:rsid w:val="00262C92"/>
    <w:rsid w:val="002648C1"/>
    <w:rsid w:val="00264F8E"/>
    <w:rsid w:val="00270BF0"/>
    <w:rsid w:val="00271B91"/>
    <w:rsid w:val="00274F71"/>
    <w:rsid w:val="00280A03"/>
    <w:rsid w:val="00281489"/>
    <w:rsid w:val="00292194"/>
    <w:rsid w:val="00297BD0"/>
    <w:rsid w:val="002B3193"/>
    <w:rsid w:val="002B35F5"/>
    <w:rsid w:val="002B75E7"/>
    <w:rsid w:val="002C1706"/>
    <w:rsid w:val="002C2E72"/>
    <w:rsid w:val="002C781E"/>
    <w:rsid w:val="002D00B3"/>
    <w:rsid w:val="002D2E82"/>
    <w:rsid w:val="002D494C"/>
    <w:rsid w:val="002D53A6"/>
    <w:rsid w:val="002D5DD3"/>
    <w:rsid w:val="002D6342"/>
    <w:rsid w:val="002D7FEB"/>
    <w:rsid w:val="002E4F56"/>
    <w:rsid w:val="002E6F5C"/>
    <w:rsid w:val="002F52C5"/>
    <w:rsid w:val="003001C1"/>
    <w:rsid w:val="003021D3"/>
    <w:rsid w:val="00302981"/>
    <w:rsid w:val="003115B8"/>
    <w:rsid w:val="00312B95"/>
    <w:rsid w:val="0031389A"/>
    <w:rsid w:val="0031602A"/>
    <w:rsid w:val="00321A89"/>
    <w:rsid w:val="0032605D"/>
    <w:rsid w:val="0033070A"/>
    <w:rsid w:val="00331D9C"/>
    <w:rsid w:val="003348FB"/>
    <w:rsid w:val="0033559F"/>
    <w:rsid w:val="0033569C"/>
    <w:rsid w:val="00336BA9"/>
    <w:rsid w:val="00340EFF"/>
    <w:rsid w:val="0034495B"/>
    <w:rsid w:val="00347899"/>
    <w:rsid w:val="003543CD"/>
    <w:rsid w:val="00365C88"/>
    <w:rsid w:val="00370B8C"/>
    <w:rsid w:val="00383460"/>
    <w:rsid w:val="00391518"/>
    <w:rsid w:val="003919C3"/>
    <w:rsid w:val="00391B7B"/>
    <w:rsid w:val="00396F79"/>
    <w:rsid w:val="003B06D0"/>
    <w:rsid w:val="003B4039"/>
    <w:rsid w:val="003B6286"/>
    <w:rsid w:val="003B7797"/>
    <w:rsid w:val="003C3033"/>
    <w:rsid w:val="003C52C7"/>
    <w:rsid w:val="003C6D8A"/>
    <w:rsid w:val="003D318D"/>
    <w:rsid w:val="003D4875"/>
    <w:rsid w:val="003E1760"/>
    <w:rsid w:val="003E2457"/>
    <w:rsid w:val="003F5949"/>
    <w:rsid w:val="003F5E4B"/>
    <w:rsid w:val="00400D0F"/>
    <w:rsid w:val="00403470"/>
    <w:rsid w:val="00404F5B"/>
    <w:rsid w:val="00406810"/>
    <w:rsid w:val="0041701C"/>
    <w:rsid w:val="004239CD"/>
    <w:rsid w:val="00426BC5"/>
    <w:rsid w:val="00434F59"/>
    <w:rsid w:val="00441548"/>
    <w:rsid w:val="0044339C"/>
    <w:rsid w:val="00444CCA"/>
    <w:rsid w:val="00445000"/>
    <w:rsid w:val="00445E68"/>
    <w:rsid w:val="0044722C"/>
    <w:rsid w:val="00454015"/>
    <w:rsid w:val="004546ED"/>
    <w:rsid w:val="004555C6"/>
    <w:rsid w:val="00455D25"/>
    <w:rsid w:val="00462F9E"/>
    <w:rsid w:val="00470C6A"/>
    <w:rsid w:val="00473219"/>
    <w:rsid w:val="00477DEE"/>
    <w:rsid w:val="004817DC"/>
    <w:rsid w:val="0048243D"/>
    <w:rsid w:val="004857C6"/>
    <w:rsid w:val="00491FC5"/>
    <w:rsid w:val="004A205D"/>
    <w:rsid w:val="004A3308"/>
    <w:rsid w:val="004A3520"/>
    <w:rsid w:val="004A366C"/>
    <w:rsid w:val="004A5BDF"/>
    <w:rsid w:val="004B35DB"/>
    <w:rsid w:val="004C0F14"/>
    <w:rsid w:val="004C2C0C"/>
    <w:rsid w:val="004C4687"/>
    <w:rsid w:val="004C5D92"/>
    <w:rsid w:val="004D41FA"/>
    <w:rsid w:val="004E06EE"/>
    <w:rsid w:val="004E63B8"/>
    <w:rsid w:val="004F05AD"/>
    <w:rsid w:val="004F1C2A"/>
    <w:rsid w:val="004F7E06"/>
    <w:rsid w:val="00503006"/>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707F"/>
    <w:rsid w:val="005700EA"/>
    <w:rsid w:val="00573C8E"/>
    <w:rsid w:val="00582B34"/>
    <w:rsid w:val="00586DEF"/>
    <w:rsid w:val="005931F0"/>
    <w:rsid w:val="005933CA"/>
    <w:rsid w:val="005A406D"/>
    <w:rsid w:val="005A70A7"/>
    <w:rsid w:val="005B1F8C"/>
    <w:rsid w:val="005B6D59"/>
    <w:rsid w:val="005C2ED2"/>
    <w:rsid w:val="005C4461"/>
    <w:rsid w:val="005C45C7"/>
    <w:rsid w:val="005D2635"/>
    <w:rsid w:val="005D2EE7"/>
    <w:rsid w:val="005E03F2"/>
    <w:rsid w:val="005E4084"/>
    <w:rsid w:val="005F3843"/>
    <w:rsid w:val="005F501F"/>
    <w:rsid w:val="005F6522"/>
    <w:rsid w:val="00602E50"/>
    <w:rsid w:val="00605032"/>
    <w:rsid w:val="0060773F"/>
    <w:rsid w:val="00607D42"/>
    <w:rsid w:val="0061381B"/>
    <w:rsid w:val="00615C76"/>
    <w:rsid w:val="00622D38"/>
    <w:rsid w:val="00625E97"/>
    <w:rsid w:val="00632C58"/>
    <w:rsid w:val="00633243"/>
    <w:rsid w:val="0063443C"/>
    <w:rsid w:val="0064201F"/>
    <w:rsid w:val="0064665D"/>
    <w:rsid w:val="00655B33"/>
    <w:rsid w:val="00660CE8"/>
    <w:rsid w:val="006631C9"/>
    <w:rsid w:val="006647B9"/>
    <w:rsid w:val="0066585A"/>
    <w:rsid w:val="00667DF5"/>
    <w:rsid w:val="006718C0"/>
    <w:rsid w:val="00680569"/>
    <w:rsid w:val="00680A5D"/>
    <w:rsid w:val="00684D9F"/>
    <w:rsid w:val="00686075"/>
    <w:rsid w:val="00690A12"/>
    <w:rsid w:val="006933C5"/>
    <w:rsid w:val="006A12D9"/>
    <w:rsid w:val="006A6B8A"/>
    <w:rsid w:val="006B0933"/>
    <w:rsid w:val="006B100F"/>
    <w:rsid w:val="006B3D8D"/>
    <w:rsid w:val="006C0BAE"/>
    <w:rsid w:val="006C2981"/>
    <w:rsid w:val="006D040F"/>
    <w:rsid w:val="006D049E"/>
    <w:rsid w:val="006E446F"/>
    <w:rsid w:val="006E7406"/>
    <w:rsid w:val="006F302A"/>
    <w:rsid w:val="00711560"/>
    <w:rsid w:val="0071214F"/>
    <w:rsid w:val="00727351"/>
    <w:rsid w:val="00732F02"/>
    <w:rsid w:val="00735AAD"/>
    <w:rsid w:val="00736C55"/>
    <w:rsid w:val="00740D94"/>
    <w:rsid w:val="00743864"/>
    <w:rsid w:val="007456FB"/>
    <w:rsid w:val="00746E26"/>
    <w:rsid w:val="007503A0"/>
    <w:rsid w:val="00770F21"/>
    <w:rsid w:val="00792197"/>
    <w:rsid w:val="00794539"/>
    <w:rsid w:val="00796B86"/>
    <w:rsid w:val="00797249"/>
    <w:rsid w:val="00797BA2"/>
    <w:rsid w:val="007A0AAB"/>
    <w:rsid w:val="007A1A5D"/>
    <w:rsid w:val="007A4D04"/>
    <w:rsid w:val="007A50AE"/>
    <w:rsid w:val="007B03EF"/>
    <w:rsid w:val="007B258B"/>
    <w:rsid w:val="007B7B88"/>
    <w:rsid w:val="007C5013"/>
    <w:rsid w:val="007D3AE4"/>
    <w:rsid w:val="007D7A4A"/>
    <w:rsid w:val="007E0DE2"/>
    <w:rsid w:val="007E2627"/>
    <w:rsid w:val="007E3716"/>
    <w:rsid w:val="007E7AE7"/>
    <w:rsid w:val="007F7074"/>
    <w:rsid w:val="00800903"/>
    <w:rsid w:val="00802CF0"/>
    <w:rsid w:val="008113D3"/>
    <w:rsid w:val="0081293A"/>
    <w:rsid w:val="00816207"/>
    <w:rsid w:val="008178F6"/>
    <w:rsid w:val="00820ECD"/>
    <w:rsid w:val="00820FAC"/>
    <w:rsid w:val="00825D02"/>
    <w:rsid w:val="0084045D"/>
    <w:rsid w:val="008536DA"/>
    <w:rsid w:val="00854C9F"/>
    <w:rsid w:val="00862C2D"/>
    <w:rsid w:val="0086428C"/>
    <w:rsid w:val="00864EE6"/>
    <w:rsid w:val="0087099B"/>
    <w:rsid w:val="00875FD4"/>
    <w:rsid w:val="00882107"/>
    <w:rsid w:val="008859E6"/>
    <w:rsid w:val="00885AA0"/>
    <w:rsid w:val="00892391"/>
    <w:rsid w:val="00894085"/>
    <w:rsid w:val="008A4C73"/>
    <w:rsid w:val="008A4D9A"/>
    <w:rsid w:val="008B3B3A"/>
    <w:rsid w:val="008B788B"/>
    <w:rsid w:val="008C210F"/>
    <w:rsid w:val="008C6C91"/>
    <w:rsid w:val="008C7267"/>
    <w:rsid w:val="008C7400"/>
    <w:rsid w:val="008C78DC"/>
    <w:rsid w:val="008D00B6"/>
    <w:rsid w:val="008D1E1E"/>
    <w:rsid w:val="008D1FC9"/>
    <w:rsid w:val="008D5EA2"/>
    <w:rsid w:val="008D681E"/>
    <w:rsid w:val="008D70BC"/>
    <w:rsid w:val="008E6622"/>
    <w:rsid w:val="008F0C0C"/>
    <w:rsid w:val="008F167D"/>
    <w:rsid w:val="008F224F"/>
    <w:rsid w:val="008F41BE"/>
    <w:rsid w:val="008F71DA"/>
    <w:rsid w:val="00906612"/>
    <w:rsid w:val="0091244D"/>
    <w:rsid w:val="00913F25"/>
    <w:rsid w:val="00914A36"/>
    <w:rsid w:val="00916CD2"/>
    <w:rsid w:val="00917599"/>
    <w:rsid w:val="009200E3"/>
    <w:rsid w:val="00921609"/>
    <w:rsid w:val="00930617"/>
    <w:rsid w:val="00930997"/>
    <w:rsid w:val="00941D3C"/>
    <w:rsid w:val="009430A3"/>
    <w:rsid w:val="00947955"/>
    <w:rsid w:val="00950862"/>
    <w:rsid w:val="0095592E"/>
    <w:rsid w:val="00957B81"/>
    <w:rsid w:val="0096057B"/>
    <w:rsid w:val="0096440C"/>
    <w:rsid w:val="009657FE"/>
    <w:rsid w:val="00966E09"/>
    <w:rsid w:val="009702B9"/>
    <w:rsid w:val="00972BC3"/>
    <w:rsid w:val="0098372A"/>
    <w:rsid w:val="009855BF"/>
    <w:rsid w:val="0098668A"/>
    <w:rsid w:val="00993169"/>
    <w:rsid w:val="00994F04"/>
    <w:rsid w:val="00995401"/>
    <w:rsid w:val="009954DE"/>
    <w:rsid w:val="009A3375"/>
    <w:rsid w:val="009A5FA3"/>
    <w:rsid w:val="009B6C3D"/>
    <w:rsid w:val="009C2150"/>
    <w:rsid w:val="009C4032"/>
    <w:rsid w:val="009C4E29"/>
    <w:rsid w:val="009C765A"/>
    <w:rsid w:val="009D5A07"/>
    <w:rsid w:val="009D69FF"/>
    <w:rsid w:val="009D6C27"/>
    <w:rsid w:val="009E4BC7"/>
    <w:rsid w:val="009F06A6"/>
    <w:rsid w:val="009F0EF2"/>
    <w:rsid w:val="009F11D1"/>
    <w:rsid w:val="009F154C"/>
    <w:rsid w:val="00A00954"/>
    <w:rsid w:val="00A0197A"/>
    <w:rsid w:val="00A1018E"/>
    <w:rsid w:val="00A12CD7"/>
    <w:rsid w:val="00A20F0A"/>
    <w:rsid w:val="00A244D2"/>
    <w:rsid w:val="00A30EB7"/>
    <w:rsid w:val="00A33845"/>
    <w:rsid w:val="00A40CB9"/>
    <w:rsid w:val="00A43D2D"/>
    <w:rsid w:val="00A44A9B"/>
    <w:rsid w:val="00A44B50"/>
    <w:rsid w:val="00A46C8F"/>
    <w:rsid w:val="00A47CE7"/>
    <w:rsid w:val="00A51E95"/>
    <w:rsid w:val="00A56CD0"/>
    <w:rsid w:val="00A61359"/>
    <w:rsid w:val="00A739B4"/>
    <w:rsid w:val="00A74017"/>
    <w:rsid w:val="00A803AB"/>
    <w:rsid w:val="00A806E6"/>
    <w:rsid w:val="00A87590"/>
    <w:rsid w:val="00A967FD"/>
    <w:rsid w:val="00AA062B"/>
    <w:rsid w:val="00AA4020"/>
    <w:rsid w:val="00AA616B"/>
    <w:rsid w:val="00AB7623"/>
    <w:rsid w:val="00AC04BA"/>
    <w:rsid w:val="00AC31A6"/>
    <w:rsid w:val="00AC6098"/>
    <w:rsid w:val="00AC66DE"/>
    <w:rsid w:val="00AD3C94"/>
    <w:rsid w:val="00AE2051"/>
    <w:rsid w:val="00AE320A"/>
    <w:rsid w:val="00AF2B2D"/>
    <w:rsid w:val="00AF58D8"/>
    <w:rsid w:val="00AF6A65"/>
    <w:rsid w:val="00B00D59"/>
    <w:rsid w:val="00B026D5"/>
    <w:rsid w:val="00B07E16"/>
    <w:rsid w:val="00B1687E"/>
    <w:rsid w:val="00B35EAF"/>
    <w:rsid w:val="00B366C0"/>
    <w:rsid w:val="00B419D6"/>
    <w:rsid w:val="00B42112"/>
    <w:rsid w:val="00B463A0"/>
    <w:rsid w:val="00B46469"/>
    <w:rsid w:val="00B47931"/>
    <w:rsid w:val="00B51837"/>
    <w:rsid w:val="00B5433C"/>
    <w:rsid w:val="00B55370"/>
    <w:rsid w:val="00B60438"/>
    <w:rsid w:val="00B631F3"/>
    <w:rsid w:val="00B64412"/>
    <w:rsid w:val="00B7629D"/>
    <w:rsid w:val="00B77B29"/>
    <w:rsid w:val="00B81E50"/>
    <w:rsid w:val="00B83F18"/>
    <w:rsid w:val="00B85413"/>
    <w:rsid w:val="00B86900"/>
    <w:rsid w:val="00B87598"/>
    <w:rsid w:val="00B918B1"/>
    <w:rsid w:val="00BA1186"/>
    <w:rsid w:val="00BA3FE5"/>
    <w:rsid w:val="00BA416F"/>
    <w:rsid w:val="00BA447F"/>
    <w:rsid w:val="00BB49E5"/>
    <w:rsid w:val="00BB789D"/>
    <w:rsid w:val="00BB7946"/>
    <w:rsid w:val="00BD656B"/>
    <w:rsid w:val="00BE1067"/>
    <w:rsid w:val="00BE1B9F"/>
    <w:rsid w:val="00BE470C"/>
    <w:rsid w:val="00BE7EDC"/>
    <w:rsid w:val="00BF043D"/>
    <w:rsid w:val="00BF0D27"/>
    <w:rsid w:val="00BF1468"/>
    <w:rsid w:val="00BF5D43"/>
    <w:rsid w:val="00C12BD5"/>
    <w:rsid w:val="00C1317B"/>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604D"/>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19A4"/>
    <w:rsid w:val="00CE7052"/>
    <w:rsid w:val="00CF5A3B"/>
    <w:rsid w:val="00CF6FF2"/>
    <w:rsid w:val="00D017D4"/>
    <w:rsid w:val="00D020C1"/>
    <w:rsid w:val="00D03E98"/>
    <w:rsid w:val="00D162E8"/>
    <w:rsid w:val="00D16C3E"/>
    <w:rsid w:val="00D2076C"/>
    <w:rsid w:val="00D22A80"/>
    <w:rsid w:val="00D24622"/>
    <w:rsid w:val="00D25D0D"/>
    <w:rsid w:val="00D263C6"/>
    <w:rsid w:val="00D3050A"/>
    <w:rsid w:val="00D30E9B"/>
    <w:rsid w:val="00D414DE"/>
    <w:rsid w:val="00D44B3D"/>
    <w:rsid w:val="00D458D5"/>
    <w:rsid w:val="00D4720E"/>
    <w:rsid w:val="00D516A7"/>
    <w:rsid w:val="00D5371E"/>
    <w:rsid w:val="00D55729"/>
    <w:rsid w:val="00D559C3"/>
    <w:rsid w:val="00D55ED8"/>
    <w:rsid w:val="00D638D8"/>
    <w:rsid w:val="00D6584A"/>
    <w:rsid w:val="00D74F3B"/>
    <w:rsid w:val="00D753D6"/>
    <w:rsid w:val="00D81156"/>
    <w:rsid w:val="00D84087"/>
    <w:rsid w:val="00D8566C"/>
    <w:rsid w:val="00D85885"/>
    <w:rsid w:val="00D96DE7"/>
    <w:rsid w:val="00D973DB"/>
    <w:rsid w:val="00DA7FBC"/>
    <w:rsid w:val="00DB505A"/>
    <w:rsid w:val="00DC0DB1"/>
    <w:rsid w:val="00DC2330"/>
    <w:rsid w:val="00DC6BFC"/>
    <w:rsid w:val="00DD1076"/>
    <w:rsid w:val="00DD3C51"/>
    <w:rsid w:val="00DE2B99"/>
    <w:rsid w:val="00DE390E"/>
    <w:rsid w:val="00DE4D98"/>
    <w:rsid w:val="00DE5AF7"/>
    <w:rsid w:val="00DE6401"/>
    <w:rsid w:val="00DF3BAC"/>
    <w:rsid w:val="00DF4694"/>
    <w:rsid w:val="00DF7235"/>
    <w:rsid w:val="00E02943"/>
    <w:rsid w:val="00E042A9"/>
    <w:rsid w:val="00E04C5F"/>
    <w:rsid w:val="00E06B42"/>
    <w:rsid w:val="00E125F2"/>
    <w:rsid w:val="00E1422F"/>
    <w:rsid w:val="00E22C86"/>
    <w:rsid w:val="00E355CF"/>
    <w:rsid w:val="00E40E7A"/>
    <w:rsid w:val="00E5062C"/>
    <w:rsid w:val="00E51A0D"/>
    <w:rsid w:val="00E52C57"/>
    <w:rsid w:val="00E5366E"/>
    <w:rsid w:val="00E53F06"/>
    <w:rsid w:val="00E60E80"/>
    <w:rsid w:val="00E666A5"/>
    <w:rsid w:val="00E709B5"/>
    <w:rsid w:val="00E74529"/>
    <w:rsid w:val="00E824C3"/>
    <w:rsid w:val="00E845D2"/>
    <w:rsid w:val="00E84C87"/>
    <w:rsid w:val="00E91365"/>
    <w:rsid w:val="00E9311A"/>
    <w:rsid w:val="00E93509"/>
    <w:rsid w:val="00E93C24"/>
    <w:rsid w:val="00EA0CF2"/>
    <w:rsid w:val="00EB0D37"/>
    <w:rsid w:val="00EB4B5E"/>
    <w:rsid w:val="00EC1E1D"/>
    <w:rsid w:val="00EC592B"/>
    <w:rsid w:val="00ED23D0"/>
    <w:rsid w:val="00ED4564"/>
    <w:rsid w:val="00ED4FD7"/>
    <w:rsid w:val="00EE0B60"/>
    <w:rsid w:val="00EE2151"/>
    <w:rsid w:val="00EE6A28"/>
    <w:rsid w:val="00EF09E0"/>
    <w:rsid w:val="00EF6420"/>
    <w:rsid w:val="00F01498"/>
    <w:rsid w:val="00F0659E"/>
    <w:rsid w:val="00F07805"/>
    <w:rsid w:val="00F12F73"/>
    <w:rsid w:val="00F25335"/>
    <w:rsid w:val="00F27392"/>
    <w:rsid w:val="00F300BC"/>
    <w:rsid w:val="00F41988"/>
    <w:rsid w:val="00F664E7"/>
    <w:rsid w:val="00F82232"/>
    <w:rsid w:val="00F905C0"/>
    <w:rsid w:val="00F921E0"/>
    <w:rsid w:val="00F9329E"/>
    <w:rsid w:val="00F93480"/>
    <w:rsid w:val="00FA49EC"/>
    <w:rsid w:val="00FB1701"/>
    <w:rsid w:val="00FB791A"/>
    <w:rsid w:val="00FC0DFE"/>
    <w:rsid w:val="00FC17B5"/>
    <w:rsid w:val="00FC3713"/>
    <w:rsid w:val="00FD2B5F"/>
    <w:rsid w:val="00FD3AA1"/>
    <w:rsid w:val="00FD5675"/>
    <w:rsid w:val="00FE26F3"/>
    <w:rsid w:val="00FE3134"/>
    <w:rsid w:val="00FE538A"/>
    <w:rsid w:val="00FE53AF"/>
    <w:rsid w:val="00FF0CF0"/>
    <w:rsid w:val="00FF31A2"/>
    <w:rsid w:val="00FF4010"/>
    <w:rsid w:val="73448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E74529"/>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E74529"/>
    <w:rPr>
      <w:rFonts w:ascii="Roboto" w:eastAsiaTheme="minorEastAsia" w:hAnsi="Roboto" w:cs="Arial"/>
      <w:b/>
      <w:noProof/>
      <w:color w:val="00684B"/>
      <w:sz w:val="28"/>
      <w:szCs w:val="40"/>
    </w:rPr>
  </w:style>
  <w:style w:type="paragraph" w:customStyle="1" w:styleId="Text">
    <w:name w:val="Text"/>
    <w:basedOn w:val="Normal"/>
    <w:link w:val="TextChar"/>
    <w:rsid w:val="00E74529"/>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E74529"/>
    <w:rPr>
      <w:rFonts w:ascii="Arial" w:eastAsiaTheme="minorEastAsia" w:hAnsi="Arial" w:cs="Arial"/>
      <w:color w:val="414141"/>
      <w:szCs w:val="28"/>
    </w:rPr>
  </w:style>
  <w:style w:type="paragraph" w:customStyle="1" w:styleId="Title2">
    <w:name w:val="Title 2"/>
    <w:basedOn w:val="Title1"/>
    <w:link w:val="Title2Char"/>
    <w:qFormat/>
    <w:rsid w:val="00E74529"/>
    <w:pPr>
      <w:spacing w:before="240"/>
    </w:pPr>
    <w:rPr>
      <w:sz w:val="24"/>
    </w:rPr>
  </w:style>
  <w:style w:type="character" w:customStyle="1" w:styleId="Title2Char">
    <w:name w:val="Title 2 Char"/>
    <w:basedOn w:val="Title1Char"/>
    <w:link w:val="Title2"/>
    <w:rsid w:val="00E74529"/>
    <w:rPr>
      <w:rFonts w:ascii="Roboto" w:eastAsiaTheme="minorEastAsia" w:hAnsi="Roboto" w:cs="Arial"/>
      <w:b/>
      <w:noProof/>
      <w:color w:val="00684B"/>
      <w:sz w:val="24"/>
      <w:szCs w:val="40"/>
    </w:rPr>
  </w:style>
  <w:style w:type="paragraph" w:customStyle="1" w:styleId="Indent1">
    <w:name w:val="Indent 1"/>
    <w:basedOn w:val="ListBullet"/>
    <w:link w:val="Indent1Char"/>
    <w:qFormat/>
    <w:rsid w:val="00E74529"/>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E74529"/>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E74529"/>
    <w:pPr>
      <w:contextualSpacing/>
    </w:pPr>
  </w:style>
  <w:style w:type="paragraph" w:customStyle="1" w:styleId="Exhibitno">
    <w:name w:val="Exhibit no"/>
    <w:basedOn w:val="Normal"/>
    <w:link w:val="ExhibitnoChar"/>
    <w:qFormat/>
    <w:rsid w:val="00E74529"/>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E74529"/>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E74529"/>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E74529"/>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E74529"/>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E74529"/>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741038">
      <w:bodyDiv w:val="1"/>
      <w:marLeft w:val="0"/>
      <w:marRight w:val="0"/>
      <w:marTop w:val="0"/>
      <w:marBottom w:val="0"/>
      <w:divBdr>
        <w:top w:val="none" w:sz="0" w:space="0" w:color="auto"/>
        <w:left w:val="none" w:sz="0" w:space="0" w:color="auto"/>
        <w:bottom w:val="none" w:sz="0" w:space="0" w:color="auto"/>
        <w:right w:val="none" w:sz="0" w:space="0" w:color="auto"/>
      </w:divBdr>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6982716">
      <w:bodyDiv w:val="1"/>
      <w:marLeft w:val="0"/>
      <w:marRight w:val="0"/>
      <w:marTop w:val="0"/>
      <w:marBottom w:val="0"/>
      <w:divBdr>
        <w:top w:val="none" w:sz="0" w:space="0" w:color="auto"/>
        <w:left w:val="none" w:sz="0" w:space="0" w:color="auto"/>
        <w:bottom w:val="none" w:sz="0" w:space="0" w:color="auto"/>
        <w:right w:val="none" w:sz="0" w:space="0" w:color="auto"/>
      </w:divBdr>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697535333">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009</Words>
  <Characters>1105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SHIKHOVA Larisa</cp:lastModifiedBy>
  <cp:revision>69</cp:revision>
  <dcterms:created xsi:type="dcterms:W3CDTF">2016-09-19T07:54:00Z</dcterms:created>
  <dcterms:modified xsi:type="dcterms:W3CDTF">2024-06-20T11:54:00Z</dcterms:modified>
</cp:coreProperties>
</file>